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14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1456"/>
        <w:gridCol w:w="7094"/>
        <w:gridCol w:w="2664"/>
      </w:tblGrid>
      <w:tr w:rsidR="0067102E" w:rsidRPr="00434BB1" w14:paraId="6264DEDF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106C1D36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>
              <w:rPr>
                <w:b/>
              </w:rPr>
              <w:t>Group No :</w:t>
            </w:r>
          </w:p>
        </w:tc>
        <w:tc>
          <w:tcPr>
            <w:tcW w:w="9758" w:type="dxa"/>
            <w:gridSpan w:val="2"/>
            <w:vAlign w:val="center"/>
          </w:tcPr>
          <w:p w14:paraId="1EA95D16" w14:textId="60B1FB6C" w:rsidR="0065497A" w:rsidRDefault="00925126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 w:rsidRPr="00925126">
              <w:rPr>
                <w:b/>
                <w:sz w:val="21"/>
                <w:szCs w:val="21"/>
              </w:rPr>
              <w:t>REG/WE/28</w:t>
            </w:r>
          </w:p>
        </w:tc>
      </w:tr>
      <w:tr w:rsidR="0067102E" w:rsidRPr="00434BB1" w14:paraId="33CC9292" w14:textId="77777777" w:rsidTr="0067102E">
        <w:trPr>
          <w:trHeight w:hRule="exact" w:val="3457"/>
        </w:trPr>
        <w:tc>
          <w:tcPr>
            <w:tcW w:w="1456" w:type="dxa"/>
            <w:vAlign w:val="center"/>
          </w:tcPr>
          <w:p w14:paraId="52C6EE99" w14:textId="77777777" w:rsidR="0065497A" w:rsidRPr="00C165C0" w:rsidRDefault="0065497A" w:rsidP="002D559C">
            <w:pPr>
              <w:ind w:left="-90" w:right="-102"/>
              <w:jc w:val="both"/>
              <w:rPr>
                <w:b/>
              </w:rPr>
            </w:pPr>
            <w:r w:rsidRPr="003C717D">
              <w:rPr>
                <w:rFonts w:ascii="Times New Roman Bold" w:hAnsi="Times New Roman Bold"/>
                <w:b/>
                <w:spacing w:val="-4"/>
              </w:rPr>
              <w:t>Brief description</w:t>
            </w:r>
            <w:r>
              <w:rPr>
                <w:b/>
              </w:rPr>
              <w:t xml:space="preserve"> of the project</w:t>
            </w:r>
          </w:p>
        </w:tc>
        <w:tc>
          <w:tcPr>
            <w:tcW w:w="9758" w:type="dxa"/>
            <w:gridSpan w:val="2"/>
            <w:vAlign w:val="center"/>
          </w:tcPr>
          <w:p w14:paraId="5D63F048" w14:textId="77777777" w:rsidR="00452CF7" w:rsidRPr="00452CF7" w:rsidRDefault="00452CF7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>The system that we have designed to implement is grocery store management system which</w:t>
            </w:r>
          </w:p>
          <w:p w14:paraId="5E05E860" w14:textId="036FC8A8" w:rsidR="00452CF7" w:rsidRPr="00452CF7" w:rsidRDefault="00452CF7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 xml:space="preserve">helps it to manage its day to day activities such as Stock </w:t>
            </w:r>
            <w:r w:rsidR="009D2BDB" w:rsidRPr="00452CF7">
              <w:rPr>
                <w:b/>
                <w:sz w:val="21"/>
                <w:szCs w:val="21"/>
              </w:rPr>
              <w:t>management, Customer</w:t>
            </w:r>
            <w:r w:rsidRPr="00452CF7">
              <w:rPr>
                <w:b/>
                <w:sz w:val="21"/>
                <w:szCs w:val="21"/>
              </w:rPr>
              <w:t xml:space="preserve"> </w:t>
            </w:r>
          </w:p>
          <w:p w14:paraId="23B08C22" w14:textId="7C76847A" w:rsidR="00452CF7" w:rsidRPr="00452CF7" w:rsidRDefault="008E526C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>management</w:t>
            </w:r>
            <w:r w:rsidR="00452CF7" w:rsidRPr="00452CF7">
              <w:rPr>
                <w:b/>
                <w:sz w:val="21"/>
                <w:szCs w:val="21"/>
              </w:rPr>
              <w:t>,</w:t>
            </w:r>
            <w:r>
              <w:rPr>
                <w:b/>
                <w:sz w:val="21"/>
                <w:szCs w:val="21"/>
              </w:rPr>
              <w:t xml:space="preserve"> </w:t>
            </w:r>
            <w:r w:rsidR="00452CF7" w:rsidRPr="00452CF7">
              <w:rPr>
                <w:b/>
                <w:sz w:val="21"/>
                <w:szCs w:val="21"/>
              </w:rPr>
              <w:t>Billing m</w:t>
            </w:r>
            <w:r>
              <w:rPr>
                <w:b/>
                <w:sz w:val="21"/>
                <w:szCs w:val="21"/>
              </w:rPr>
              <w:t>a</w:t>
            </w:r>
            <w:r w:rsidR="00452CF7" w:rsidRPr="00452CF7">
              <w:rPr>
                <w:b/>
                <w:sz w:val="21"/>
                <w:szCs w:val="21"/>
              </w:rPr>
              <w:t>nagement,</w:t>
            </w:r>
            <w:r>
              <w:rPr>
                <w:b/>
                <w:sz w:val="21"/>
                <w:szCs w:val="21"/>
              </w:rPr>
              <w:t xml:space="preserve"> </w:t>
            </w:r>
            <w:r w:rsidR="00452CF7" w:rsidRPr="00452CF7">
              <w:rPr>
                <w:b/>
                <w:sz w:val="21"/>
                <w:szCs w:val="21"/>
              </w:rPr>
              <w:t>Staff management,</w:t>
            </w:r>
            <w:r>
              <w:rPr>
                <w:b/>
                <w:sz w:val="21"/>
                <w:szCs w:val="21"/>
              </w:rPr>
              <w:t xml:space="preserve"> </w:t>
            </w:r>
            <w:r w:rsidR="00452CF7" w:rsidRPr="00452CF7">
              <w:rPr>
                <w:b/>
                <w:sz w:val="21"/>
                <w:szCs w:val="21"/>
              </w:rPr>
              <w:t>Supplier management.</w:t>
            </w:r>
            <w:r>
              <w:rPr>
                <w:b/>
                <w:sz w:val="21"/>
                <w:szCs w:val="21"/>
              </w:rPr>
              <w:t xml:space="preserve"> </w:t>
            </w:r>
            <w:r w:rsidR="00452CF7" w:rsidRPr="00452CF7">
              <w:rPr>
                <w:b/>
                <w:sz w:val="21"/>
                <w:szCs w:val="21"/>
              </w:rPr>
              <w:t xml:space="preserve">Here we have are </w:t>
            </w:r>
          </w:p>
          <w:p w14:paraId="46FCC559" w14:textId="77777777" w:rsidR="00452CF7" w:rsidRPr="00452CF7" w:rsidRDefault="00452CF7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 xml:space="preserve">implementing it for a supermarket named Kwikmart.The store can manage its daily </w:t>
            </w:r>
          </w:p>
          <w:p w14:paraId="6A2BCEBB" w14:textId="77777777" w:rsidR="00452CF7" w:rsidRPr="00452CF7" w:rsidRDefault="00452CF7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 xml:space="preserve">activities and lets its customers to manage a user profile so they can get discounts </w:t>
            </w:r>
          </w:p>
          <w:p w14:paraId="2DA6CF40" w14:textId="5B2A91D1" w:rsidR="00452CF7" w:rsidRPr="00452CF7" w:rsidRDefault="00452CF7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 xml:space="preserve">according to the points that they have earned. This system lets it customers to check the </w:t>
            </w:r>
          </w:p>
          <w:p w14:paraId="34BC3867" w14:textId="736992A1" w:rsidR="00153A82" w:rsidRDefault="00452CF7" w:rsidP="00452CF7">
            <w:pPr>
              <w:ind w:right="-113"/>
              <w:rPr>
                <w:b/>
                <w:sz w:val="21"/>
                <w:szCs w:val="21"/>
              </w:rPr>
            </w:pPr>
            <w:r w:rsidRPr="00452CF7">
              <w:rPr>
                <w:b/>
                <w:sz w:val="21"/>
                <w:szCs w:val="21"/>
              </w:rPr>
              <w:t>products that are in store at the moment.</w:t>
            </w:r>
          </w:p>
        </w:tc>
      </w:tr>
      <w:tr w:rsidR="0065497A" w:rsidRPr="00434BB1" w14:paraId="40E1D120" w14:textId="77777777" w:rsidTr="0067102E">
        <w:trPr>
          <w:trHeight w:hRule="exact" w:val="361"/>
        </w:trPr>
        <w:tc>
          <w:tcPr>
            <w:tcW w:w="11214" w:type="dxa"/>
            <w:gridSpan w:val="3"/>
            <w:shd w:val="clear" w:color="auto" w:fill="E7E6E6" w:themeFill="background2"/>
            <w:vAlign w:val="center"/>
          </w:tcPr>
          <w:p w14:paraId="4A1FCBFF" w14:textId="77777777" w:rsidR="0065497A" w:rsidRDefault="0065497A" w:rsidP="002D559C">
            <w:pPr>
              <w:ind w:left="-90" w:right="-113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INDIVIDUAL DETAILS OF GROUP MEMBERS</w:t>
            </w:r>
          </w:p>
        </w:tc>
      </w:tr>
      <w:tr w:rsidR="0067102E" w:rsidRPr="00434BB1" w14:paraId="06CA7D73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32208A26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Registration No</w:t>
            </w:r>
          </w:p>
        </w:tc>
        <w:tc>
          <w:tcPr>
            <w:tcW w:w="9758" w:type="dxa"/>
            <w:gridSpan w:val="2"/>
            <w:vAlign w:val="center"/>
          </w:tcPr>
          <w:p w14:paraId="25609F42" w14:textId="0AC6E9AD" w:rsidR="0065497A" w:rsidRDefault="00925126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 w:rsidRPr="00925126">
              <w:rPr>
                <w:b/>
                <w:sz w:val="21"/>
                <w:szCs w:val="21"/>
              </w:rPr>
              <w:t>IT20219598</w:t>
            </w:r>
          </w:p>
        </w:tc>
      </w:tr>
      <w:tr w:rsidR="0067102E" w:rsidRPr="00434BB1" w14:paraId="109DEE90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213B496B" w14:textId="77777777" w:rsidR="0065497A" w:rsidRPr="00C165C0" w:rsidRDefault="0065497A" w:rsidP="002D559C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758" w:type="dxa"/>
            <w:gridSpan w:val="2"/>
            <w:vAlign w:val="center"/>
          </w:tcPr>
          <w:p w14:paraId="7A7C60E3" w14:textId="7DE9A05C" w:rsidR="0065497A" w:rsidRDefault="00925126" w:rsidP="002D559C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 w:rsidRPr="00925126">
              <w:rPr>
                <w:b/>
                <w:sz w:val="21"/>
                <w:szCs w:val="21"/>
              </w:rPr>
              <w:t>S.L.D.P Pramodya</w:t>
            </w:r>
          </w:p>
        </w:tc>
      </w:tr>
      <w:tr w:rsidR="0067102E" w:rsidRPr="00434BB1" w14:paraId="210EE3DC" w14:textId="77777777" w:rsidTr="0067102E">
        <w:trPr>
          <w:trHeight w:hRule="exact" w:val="3601"/>
        </w:trPr>
        <w:tc>
          <w:tcPr>
            <w:tcW w:w="1456" w:type="dxa"/>
            <w:vAlign w:val="center"/>
          </w:tcPr>
          <w:p w14:paraId="15D5B4CD" w14:textId="77777777" w:rsidR="0065497A" w:rsidRPr="00C165C0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4285CF93" w14:textId="77777777" w:rsidR="0065497A" w:rsidRPr="00B26A4B" w:rsidRDefault="0065497A" w:rsidP="002D559C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22790F99" w14:textId="4BD972EA" w:rsidR="0065497A" w:rsidRPr="00B26A4B" w:rsidRDefault="0065497A" w:rsidP="002D559C">
            <w:pPr>
              <w:spacing w:line="276" w:lineRule="auto"/>
              <w:ind w:left="-90" w:right="-38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</w:t>
            </w:r>
            <w:r w:rsidRPr="00107088">
              <w:rPr>
                <w:bCs/>
                <w:spacing w:val="-2"/>
              </w:rPr>
              <w:t>Include the functions</w:t>
            </w:r>
            <w:r w:rsidR="00107088">
              <w:rPr>
                <w:bCs/>
                <w:spacing w:val="-2"/>
              </w:rPr>
              <w:t xml:space="preserve"> </w:t>
            </w:r>
            <w:r w:rsidRPr="00107088">
              <w:rPr>
                <w:bCs/>
                <w:spacing w:val="-2"/>
              </w:rPr>
              <w:t xml:space="preserve">required to complete for </w:t>
            </w:r>
            <w:r w:rsidRPr="00107088">
              <w:rPr>
                <w:b/>
                <w:spacing w:val="-2"/>
              </w:rPr>
              <w:t>sprint</w:t>
            </w:r>
            <w:r w:rsidRPr="00107088">
              <w:rPr>
                <w:b/>
                <w:spacing w:val="-2"/>
                <w:sz w:val="20"/>
                <w:szCs w:val="20"/>
              </w:rPr>
              <w:t xml:space="preserve"> 1</w:t>
            </w:r>
            <w:r w:rsidRPr="00107088">
              <w:rPr>
                <w:bCs/>
                <w:spacing w:val="-2"/>
              </w:rPr>
              <w:t xml:space="preserve"> &amp; </w:t>
            </w:r>
            <w:r w:rsidRPr="00107088">
              <w:rPr>
                <w:b/>
                <w:spacing w:val="-2"/>
              </w:rPr>
              <w:t xml:space="preserve">sprint </w:t>
            </w:r>
            <w:r w:rsidRPr="00107088">
              <w:rPr>
                <w:b/>
                <w:spacing w:val="-2"/>
                <w:sz w:val="20"/>
                <w:szCs w:val="20"/>
              </w:rPr>
              <w:t>2</w:t>
            </w:r>
          </w:p>
        </w:tc>
        <w:tc>
          <w:tcPr>
            <w:tcW w:w="9758" w:type="dxa"/>
            <w:gridSpan w:val="2"/>
          </w:tcPr>
          <w:p w14:paraId="19582837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0FA4BD9B" w14:textId="2810D71E" w:rsid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Insert new customers to system</w:t>
            </w:r>
          </w:p>
          <w:p w14:paraId="3E0AAB3D" w14:textId="51CC54E3" w:rsid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Search customer details </w:t>
            </w:r>
          </w:p>
          <w:p w14:paraId="3A582B63" w14:textId="2470E03A" w:rsid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View customer details</w:t>
            </w:r>
          </w:p>
          <w:p w14:paraId="0747D8BA" w14:textId="15556603" w:rsidR="0065497A" w:rsidRP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Check validations customer details</w:t>
            </w:r>
          </w:p>
          <w:p w14:paraId="6A521742" w14:textId="77777777" w:rsidR="0065497A" w:rsidRDefault="0065497A" w:rsidP="002D559C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6A5327F3" w14:textId="77777777" w:rsidR="0065497A" w:rsidRPr="00201427" w:rsidRDefault="0065497A" w:rsidP="002D559C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4D6A9193" w14:textId="2B42A357" w:rsid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monthly customers re</w:t>
            </w:r>
            <w:r w:rsidR="00102B19">
              <w:rPr>
                <w:bCs/>
                <w:sz w:val="21"/>
                <w:szCs w:val="21"/>
              </w:rPr>
              <w:t>gistration details</w:t>
            </w:r>
          </w:p>
          <w:p w14:paraId="0C5F8ED8" w14:textId="5F941269" w:rsid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Generate report on </w:t>
            </w:r>
            <w:r w:rsidR="00102B19">
              <w:rPr>
                <w:bCs/>
                <w:sz w:val="21"/>
                <w:szCs w:val="21"/>
              </w:rPr>
              <w:t>custom</w:t>
            </w:r>
            <w:r>
              <w:rPr>
                <w:bCs/>
                <w:sz w:val="21"/>
                <w:szCs w:val="21"/>
              </w:rPr>
              <w:t>er details</w:t>
            </w:r>
          </w:p>
          <w:p w14:paraId="48F7B129" w14:textId="2537935E" w:rsidR="00925126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Update </w:t>
            </w:r>
            <w:r w:rsidR="00102B19">
              <w:rPr>
                <w:bCs/>
                <w:sz w:val="21"/>
                <w:szCs w:val="21"/>
              </w:rPr>
              <w:t>custom</w:t>
            </w:r>
            <w:r>
              <w:rPr>
                <w:bCs/>
                <w:sz w:val="21"/>
                <w:szCs w:val="21"/>
              </w:rPr>
              <w:t>er details</w:t>
            </w:r>
          </w:p>
          <w:p w14:paraId="62423598" w14:textId="222C315D" w:rsidR="0065497A" w:rsidRPr="00B26A4B" w:rsidRDefault="00925126" w:rsidP="00925126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Delete </w:t>
            </w:r>
            <w:r w:rsidR="00102B19">
              <w:rPr>
                <w:bCs/>
                <w:sz w:val="21"/>
                <w:szCs w:val="21"/>
              </w:rPr>
              <w:t>customer</w:t>
            </w:r>
            <w:r>
              <w:rPr>
                <w:bCs/>
                <w:sz w:val="21"/>
                <w:szCs w:val="21"/>
              </w:rPr>
              <w:t xml:space="preserve"> details which are not exist in s</w:t>
            </w:r>
            <w:r w:rsidR="00102B19">
              <w:rPr>
                <w:bCs/>
                <w:sz w:val="21"/>
                <w:szCs w:val="21"/>
              </w:rPr>
              <w:t>ystem</w:t>
            </w:r>
            <w:r w:rsidRPr="00B26A4B">
              <w:rPr>
                <w:bCs/>
                <w:sz w:val="21"/>
                <w:szCs w:val="21"/>
              </w:rPr>
              <w:t xml:space="preserve"> </w:t>
            </w:r>
          </w:p>
        </w:tc>
      </w:tr>
      <w:tr w:rsidR="0067102E" w:rsidRPr="00D332FF" w14:paraId="6AE316CC" w14:textId="77777777" w:rsidTr="00820060">
        <w:trPr>
          <w:trHeight w:hRule="exact" w:val="532"/>
        </w:trPr>
        <w:tc>
          <w:tcPr>
            <w:tcW w:w="1456" w:type="dxa"/>
            <w:vMerge w:val="restart"/>
            <w:vAlign w:val="center"/>
          </w:tcPr>
          <w:p w14:paraId="53482804" w14:textId="77777777" w:rsidR="0065497A" w:rsidRPr="00C165C0" w:rsidRDefault="0065497A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12340B08" w14:textId="5C034CE2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7197E2C2" w14:textId="77777777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67102E" w:rsidRPr="00D332FF" w14:paraId="3C5A7525" w14:textId="77777777" w:rsidTr="0067102E">
        <w:trPr>
          <w:trHeight w:val="1988"/>
        </w:trPr>
        <w:tc>
          <w:tcPr>
            <w:tcW w:w="1456" w:type="dxa"/>
            <w:vMerge/>
            <w:vAlign w:val="center"/>
          </w:tcPr>
          <w:p w14:paraId="24EE86B9" w14:textId="77777777" w:rsidR="0065497A" w:rsidRPr="007474AF" w:rsidRDefault="0065497A" w:rsidP="002D559C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</w:tcPr>
          <w:p w14:paraId="6DB32F5C" w14:textId="05A9645B" w:rsidR="0065497A" w:rsidRDefault="006C3C8E" w:rsidP="002D559C">
            <w:pPr>
              <w:ind w:left="-90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5AF4445C" wp14:editId="20A3774F">
                  <wp:extent cx="4000500" cy="2438400"/>
                  <wp:effectExtent l="0" t="0" r="0" b="0"/>
                  <wp:docPr id="1" name="Picture 1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7681" cy="2448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5497A">
              <w:rPr>
                <w:b/>
                <w:sz w:val="21"/>
                <w:szCs w:val="21"/>
              </w:rPr>
              <w:t xml:space="preserve"> </w:t>
            </w:r>
          </w:p>
          <w:p w14:paraId="0E2CD98E" w14:textId="6DCA4BEA" w:rsidR="0065497A" w:rsidRPr="007474AF" w:rsidRDefault="0065497A" w:rsidP="002D559C">
            <w:pPr>
              <w:jc w:val="center"/>
              <w:rPr>
                <w:bCs/>
                <w:sz w:val="21"/>
                <w:szCs w:val="21"/>
              </w:rPr>
            </w:pPr>
          </w:p>
        </w:tc>
        <w:tc>
          <w:tcPr>
            <w:tcW w:w="2664" w:type="dxa"/>
          </w:tcPr>
          <w:p w14:paraId="69A2DD3F" w14:textId="0752AF9D" w:rsidR="0065497A" w:rsidRDefault="00693D2E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>:</w:t>
            </w:r>
            <w:r w:rsidR="0065497A">
              <w:t xml:space="preserve"> </w:t>
            </w:r>
            <w:r w:rsidR="00F631EB" w:rsidRPr="00F631EB">
              <w:t xml:space="preserve">This interface will be used to register new </w:t>
            </w:r>
            <w:r w:rsidR="006C3C8E">
              <w:t>customer</w:t>
            </w:r>
            <w:r w:rsidR="000871CF">
              <w:t>s</w:t>
            </w:r>
            <w:r w:rsidR="00F631EB" w:rsidRPr="00F631EB">
              <w:t xml:space="preserve"> to the system.</w:t>
            </w:r>
          </w:p>
          <w:p w14:paraId="280EB0BA" w14:textId="5002B161" w:rsidR="0065497A" w:rsidRDefault="0065497A" w:rsidP="002D559C">
            <w:pPr>
              <w:ind w:left="-90"/>
              <w:jc w:val="both"/>
            </w:pPr>
          </w:p>
          <w:p w14:paraId="125BC2F6" w14:textId="77777777" w:rsidR="0065497A" w:rsidRDefault="0065497A" w:rsidP="002D559C">
            <w:pPr>
              <w:ind w:left="-90"/>
              <w:jc w:val="both"/>
            </w:pPr>
          </w:p>
          <w:p w14:paraId="569E8631" w14:textId="73E5D8A7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  <w:r w:rsidR="000871CF">
              <w:t>New customers can use this form to register themselves to the system.</w:t>
            </w:r>
          </w:p>
          <w:p w14:paraId="1A8EEF9A" w14:textId="65532058" w:rsidR="0065497A" w:rsidRDefault="0065497A" w:rsidP="002D559C">
            <w:pPr>
              <w:ind w:left="-90"/>
              <w:jc w:val="both"/>
            </w:pPr>
          </w:p>
          <w:p w14:paraId="410CCD06" w14:textId="77777777" w:rsidR="0065497A" w:rsidRDefault="0065497A" w:rsidP="002D559C">
            <w:pPr>
              <w:ind w:left="-90"/>
              <w:jc w:val="both"/>
            </w:pPr>
          </w:p>
          <w:p w14:paraId="14E35B5F" w14:textId="77777777" w:rsidR="00DD5534" w:rsidRDefault="0065497A" w:rsidP="006C3C8E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 xml:space="preserve">: </w:t>
            </w:r>
          </w:p>
          <w:p w14:paraId="06AA8B80" w14:textId="72968E70" w:rsidR="006C3C8E" w:rsidRDefault="006C3C8E" w:rsidP="00DD5534">
            <w:pPr>
              <w:pStyle w:val="ListParagraph"/>
              <w:numPr>
                <w:ilvl w:val="0"/>
                <w:numId w:val="28"/>
              </w:numPr>
              <w:jc w:val="both"/>
            </w:pPr>
            <w:r>
              <w:lastRenderedPageBreak/>
              <w:t>The user interface has been created to be simple to use.</w:t>
            </w:r>
          </w:p>
          <w:p w14:paraId="622091FC" w14:textId="77777777" w:rsidR="00DD5534" w:rsidRDefault="006C3C8E" w:rsidP="00DD5534">
            <w:pPr>
              <w:pStyle w:val="ListParagraph"/>
              <w:numPr>
                <w:ilvl w:val="0"/>
                <w:numId w:val="28"/>
              </w:numPr>
              <w:jc w:val="both"/>
            </w:pPr>
            <w:r>
              <w:t>The interface has a meaningful title</w:t>
            </w:r>
          </w:p>
          <w:p w14:paraId="7B105359" w14:textId="26029FB3" w:rsidR="0065497A" w:rsidRPr="00D332FF" w:rsidRDefault="006C3C8E" w:rsidP="00DD5534">
            <w:pPr>
              <w:pStyle w:val="ListParagraph"/>
              <w:numPr>
                <w:ilvl w:val="0"/>
                <w:numId w:val="28"/>
              </w:numPr>
              <w:jc w:val="both"/>
            </w:pPr>
            <w:r>
              <w:t xml:space="preserve"> </w:t>
            </w:r>
            <w:r w:rsidR="00DD5534">
              <w:t>I</w:t>
            </w:r>
            <w:r>
              <w:t xml:space="preserve">t is designed to focus on a single activity, namely </w:t>
            </w:r>
            <w:r w:rsidR="00FE2ABA">
              <w:t>inserting</w:t>
            </w:r>
            <w:r>
              <w:t xml:space="preserve"> </w:t>
            </w:r>
            <w:r w:rsidR="00DD5534">
              <w:t>customer</w:t>
            </w:r>
            <w:r>
              <w:t xml:space="preserve"> information.</w:t>
            </w:r>
          </w:p>
        </w:tc>
      </w:tr>
      <w:tr w:rsidR="0067102E" w14:paraId="394AC12A" w14:textId="77777777" w:rsidTr="00820060">
        <w:trPr>
          <w:trHeight w:hRule="exact" w:val="460"/>
        </w:trPr>
        <w:tc>
          <w:tcPr>
            <w:tcW w:w="1456" w:type="dxa"/>
            <w:vMerge/>
            <w:vAlign w:val="center"/>
          </w:tcPr>
          <w:p w14:paraId="754CD0FF" w14:textId="77777777" w:rsidR="0065497A" w:rsidRPr="00FC562A" w:rsidRDefault="0065497A" w:rsidP="002D559C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1EFACE8F" w14:textId="77777777" w:rsidR="0065497A" w:rsidRPr="00FC562A" w:rsidRDefault="0065497A" w:rsidP="002D559C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16D30A9C" w14:textId="77777777" w:rsidR="0065497A" w:rsidRPr="003012A0" w:rsidRDefault="0065497A" w:rsidP="002D559C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67102E" w14:paraId="497E8206" w14:textId="77777777" w:rsidTr="00FB78A8">
        <w:trPr>
          <w:trHeight w:val="7451"/>
        </w:trPr>
        <w:tc>
          <w:tcPr>
            <w:tcW w:w="1456" w:type="dxa"/>
            <w:vMerge/>
            <w:vAlign w:val="center"/>
          </w:tcPr>
          <w:p w14:paraId="03E12E78" w14:textId="77777777" w:rsidR="0065497A" w:rsidRPr="008731FB" w:rsidRDefault="0065497A" w:rsidP="002D559C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70C06CA2" w14:textId="180D0042" w:rsidR="0065497A" w:rsidRPr="007474AF" w:rsidRDefault="00DD5534" w:rsidP="00DD5534">
            <w:pPr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45CFB4D3" wp14:editId="6AE9C3B5">
                  <wp:extent cx="4373417" cy="3276600"/>
                  <wp:effectExtent l="0" t="0" r="825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2673" cy="3291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148827" w14:textId="77777777" w:rsidR="0065497A" w:rsidRPr="008731FB" w:rsidRDefault="0065497A" w:rsidP="002D559C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</w:tcPr>
          <w:p w14:paraId="2BB7F90A" w14:textId="7FC074F9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="00DD5534" w:rsidRPr="00F631EB">
              <w:t xml:space="preserve"> This interface will be used to</w:t>
            </w:r>
            <w:r w:rsidR="00693D2E">
              <w:t xml:space="preserve"> view customer details and</w:t>
            </w:r>
            <w:r w:rsidR="00DD5534" w:rsidRPr="00F631EB">
              <w:t xml:space="preserve"> </w:t>
            </w:r>
            <w:r w:rsidR="00DD5534">
              <w:t>search specific customer</w:t>
            </w:r>
            <w:r w:rsidR="00DD5534" w:rsidRPr="00F631EB">
              <w:t>.</w:t>
            </w:r>
          </w:p>
          <w:p w14:paraId="4BD9C94D" w14:textId="73DB1C03" w:rsidR="0065497A" w:rsidRDefault="0065497A" w:rsidP="002D559C">
            <w:pPr>
              <w:ind w:left="-90"/>
              <w:jc w:val="both"/>
            </w:pPr>
          </w:p>
          <w:p w14:paraId="37CE83F2" w14:textId="77777777" w:rsidR="0065497A" w:rsidRDefault="0065497A" w:rsidP="002D559C">
            <w:pPr>
              <w:ind w:left="-90"/>
              <w:jc w:val="both"/>
            </w:pPr>
          </w:p>
          <w:p w14:paraId="7D0C728D" w14:textId="05551ECE" w:rsidR="0065497A" w:rsidRDefault="0065497A" w:rsidP="002D559C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  <w:r w:rsidR="000871CF">
              <w:t>Staff members can search for a specific customer usin</w:t>
            </w:r>
            <w:r w:rsidR="008257FE">
              <w:t>g</w:t>
            </w:r>
            <w:r w:rsidR="000871CF">
              <w:t xml:space="preserve"> the id and view that</w:t>
            </w:r>
            <w:r w:rsidR="008257FE">
              <w:t xml:space="preserve"> specific customer’s details.</w:t>
            </w:r>
          </w:p>
          <w:p w14:paraId="6193746C" w14:textId="08A8A147" w:rsidR="0065497A" w:rsidRDefault="0065497A" w:rsidP="002D559C">
            <w:pPr>
              <w:ind w:left="-90"/>
              <w:jc w:val="both"/>
            </w:pPr>
          </w:p>
          <w:p w14:paraId="483FC369" w14:textId="77777777" w:rsidR="0065497A" w:rsidRDefault="0065497A" w:rsidP="002D559C">
            <w:pPr>
              <w:ind w:left="-90"/>
              <w:jc w:val="both"/>
            </w:pPr>
          </w:p>
          <w:p w14:paraId="425B8112" w14:textId="77777777" w:rsidR="00693D2E" w:rsidRDefault="0065497A" w:rsidP="00693D2E">
            <w:pPr>
              <w:spacing w:line="276" w:lineRule="auto"/>
            </w:pPr>
            <w:r w:rsidRPr="00693D2E">
              <w:rPr>
                <w:b/>
                <w:bCs/>
              </w:rPr>
              <w:t>Good practices</w:t>
            </w:r>
            <w:r>
              <w:t>:</w:t>
            </w:r>
            <w:r w:rsidR="00693D2E">
              <w:t xml:space="preserve"> </w:t>
            </w:r>
          </w:p>
          <w:p w14:paraId="0E132F45" w14:textId="4B1EEFF5" w:rsidR="0065497A" w:rsidRDefault="00693D2E" w:rsidP="00693D2E">
            <w:pPr>
              <w:pStyle w:val="ListParagraph"/>
              <w:numPr>
                <w:ilvl w:val="0"/>
                <w:numId w:val="29"/>
              </w:numPr>
              <w:spacing w:line="276" w:lineRule="auto"/>
            </w:pPr>
            <w:r w:rsidRPr="00693D2E">
              <w:t xml:space="preserve">Every word </w:t>
            </w:r>
            <w:r w:rsidR="006D21B3">
              <w:t xml:space="preserve">in a label </w:t>
            </w:r>
            <w:r w:rsidRPr="00693D2E">
              <w:t>start</w:t>
            </w:r>
            <w:r w:rsidR="006D21B3">
              <w:t>s</w:t>
            </w:r>
            <w:r w:rsidRPr="00693D2E">
              <w:t xml:space="preserve"> with a capital letter and there are no spelling errors</w:t>
            </w:r>
          </w:p>
          <w:p w14:paraId="70E62DF8" w14:textId="504F96EC" w:rsidR="00693D2E" w:rsidRPr="007474AF" w:rsidRDefault="00493B4C" w:rsidP="00493B4C">
            <w:pPr>
              <w:pStyle w:val="ListParagraph"/>
              <w:numPr>
                <w:ilvl w:val="0"/>
                <w:numId w:val="29"/>
              </w:numPr>
              <w:spacing w:line="276" w:lineRule="auto"/>
            </w:pPr>
            <w:r w:rsidRPr="00493B4C">
              <w:t xml:space="preserve"> Keep the user interface as simple as possible. The best user interfaces are practically invisible</w:t>
            </w:r>
          </w:p>
        </w:tc>
      </w:tr>
      <w:tr w:rsidR="0067102E" w:rsidRPr="00C065BD" w14:paraId="057F437C" w14:textId="77777777" w:rsidTr="0067102E">
        <w:trPr>
          <w:trHeight w:val="305"/>
        </w:trPr>
        <w:tc>
          <w:tcPr>
            <w:tcW w:w="1456" w:type="dxa"/>
            <w:vMerge w:val="restart"/>
            <w:vAlign w:val="center"/>
          </w:tcPr>
          <w:p w14:paraId="034288D6" w14:textId="77777777" w:rsidR="004D4A3F" w:rsidRDefault="004D4A3F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</w:p>
          <w:p w14:paraId="2775A780" w14:textId="77777777" w:rsidR="0065497A" w:rsidRPr="00C165C0" w:rsidRDefault="004D4A3F" w:rsidP="002D559C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>
              <w:rPr>
                <w:b/>
                <w:spacing w:val="-4"/>
                <w:sz w:val="36"/>
                <w:szCs w:val="36"/>
              </w:rPr>
              <w:lastRenderedPageBreak/>
              <w:t>z</w:t>
            </w:r>
            <w:r w:rsidR="0065497A" w:rsidRPr="00C165C0">
              <w:rPr>
                <w:b/>
                <w:spacing w:val="-4"/>
                <w:sz w:val="36"/>
                <w:szCs w:val="36"/>
              </w:rPr>
              <w:t>Sprint 2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67A79A76" w14:textId="14E8C099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lastRenderedPageBreak/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 w:rsidR="00611988">
              <w:rPr>
                <w:b/>
                <w:spacing w:val="-4"/>
                <w:sz w:val="21"/>
                <w:szCs w:val="21"/>
              </w:rPr>
              <w:t>3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3DD8D37" w14:textId="04A265B3" w:rsidR="0065497A" w:rsidRPr="00C065BD" w:rsidRDefault="0065497A" w:rsidP="002D559C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 w:rsidR="00FB78A8">
              <w:rPr>
                <w:b/>
                <w:sz w:val="21"/>
                <w:szCs w:val="21"/>
              </w:rPr>
              <w:t>3</w:t>
            </w:r>
          </w:p>
        </w:tc>
      </w:tr>
      <w:tr w:rsidR="004D4A3F" w:rsidRPr="00D332FF" w14:paraId="68340244" w14:textId="77777777" w:rsidTr="00156648">
        <w:trPr>
          <w:cantSplit/>
          <w:trHeight w:hRule="exact" w:val="7597"/>
        </w:trPr>
        <w:tc>
          <w:tcPr>
            <w:tcW w:w="1456" w:type="dxa"/>
            <w:vMerge/>
            <w:vAlign w:val="center"/>
          </w:tcPr>
          <w:p w14:paraId="7E4CB0FA" w14:textId="77777777" w:rsidR="004D4A3F" w:rsidRPr="007474A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25D87B37" w14:textId="77777777" w:rsidR="004D4A3F" w:rsidRPr="007474A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667456" behindDoc="1" locked="0" layoutInCell="1" allowOverlap="1" wp14:anchorId="7CFBB475" wp14:editId="5F46F7A5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-95250</wp:posOffset>
                  </wp:positionV>
                  <wp:extent cx="4367530" cy="329565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4c.customer dele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7530" cy="329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64AD48" w14:textId="77777777" w:rsidR="004D4A3F" w:rsidRPr="007474AF" w:rsidRDefault="004D4A3F" w:rsidP="004D4A3F">
            <w:pPr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2664" w:type="dxa"/>
            <w:vAlign w:val="center"/>
          </w:tcPr>
          <w:p w14:paraId="40975A9F" w14:textId="77777777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delete</w:t>
            </w:r>
            <w:r w:rsidRPr="00F631EB">
              <w:t xml:space="preserve"> </w:t>
            </w:r>
            <w:r>
              <w:t>customer details.</w:t>
            </w:r>
          </w:p>
          <w:p w14:paraId="097C4BE6" w14:textId="77777777" w:rsidR="004D4A3F" w:rsidRDefault="004D4A3F" w:rsidP="004D4A3F">
            <w:pPr>
              <w:ind w:left="-90"/>
              <w:jc w:val="both"/>
            </w:pPr>
          </w:p>
          <w:p w14:paraId="00786AA2" w14:textId="77777777" w:rsidR="004D4A3F" w:rsidRDefault="004D4A3F" w:rsidP="004D4A3F">
            <w:pPr>
              <w:jc w:val="both"/>
            </w:pPr>
          </w:p>
          <w:p w14:paraId="269F858C" w14:textId="77777777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Customers </w:t>
            </w:r>
            <w:r w:rsidRPr="008257FE">
              <w:t>can delete their account from here</w:t>
            </w:r>
            <w:r>
              <w:t xml:space="preserve"> also they can navigate themselves to the update page.</w:t>
            </w:r>
          </w:p>
          <w:p w14:paraId="50D30448" w14:textId="77777777" w:rsidR="004D4A3F" w:rsidRDefault="004D4A3F" w:rsidP="004D4A3F">
            <w:pPr>
              <w:jc w:val="both"/>
              <w:rPr>
                <w:b/>
                <w:bCs/>
              </w:rPr>
            </w:pPr>
          </w:p>
          <w:p w14:paraId="4A581AE1" w14:textId="77777777" w:rsidR="004D4A3F" w:rsidRDefault="004D4A3F" w:rsidP="004D4A3F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310C0E4B" w14:textId="77777777" w:rsidR="004D4A3F" w:rsidRDefault="004D4A3F" w:rsidP="004D4A3F">
            <w:pPr>
              <w:pStyle w:val="ListParagraph"/>
              <w:numPr>
                <w:ilvl w:val="0"/>
                <w:numId w:val="34"/>
              </w:numPr>
            </w:pPr>
            <w:r>
              <w:t>Convenient access to details able to delete individual material without a hassle</w:t>
            </w:r>
          </w:p>
          <w:p w14:paraId="368D23F2" w14:textId="77777777" w:rsidR="004D4A3F" w:rsidRDefault="004D4A3F" w:rsidP="004D4A3F">
            <w:pPr>
              <w:pStyle w:val="ListParagraph"/>
              <w:numPr>
                <w:ilvl w:val="0"/>
                <w:numId w:val="34"/>
              </w:numPr>
            </w:pPr>
            <w:r>
              <w:t>Deletion confirmation dialog box prevent user from accidently deleting a material.</w:t>
            </w:r>
          </w:p>
          <w:p w14:paraId="02E09A26" w14:textId="77777777" w:rsidR="004D4A3F" w:rsidRDefault="004D4A3F" w:rsidP="004D4A3F">
            <w:pPr>
              <w:pStyle w:val="ListParagraph"/>
              <w:ind w:left="630"/>
              <w:jc w:val="both"/>
            </w:pPr>
            <w:r>
              <w:t>Simple interface without irrelevant information or UI elements.</w:t>
            </w:r>
          </w:p>
          <w:p w14:paraId="25B27820" w14:textId="77777777" w:rsidR="004D4A3F" w:rsidRDefault="004D4A3F" w:rsidP="004D4A3F">
            <w:pPr>
              <w:pStyle w:val="ListParagraph"/>
              <w:ind w:left="630"/>
              <w:jc w:val="both"/>
            </w:pPr>
          </w:p>
          <w:p w14:paraId="2A505E07" w14:textId="7D865687" w:rsidR="004D4A3F" w:rsidRPr="00D332FF" w:rsidRDefault="004D4A3F" w:rsidP="004D4A3F">
            <w:pPr>
              <w:pStyle w:val="ListParagraph"/>
              <w:ind w:left="630"/>
              <w:jc w:val="both"/>
            </w:pPr>
          </w:p>
        </w:tc>
      </w:tr>
      <w:tr w:rsidR="004D4A3F" w:rsidRPr="003012A0" w14:paraId="123C45E5" w14:textId="77777777" w:rsidTr="0067102E">
        <w:trPr>
          <w:trHeight w:val="323"/>
        </w:trPr>
        <w:tc>
          <w:tcPr>
            <w:tcW w:w="1456" w:type="dxa"/>
            <w:vMerge/>
            <w:vAlign w:val="center"/>
          </w:tcPr>
          <w:p w14:paraId="2E47CEBC" w14:textId="77777777" w:rsidR="004D4A3F" w:rsidRPr="00FC562A" w:rsidRDefault="004D4A3F" w:rsidP="004D4A3F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13D2C895" w14:textId="1A8F0382" w:rsidR="004D4A3F" w:rsidRPr="00FC562A" w:rsidRDefault="004D4A3F" w:rsidP="004D4A3F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4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1865BE25" w14:textId="0BAE3FF3" w:rsidR="004D4A3F" w:rsidRPr="003012A0" w:rsidRDefault="004D4A3F" w:rsidP="004D4A3F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4</w:t>
            </w:r>
          </w:p>
        </w:tc>
      </w:tr>
      <w:tr w:rsidR="004D4A3F" w:rsidRPr="007474AF" w14:paraId="6769FF09" w14:textId="77777777" w:rsidTr="0028243E">
        <w:trPr>
          <w:cantSplit/>
          <w:trHeight w:hRule="exact" w:val="7597"/>
        </w:trPr>
        <w:tc>
          <w:tcPr>
            <w:tcW w:w="1456" w:type="dxa"/>
            <w:vMerge/>
            <w:vAlign w:val="center"/>
          </w:tcPr>
          <w:p w14:paraId="2D521B5D" w14:textId="77777777" w:rsidR="004D4A3F" w:rsidRPr="008731FB" w:rsidRDefault="004D4A3F" w:rsidP="004D4A3F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2681A7A8" w14:textId="77777777" w:rsidR="004D4A3F" w:rsidRPr="007474A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665214B8" wp14:editId="75F1BC98">
                  <wp:extent cx="4429125" cy="3340100"/>
                  <wp:effectExtent l="0" t="0" r="9525" b="0"/>
                  <wp:docPr id="3" name="Picture 3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4348" cy="335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09959F" w14:textId="77777777" w:rsidR="004D4A3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25BDDA71" w14:textId="77777777" w:rsidR="004D4A3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7F71E72E" w14:textId="77777777" w:rsidR="004D4A3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FBED083" w14:textId="77777777" w:rsidR="004D4A3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3C33ED3" w14:textId="449EF3C3" w:rsidR="004D4A3F" w:rsidRPr="008731FB" w:rsidRDefault="004D4A3F" w:rsidP="004D4A3F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</w:tcPr>
          <w:p w14:paraId="55DD06AF" w14:textId="77777777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update</w:t>
            </w:r>
            <w:r w:rsidRPr="00F631EB">
              <w:t xml:space="preserve"> </w:t>
            </w:r>
            <w:r>
              <w:t>customer details.</w:t>
            </w:r>
          </w:p>
          <w:p w14:paraId="1B563DF8" w14:textId="77777777" w:rsidR="004D4A3F" w:rsidRDefault="004D4A3F" w:rsidP="004D4A3F">
            <w:pPr>
              <w:ind w:left="-90"/>
              <w:jc w:val="both"/>
            </w:pPr>
          </w:p>
          <w:p w14:paraId="56941721" w14:textId="77777777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After registering to the system if one customer needs to edit his/her details this interface can be used for that</w:t>
            </w:r>
          </w:p>
          <w:p w14:paraId="0A482422" w14:textId="77777777" w:rsidR="004D4A3F" w:rsidRDefault="004D4A3F" w:rsidP="004D4A3F">
            <w:pPr>
              <w:ind w:left="-90"/>
              <w:jc w:val="both"/>
              <w:rPr>
                <w:b/>
                <w:bCs/>
              </w:rPr>
            </w:pPr>
          </w:p>
          <w:p w14:paraId="0C9EE959" w14:textId="77777777" w:rsidR="004D4A3F" w:rsidRDefault="004D4A3F" w:rsidP="004D4A3F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476AA943" w14:textId="77777777" w:rsidR="004D4A3F" w:rsidRDefault="004D4A3F" w:rsidP="004D4A3F">
            <w:pPr>
              <w:pStyle w:val="ListParagraph"/>
              <w:numPr>
                <w:ilvl w:val="0"/>
                <w:numId w:val="31"/>
              </w:numPr>
              <w:jc w:val="both"/>
            </w:pPr>
            <w:r w:rsidRPr="00DD27A7">
              <w:t xml:space="preserve">The interface is designed to focus on a specific task, namely updating </w:t>
            </w:r>
            <w:r>
              <w:t xml:space="preserve">customer </w:t>
            </w:r>
            <w:r w:rsidRPr="00DD27A7">
              <w:t>details.</w:t>
            </w:r>
          </w:p>
          <w:p w14:paraId="61EC5670" w14:textId="77777777" w:rsidR="004D4A3F" w:rsidRDefault="004D4A3F" w:rsidP="004D4A3F">
            <w:pPr>
              <w:pStyle w:val="ListParagraph"/>
              <w:numPr>
                <w:ilvl w:val="0"/>
                <w:numId w:val="31"/>
              </w:numPr>
              <w:jc w:val="both"/>
            </w:pPr>
            <w:r>
              <w:t>The use of letters is well regarded. Fonts of different sizes are used to improve clarity and readability.</w:t>
            </w:r>
          </w:p>
          <w:p w14:paraId="47461A41" w14:textId="42BD047E" w:rsidR="004D4A3F" w:rsidRPr="007474AF" w:rsidRDefault="004D4A3F" w:rsidP="004D4A3F">
            <w:pPr>
              <w:pStyle w:val="ListParagraph"/>
              <w:ind w:left="616"/>
            </w:pPr>
            <w:r>
              <w:t>The interface is kept simple and does not contain irrelevant information</w:t>
            </w:r>
          </w:p>
        </w:tc>
      </w:tr>
      <w:tr w:rsidR="004D4A3F" w:rsidRPr="007474AF" w14:paraId="66DEC21C" w14:textId="77777777" w:rsidTr="0067102E">
        <w:trPr>
          <w:trHeight w:val="323"/>
        </w:trPr>
        <w:tc>
          <w:tcPr>
            <w:tcW w:w="1456" w:type="dxa"/>
            <w:vMerge/>
            <w:vAlign w:val="center"/>
          </w:tcPr>
          <w:p w14:paraId="6869EAC9" w14:textId="77777777" w:rsidR="004D4A3F" w:rsidRPr="00FC562A" w:rsidRDefault="004D4A3F" w:rsidP="004D4A3F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42611E26" w14:textId="18720CBB" w:rsidR="004D4A3F" w:rsidRPr="00FC562A" w:rsidRDefault="004D4A3F" w:rsidP="004D4A3F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2CE7EAF" w14:textId="0CDA4D56" w:rsidR="004D4A3F" w:rsidRPr="007474AF" w:rsidRDefault="004D4A3F" w:rsidP="004D4A3F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4D4A3F" w:rsidRPr="007474AF" w14:paraId="0B4EC440" w14:textId="77777777" w:rsidTr="0067102E">
        <w:trPr>
          <w:trHeight w:val="323"/>
        </w:trPr>
        <w:tc>
          <w:tcPr>
            <w:tcW w:w="1456" w:type="dxa"/>
            <w:vMerge/>
            <w:vAlign w:val="center"/>
          </w:tcPr>
          <w:p w14:paraId="4ABC6E1E" w14:textId="77777777" w:rsidR="004D4A3F" w:rsidRPr="00FC562A" w:rsidRDefault="004D4A3F" w:rsidP="004D4A3F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39D93FAD" w14:textId="77777777" w:rsidR="004D4A3F" w:rsidRPr="00C065BD" w:rsidRDefault="004D4A3F" w:rsidP="004D4A3F">
            <w:pPr>
              <w:ind w:left="-14"/>
              <w:jc w:val="center"/>
              <w:rPr>
                <w:b/>
                <w:spacing w:val="-4"/>
                <w:sz w:val="21"/>
                <w:szCs w:val="21"/>
              </w:rPr>
            </w:pP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5E6CB453" w14:textId="77777777" w:rsidR="004D4A3F" w:rsidRDefault="004D4A3F" w:rsidP="004D4A3F">
            <w:pPr>
              <w:ind w:left="-104"/>
              <w:jc w:val="center"/>
              <w:rPr>
                <w:b/>
                <w:sz w:val="21"/>
                <w:szCs w:val="21"/>
              </w:rPr>
            </w:pPr>
          </w:p>
        </w:tc>
      </w:tr>
      <w:tr w:rsidR="004D4A3F" w:rsidRPr="00C065BD" w14:paraId="7DA19FC0" w14:textId="77777777" w:rsidTr="00820060">
        <w:trPr>
          <w:cantSplit/>
          <w:trHeight w:hRule="exact" w:val="6787"/>
        </w:trPr>
        <w:tc>
          <w:tcPr>
            <w:tcW w:w="1456" w:type="dxa"/>
            <w:vMerge/>
            <w:vAlign w:val="center"/>
          </w:tcPr>
          <w:p w14:paraId="0AC99167" w14:textId="77777777" w:rsidR="004D4A3F" w:rsidRPr="00FC562A" w:rsidRDefault="004D4A3F" w:rsidP="004D4A3F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vAlign w:val="center"/>
          </w:tcPr>
          <w:p w14:paraId="71DBDF1A" w14:textId="211EE212" w:rsidR="004D4A3F" w:rsidRDefault="004D4A3F" w:rsidP="004D4A3F">
            <w:pPr>
              <w:jc w:val="both"/>
              <w:rPr>
                <w:spacing w:val="-4"/>
              </w:rPr>
            </w:pPr>
            <w:r>
              <w:rPr>
                <w:noProof/>
                <w:spacing w:val="-4"/>
              </w:rPr>
              <w:drawing>
                <wp:inline distT="0" distB="0" distL="0" distR="0" wp14:anchorId="38D38449" wp14:editId="5776EA42">
                  <wp:extent cx="4351020" cy="3083464"/>
                  <wp:effectExtent l="0" t="0" r="0" b="317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5898" cy="3094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0ADB9D" w14:textId="77777777" w:rsidR="004D4A3F" w:rsidRPr="00FC562A" w:rsidRDefault="004D4A3F" w:rsidP="004D4A3F">
            <w:pPr>
              <w:jc w:val="both"/>
              <w:rPr>
                <w:spacing w:val="-4"/>
              </w:rPr>
            </w:pPr>
          </w:p>
        </w:tc>
        <w:tc>
          <w:tcPr>
            <w:tcW w:w="2664" w:type="dxa"/>
            <w:vAlign w:val="center"/>
          </w:tcPr>
          <w:p w14:paraId="47AD979D" w14:textId="24973832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generate customer details report.</w:t>
            </w:r>
          </w:p>
          <w:p w14:paraId="0A97D08F" w14:textId="699E3A00" w:rsidR="004D4A3F" w:rsidRDefault="004D4A3F" w:rsidP="004D4A3F">
            <w:pPr>
              <w:ind w:left="-90"/>
              <w:jc w:val="both"/>
            </w:pPr>
          </w:p>
          <w:p w14:paraId="1190F64C" w14:textId="77777777" w:rsidR="004D4A3F" w:rsidRDefault="004D4A3F" w:rsidP="004D4A3F">
            <w:pPr>
              <w:ind w:left="-90"/>
              <w:jc w:val="both"/>
            </w:pPr>
          </w:p>
          <w:p w14:paraId="01457C35" w14:textId="5D380829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When a user is navigated to this page he/she download a report as number of customers registered this year. </w:t>
            </w:r>
          </w:p>
          <w:p w14:paraId="627583C1" w14:textId="77777777" w:rsidR="004D4A3F" w:rsidRDefault="004D4A3F" w:rsidP="004D4A3F">
            <w:pPr>
              <w:ind w:left="-90"/>
              <w:jc w:val="both"/>
              <w:rPr>
                <w:b/>
                <w:bCs/>
              </w:rPr>
            </w:pPr>
          </w:p>
          <w:p w14:paraId="01D90389" w14:textId="77777777" w:rsidR="004D4A3F" w:rsidRDefault="004D4A3F" w:rsidP="004D4A3F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58FC0BF0" w14:textId="77777777" w:rsidR="004D4A3F" w:rsidRDefault="004D4A3F" w:rsidP="004D4A3F">
            <w:pPr>
              <w:ind w:left="-90"/>
              <w:jc w:val="both"/>
            </w:pPr>
            <w:r>
              <w:t>•</w:t>
            </w:r>
            <w:r>
              <w:tab/>
              <w:t>The interface was designed by focusing on one specific task, which is the report generation.</w:t>
            </w:r>
          </w:p>
          <w:p w14:paraId="5862D040" w14:textId="77777777" w:rsidR="004D4A3F" w:rsidRDefault="004D4A3F" w:rsidP="004D4A3F">
            <w:pPr>
              <w:ind w:left="-90"/>
              <w:jc w:val="both"/>
            </w:pPr>
            <w:r>
              <w:t>•</w:t>
            </w:r>
            <w:r>
              <w:tab/>
              <w:t>Simple and straightforward UI.</w:t>
            </w:r>
          </w:p>
          <w:p w14:paraId="514C77ED" w14:textId="4365AC82" w:rsidR="004D4A3F" w:rsidRPr="00C065BD" w:rsidRDefault="004D4A3F" w:rsidP="004D4A3F">
            <w:pPr>
              <w:ind w:left="-90"/>
              <w:jc w:val="both"/>
            </w:pPr>
            <w:r w:rsidRPr="008E6E32">
              <w:t>•There are no spelling mistakes, and every word</w:t>
            </w:r>
            <w:r w:rsidR="006D21B3">
              <w:t xml:space="preserve"> in a label</w:t>
            </w:r>
            <w:r w:rsidRPr="008E6E32">
              <w:t xml:space="preserve"> begins with a capital letter.</w:t>
            </w:r>
          </w:p>
        </w:tc>
      </w:tr>
      <w:tr w:rsidR="004D4A3F" w14:paraId="26719041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31116268" w14:textId="77777777" w:rsidR="004D4A3F" w:rsidRPr="00C165C0" w:rsidRDefault="004D4A3F" w:rsidP="004D4A3F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Registration No</w:t>
            </w:r>
          </w:p>
        </w:tc>
        <w:tc>
          <w:tcPr>
            <w:tcW w:w="9758" w:type="dxa"/>
            <w:gridSpan w:val="2"/>
            <w:vAlign w:val="center"/>
          </w:tcPr>
          <w:p w14:paraId="02F90641" w14:textId="6A0AA080" w:rsidR="004D4A3F" w:rsidRDefault="004D4A3F" w:rsidP="004D4A3F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 w:rsidRPr="00102B19">
              <w:rPr>
                <w:b/>
                <w:sz w:val="21"/>
                <w:szCs w:val="21"/>
              </w:rPr>
              <w:t>IT20257040</w:t>
            </w:r>
          </w:p>
        </w:tc>
      </w:tr>
      <w:tr w:rsidR="004D4A3F" w14:paraId="0510BF5A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6DB7E0A2" w14:textId="77777777" w:rsidR="004D4A3F" w:rsidRPr="00C165C0" w:rsidRDefault="004D4A3F" w:rsidP="004D4A3F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758" w:type="dxa"/>
            <w:gridSpan w:val="2"/>
            <w:vAlign w:val="center"/>
          </w:tcPr>
          <w:p w14:paraId="4231A196" w14:textId="1BAF9838" w:rsidR="004D4A3F" w:rsidRDefault="004D4A3F" w:rsidP="004D4A3F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 w:rsidRPr="00102B19">
              <w:rPr>
                <w:b/>
                <w:sz w:val="21"/>
                <w:szCs w:val="21"/>
              </w:rPr>
              <w:t>A.M.K.A.P Amarasingha</w:t>
            </w:r>
          </w:p>
        </w:tc>
      </w:tr>
      <w:tr w:rsidR="004D4A3F" w:rsidRPr="00B26A4B" w14:paraId="52C2B9A2" w14:textId="77777777" w:rsidTr="0067102E">
        <w:trPr>
          <w:trHeight w:hRule="exact" w:val="3817"/>
        </w:trPr>
        <w:tc>
          <w:tcPr>
            <w:tcW w:w="1456" w:type="dxa"/>
            <w:vAlign w:val="center"/>
          </w:tcPr>
          <w:p w14:paraId="6E899A96" w14:textId="77777777" w:rsidR="004D4A3F" w:rsidRPr="00C165C0" w:rsidRDefault="004D4A3F" w:rsidP="004D4A3F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2FFC63DB" w14:textId="77777777" w:rsidR="004D4A3F" w:rsidRPr="00B26A4B" w:rsidRDefault="004D4A3F" w:rsidP="004D4A3F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008F89AD" w14:textId="77777777" w:rsidR="004D4A3F" w:rsidRPr="00B26A4B" w:rsidRDefault="004D4A3F" w:rsidP="004D4A3F">
            <w:pPr>
              <w:spacing w:line="276" w:lineRule="auto"/>
              <w:ind w:left="-90" w:right="-23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Include the functions required to complete for </w:t>
            </w:r>
            <w:r w:rsidRPr="00B26A4B">
              <w:rPr>
                <w:b/>
                <w:spacing w:val="-3"/>
              </w:rPr>
              <w:t>sprint</w:t>
            </w:r>
            <w:r w:rsidRPr="00B26A4B">
              <w:rPr>
                <w:b/>
                <w:spacing w:val="-3"/>
                <w:sz w:val="20"/>
                <w:szCs w:val="20"/>
              </w:rPr>
              <w:t xml:space="preserve"> 1</w:t>
            </w:r>
            <w:r w:rsidRPr="00B26A4B">
              <w:rPr>
                <w:bCs/>
                <w:spacing w:val="-3"/>
              </w:rPr>
              <w:t xml:space="preserve"> &amp; </w:t>
            </w:r>
            <w:r w:rsidRPr="00B26A4B">
              <w:rPr>
                <w:b/>
                <w:spacing w:val="-3"/>
              </w:rPr>
              <w:t xml:space="preserve">sprint </w:t>
            </w:r>
            <w:r w:rsidRPr="00B26A4B">
              <w:rPr>
                <w:b/>
                <w:spacing w:val="-3"/>
                <w:sz w:val="20"/>
                <w:szCs w:val="20"/>
              </w:rPr>
              <w:t>2</w:t>
            </w:r>
          </w:p>
        </w:tc>
        <w:tc>
          <w:tcPr>
            <w:tcW w:w="9758" w:type="dxa"/>
            <w:gridSpan w:val="2"/>
          </w:tcPr>
          <w:p w14:paraId="7689EBC6" w14:textId="77777777" w:rsidR="004D4A3F" w:rsidRPr="00201427" w:rsidRDefault="004D4A3F" w:rsidP="004D4A3F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24270092" w14:textId="3BDD1E60" w:rsidR="004D4A3F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Insert new item to stock</w:t>
            </w:r>
          </w:p>
          <w:p w14:paraId="074D9B69" w14:textId="7A7FAC27" w:rsidR="004D4A3F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Search stock details </w:t>
            </w:r>
          </w:p>
          <w:p w14:paraId="474FD1BA" w14:textId="7068D38D" w:rsidR="004D4A3F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View stock details</w:t>
            </w:r>
          </w:p>
          <w:p w14:paraId="5C2DAA74" w14:textId="23C82616" w:rsidR="004D4A3F" w:rsidRPr="0050251A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Check validations stock details</w:t>
            </w:r>
          </w:p>
          <w:p w14:paraId="5EF114D5" w14:textId="77777777" w:rsidR="004D4A3F" w:rsidRDefault="004D4A3F" w:rsidP="004D4A3F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61B91069" w14:textId="77777777" w:rsidR="004D4A3F" w:rsidRPr="00201427" w:rsidRDefault="004D4A3F" w:rsidP="004D4A3F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13B76E9A" w14:textId="2EBA4042" w:rsidR="004D4A3F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monthly added item details in stock</w:t>
            </w:r>
          </w:p>
          <w:p w14:paraId="7F1AD758" w14:textId="592D21BB" w:rsidR="004D4A3F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stock details</w:t>
            </w:r>
          </w:p>
          <w:p w14:paraId="43C43D29" w14:textId="7C5E5F36" w:rsidR="004D4A3F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Update stock details</w:t>
            </w:r>
          </w:p>
          <w:p w14:paraId="7B750160" w14:textId="71F85385" w:rsidR="004D4A3F" w:rsidRPr="00D015DB" w:rsidRDefault="004D4A3F" w:rsidP="004D4A3F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elete item details which are not exist in stock</w:t>
            </w:r>
          </w:p>
        </w:tc>
      </w:tr>
      <w:tr w:rsidR="004D4A3F" w:rsidRPr="00C065BD" w14:paraId="425F217F" w14:textId="77777777" w:rsidTr="0067102E">
        <w:trPr>
          <w:trHeight w:hRule="exact" w:val="331"/>
        </w:trPr>
        <w:tc>
          <w:tcPr>
            <w:tcW w:w="1456" w:type="dxa"/>
            <w:vMerge w:val="restart"/>
            <w:vAlign w:val="center"/>
          </w:tcPr>
          <w:p w14:paraId="13585C23" w14:textId="77777777" w:rsidR="004D4A3F" w:rsidRPr="00C165C0" w:rsidRDefault="004D4A3F" w:rsidP="004D4A3F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3FD36DDA" w14:textId="77777777" w:rsidR="004D4A3F" w:rsidRPr="00C065BD" w:rsidRDefault="004D4A3F" w:rsidP="004D4A3F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D2A1472" w14:textId="77777777" w:rsidR="004D4A3F" w:rsidRPr="00C065BD" w:rsidRDefault="004D4A3F" w:rsidP="004D4A3F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4D4A3F" w:rsidRPr="00D332FF" w14:paraId="7CAB06EE" w14:textId="77777777" w:rsidTr="0067102E">
        <w:trPr>
          <w:trHeight w:val="2348"/>
        </w:trPr>
        <w:tc>
          <w:tcPr>
            <w:tcW w:w="1456" w:type="dxa"/>
            <w:vMerge/>
            <w:vAlign w:val="center"/>
          </w:tcPr>
          <w:p w14:paraId="5694D4EF" w14:textId="77777777" w:rsidR="004D4A3F" w:rsidRPr="007474AF" w:rsidRDefault="004D4A3F" w:rsidP="004D4A3F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26B9BFD3" w14:textId="77777777" w:rsidR="004D4A3F" w:rsidRDefault="004D4A3F" w:rsidP="004D4A3F">
            <w:pPr>
              <w:ind w:left="-219"/>
              <w:jc w:val="both"/>
              <w:rPr>
                <w:bCs/>
                <w:sz w:val="21"/>
                <w:szCs w:val="21"/>
              </w:rPr>
            </w:pPr>
          </w:p>
          <w:p w14:paraId="3F00C3D0" w14:textId="5434BCF9" w:rsidR="004D4A3F" w:rsidRPr="007474AF" w:rsidRDefault="004D4A3F" w:rsidP="004D4A3F">
            <w:pPr>
              <w:ind w:left="-9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064280B7" wp14:editId="6C3A3B13">
                  <wp:extent cx="4450080" cy="2781051"/>
                  <wp:effectExtent l="0" t="0" r="7620" b="635"/>
                  <wp:docPr id="7" name="Picture 7" descr="Graphical user interface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tabl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2476" cy="2826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</w:tcPr>
          <w:p w14:paraId="1B64EB51" w14:textId="77777777" w:rsidR="004D4A3F" w:rsidRDefault="004D4A3F" w:rsidP="004D4A3F">
            <w:pPr>
              <w:ind w:left="-90"/>
            </w:pPr>
          </w:p>
          <w:p w14:paraId="09A4335C" w14:textId="74C7A85A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add</w:t>
            </w:r>
            <w:r w:rsidRPr="00F631EB">
              <w:t xml:space="preserve"> new </w:t>
            </w:r>
            <w:r>
              <w:t xml:space="preserve">item to stock </w:t>
            </w:r>
            <w:r w:rsidRPr="00F631EB">
              <w:t>to the system.</w:t>
            </w:r>
          </w:p>
          <w:p w14:paraId="7B52F4FC" w14:textId="77777777" w:rsidR="004D4A3F" w:rsidRDefault="004D4A3F" w:rsidP="004D4A3F">
            <w:pPr>
              <w:ind w:left="-90"/>
              <w:jc w:val="both"/>
            </w:pPr>
          </w:p>
          <w:p w14:paraId="388D59F7" w14:textId="6D18E8B9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This form can be used to insert new items to the stock</w:t>
            </w:r>
          </w:p>
          <w:p w14:paraId="21C11A4B" w14:textId="77777777" w:rsidR="004D4A3F" w:rsidRDefault="004D4A3F" w:rsidP="004D4A3F">
            <w:pPr>
              <w:ind w:left="-90"/>
              <w:jc w:val="both"/>
            </w:pPr>
          </w:p>
          <w:p w14:paraId="4FCDBDE4" w14:textId="77777777" w:rsidR="004D4A3F" w:rsidRDefault="004D4A3F" w:rsidP="004D4A3F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22FAB430" w14:textId="77777777" w:rsidR="004D4A3F" w:rsidRDefault="004D4A3F" w:rsidP="004D4A3F">
            <w:pPr>
              <w:pStyle w:val="ListParagraph"/>
              <w:numPr>
                <w:ilvl w:val="0"/>
                <w:numId w:val="39"/>
              </w:numPr>
              <w:jc w:val="both"/>
            </w:pPr>
            <w:r>
              <w:t>The user interface has been created to be simple to use.</w:t>
            </w:r>
          </w:p>
          <w:p w14:paraId="06DF5F8C" w14:textId="77777777" w:rsidR="004D4A3F" w:rsidRDefault="004D4A3F" w:rsidP="004D4A3F">
            <w:pPr>
              <w:pStyle w:val="ListParagraph"/>
              <w:numPr>
                <w:ilvl w:val="0"/>
                <w:numId w:val="39"/>
              </w:numPr>
              <w:jc w:val="both"/>
            </w:pPr>
            <w:r>
              <w:t>The interface has a meaningful title</w:t>
            </w:r>
          </w:p>
          <w:p w14:paraId="081A869E" w14:textId="47D66270" w:rsidR="004D4A3F" w:rsidRPr="00D332FF" w:rsidRDefault="004D4A3F" w:rsidP="004D4A3F">
            <w:pPr>
              <w:pStyle w:val="ListParagraph"/>
              <w:numPr>
                <w:ilvl w:val="0"/>
                <w:numId w:val="39"/>
              </w:numPr>
              <w:jc w:val="both"/>
            </w:pPr>
            <w:r>
              <w:t>It is designed to focus on a single activity, namely inserting stock details</w:t>
            </w:r>
          </w:p>
        </w:tc>
      </w:tr>
      <w:tr w:rsidR="004D4A3F" w:rsidRPr="003012A0" w14:paraId="485E6676" w14:textId="77777777" w:rsidTr="00FB78A8">
        <w:trPr>
          <w:trHeight w:hRule="exact" w:val="469"/>
        </w:trPr>
        <w:tc>
          <w:tcPr>
            <w:tcW w:w="1456" w:type="dxa"/>
            <w:vMerge/>
            <w:vAlign w:val="center"/>
          </w:tcPr>
          <w:p w14:paraId="4835C6C1" w14:textId="77777777" w:rsidR="004D4A3F" w:rsidRPr="00FC562A" w:rsidRDefault="004D4A3F" w:rsidP="004D4A3F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5216C256" w14:textId="77777777" w:rsidR="004D4A3F" w:rsidRPr="00FC562A" w:rsidRDefault="004D4A3F" w:rsidP="004D4A3F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4E2A507B" w14:textId="77777777" w:rsidR="004D4A3F" w:rsidRPr="003012A0" w:rsidRDefault="004D4A3F" w:rsidP="004D4A3F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4D4A3F" w:rsidRPr="007474AF" w14:paraId="0CFA186D" w14:textId="77777777" w:rsidTr="0067102E">
        <w:trPr>
          <w:trHeight w:val="2447"/>
        </w:trPr>
        <w:tc>
          <w:tcPr>
            <w:tcW w:w="1456" w:type="dxa"/>
            <w:vMerge/>
            <w:vAlign w:val="center"/>
          </w:tcPr>
          <w:p w14:paraId="688D864B" w14:textId="77777777" w:rsidR="004D4A3F" w:rsidRPr="008731FB" w:rsidRDefault="004D4A3F" w:rsidP="004D4A3F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1865EBC0" w14:textId="4DC86DED" w:rsidR="004D4A3F" w:rsidRPr="007474AF" w:rsidRDefault="004D4A3F" w:rsidP="004D4A3F">
            <w:pPr>
              <w:ind w:left="-9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1D2E0C72" wp14:editId="680B5A94">
                  <wp:extent cx="4442460" cy="2734497"/>
                  <wp:effectExtent l="0" t="0" r="0" b="8890"/>
                  <wp:docPr id="8" name="Picture 8" descr="Char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&#10;&#10;Description automatically generated with medium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851" cy="2748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1EBEF" w14:textId="77777777" w:rsidR="004D4A3F" w:rsidRPr="008731FB" w:rsidRDefault="004D4A3F" w:rsidP="004D4A3F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  <w:vAlign w:val="center"/>
          </w:tcPr>
          <w:p w14:paraId="29959A7B" w14:textId="0A202ADC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</w:t>
            </w:r>
            <w:r>
              <w:t xml:space="preserve"> view stock details and</w:t>
            </w:r>
            <w:r w:rsidRPr="00F631EB">
              <w:t xml:space="preserve"> </w:t>
            </w:r>
            <w:r>
              <w:t>search specific item</w:t>
            </w:r>
            <w:r w:rsidRPr="00F631EB">
              <w:t>.</w:t>
            </w:r>
          </w:p>
          <w:p w14:paraId="5F94F8BA" w14:textId="6B541C40" w:rsidR="004D4A3F" w:rsidRDefault="004D4A3F" w:rsidP="004D4A3F">
            <w:pPr>
              <w:ind w:left="-90"/>
              <w:jc w:val="both"/>
            </w:pPr>
          </w:p>
          <w:p w14:paraId="7116EDA8" w14:textId="77777777" w:rsidR="004D4A3F" w:rsidRDefault="004D4A3F" w:rsidP="004D4A3F">
            <w:pPr>
              <w:ind w:left="-90"/>
              <w:jc w:val="both"/>
            </w:pPr>
          </w:p>
          <w:p w14:paraId="17A82A10" w14:textId="7598CBF3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Staff members can search for an item and view it’s details in a table format.</w:t>
            </w:r>
          </w:p>
          <w:p w14:paraId="29626E2C" w14:textId="77777777" w:rsidR="004D4A3F" w:rsidRDefault="004D4A3F" w:rsidP="004D4A3F">
            <w:pPr>
              <w:ind w:left="-90"/>
              <w:jc w:val="both"/>
            </w:pPr>
          </w:p>
          <w:p w14:paraId="275A92AB" w14:textId="77777777" w:rsidR="004D4A3F" w:rsidRDefault="004D4A3F" w:rsidP="004D4A3F">
            <w:pPr>
              <w:ind w:left="-90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58B9792B" w14:textId="5223DD7B" w:rsidR="004D4A3F" w:rsidRDefault="004D4A3F" w:rsidP="004D4A3F">
            <w:pPr>
              <w:pStyle w:val="ListParagraph"/>
              <w:numPr>
                <w:ilvl w:val="0"/>
                <w:numId w:val="40"/>
              </w:numPr>
              <w:spacing w:line="276" w:lineRule="auto"/>
            </w:pPr>
            <w:r w:rsidRPr="00693D2E">
              <w:t>Every word</w:t>
            </w:r>
            <w:r w:rsidR="006D21B3">
              <w:t xml:space="preserve"> in a label</w:t>
            </w:r>
            <w:r w:rsidRPr="00693D2E">
              <w:t xml:space="preserve"> starts with a capital letter and there are no spelling errors</w:t>
            </w:r>
          </w:p>
          <w:p w14:paraId="402956F7" w14:textId="6C4D94E6" w:rsidR="004D4A3F" w:rsidRPr="007474AF" w:rsidRDefault="004D4A3F" w:rsidP="004D4A3F">
            <w:pPr>
              <w:pStyle w:val="ListParagraph"/>
              <w:numPr>
                <w:ilvl w:val="0"/>
                <w:numId w:val="40"/>
              </w:numPr>
            </w:pPr>
            <w:r w:rsidRPr="00493B4C">
              <w:t xml:space="preserve">Keep the user interface as simple as possible. The best user interfaces </w:t>
            </w:r>
            <w:r w:rsidRPr="00493B4C">
              <w:lastRenderedPageBreak/>
              <w:t>are practically invisible</w:t>
            </w:r>
          </w:p>
        </w:tc>
      </w:tr>
      <w:tr w:rsidR="004D4A3F" w:rsidRPr="00C065BD" w14:paraId="1AD016E8" w14:textId="77777777" w:rsidTr="00FB78A8">
        <w:trPr>
          <w:trHeight w:hRule="exact" w:val="550"/>
        </w:trPr>
        <w:tc>
          <w:tcPr>
            <w:tcW w:w="1456" w:type="dxa"/>
            <w:vMerge w:val="restart"/>
            <w:vAlign w:val="center"/>
          </w:tcPr>
          <w:p w14:paraId="7B69ADC0" w14:textId="77777777" w:rsidR="004D4A3F" w:rsidRPr="00C165C0" w:rsidRDefault="004D4A3F" w:rsidP="004D4A3F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lastRenderedPageBreak/>
              <w:t>Sprint 2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203B9A89" w14:textId="06FCEDB7" w:rsidR="004D4A3F" w:rsidRPr="00C065BD" w:rsidRDefault="004D4A3F" w:rsidP="004D4A3F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3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9A42FF2" w14:textId="68BA5119" w:rsidR="004D4A3F" w:rsidRPr="00C065BD" w:rsidRDefault="004D4A3F" w:rsidP="004D4A3F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3</w:t>
            </w:r>
          </w:p>
        </w:tc>
      </w:tr>
      <w:tr w:rsidR="004D4A3F" w:rsidRPr="00D332FF" w14:paraId="6AED4253" w14:textId="77777777" w:rsidTr="0062410B">
        <w:trPr>
          <w:trHeight w:val="8171"/>
        </w:trPr>
        <w:tc>
          <w:tcPr>
            <w:tcW w:w="1456" w:type="dxa"/>
            <w:vMerge/>
            <w:vAlign w:val="center"/>
          </w:tcPr>
          <w:p w14:paraId="3C0B7A67" w14:textId="77777777" w:rsidR="004D4A3F" w:rsidRPr="007474A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72DE679D" w14:textId="77777777" w:rsidR="004D4A3F" w:rsidRPr="007474A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679744" behindDoc="1" locked="0" layoutInCell="1" allowOverlap="1" wp14:anchorId="5939DBFC" wp14:editId="1BB92665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-255905</wp:posOffset>
                  </wp:positionV>
                  <wp:extent cx="4367530" cy="3686175"/>
                  <wp:effectExtent l="0" t="0" r="0" b="9525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5s.stockdeletepng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7530" cy="3686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8D2B0C" w14:textId="77777777" w:rsidR="004D4A3F" w:rsidRPr="007474AF" w:rsidRDefault="004D4A3F" w:rsidP="004D4A3F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2664" w:type="dxa"/>
            <w:vAlign w:val="center"/>
          </w:tcPr>
          <w:p w14:paraId="2902ADFC" w14:textId="77777777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>:</w:t>
            </w:r>
            <w:r w:rsidRPr="00F631EB">
              <w:t xml:space="preserve"> This interface will be used to </w:t>
            </w:r>
            <w:r>
              <w:t>delete</w:t>
            </w:r>
            <w:r w:rsidRPr="00F631EB">
              <w:t xml:space="preserve"> </w:t>
            </w:r>
            <w:r>
              <w:t>stock details.</w:t>
            </w:r>
          </w:p>
          <w:p w14:paraId="66D96659" w14:textId="77777777" w:rsidR="004D4A3F" w:rsidRDefault="004D4A3F" w:rsidP="004D4A3F">
            <w:pPr>
              <w:ind w:left="-90"/>
              <w:jc w:val="both"/>
            </w:pPr>
          </w:p>
          <w:p w14:paraId="3D386150" w14:textId="77777777" w:rsidR="004D4A3F" w:rsidRDefault="004D4A3F" w:rsidP="004D4A3F">
            <w:pPr>
              <w:ind w:left="-90"/>
              <w:jc w:val="both"/>
            </w:pPr>
          </w:p>
          <w:p w14:paraId="36FA1301" w14:textId="77777777" w:rsidR="004D4A3F" w:rsidRDefault="004D4A3F" w:rsidP="004D4A3F">
            <w:pPr>
              <w:ind w:left="-90"/>
              <w:jc w:val="both"/>
            </w:pPr>
          </w:p>
          <w:p w14:paraId="32B7D825" w14:textId="77777777" w:rsidR="004D4A3F" w:rsidRDefault="004D4A3F" w:rsidP="004D4A3F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This page can be used to navigate to update page or delete a searched item in the stock.</w:t>
            </w:r>
          </w:p>
          <w:p w14:paraId="51EBC18E" w14:textId="77777777" w:rsidR="004D4A3F" w:rsidRDefault="004D4A3F" w:rsidP="004D4A3F">
            <w:pPr>
              <w:ind w:left="-90"/>
              <w:jc w:val="both"/>
              <w:rPr>
                <w:b/>
                <w:bCs/>
              </w:rPr>
            </w:pPr>
          </w:p>
          <w:p w14:paraId="5C6D54AD" w14:textId="77777777" w:rsidR="004D4A3F" w:rsidRDefault="004D4A3F" w:rsidP="004D4A3F">
            <w:pPr>
              <w:ind w:left="-90"/>
              <w:jc w:val="both"/>
              <w:rPr>
                <w:b/>
                <w:bCs/>
              </w:rPr>
            </w:pPr>
          </w:p>
          <w:p w14:paraId="695666DC" w14:textId="77777777" w:rsidR="004D4A3F" w:rsidRDefault="004D4A3F" w:rsidP="004D4A3F">
            <w:pPr>
              <w:ind w:left="-90"/>
              <w:jc w:val="both"/>
              <w:rPr>
                <w:b/>
                <w:bCs/>
              </w:rPr>
            </w:pPr>
          </w:p>
          <w:p w14:paraId="32B4E2FC" w14:textId="77777777" w:rsidR="004D4A3F" w:rsidRDefault="004D4A3F" w:rsidP="004D4A3F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6074A7F3" w14:textId="77777777" w:rsidR="004D4A3F" w:rsidRDefault="004D4A3F" w:rsidP="004D4A3F">
            <w:pPr>
              <w:pStyle w:val="ListParagraph"/>
              <w:numPr>
                <w:ilvl w:val="0"/>
                <w:numId w:val="38"/>
              </w:numPr>
            </w:pPr>
            <w:r>
              <w:t>Convenient access to details able to delete individual material without a hassle</w:t>
            </w:r>
          </w:p>
          <w:p w14:paraId="765BFD46" w14:textId="77777777" w:rsidR="004D4A3F" w:rsidRDefault="004D4A3F" w:rsidP="004D4A3F">
            <w:pPr>
              <w:pStyle w:val="ListParagraph"/>
              <w:numPr>
                <w:ilvl w:val="0"/>
                <w:numId w:val="38"/>
              </w:numPr>
            </w:pPr>
            <w:r>
              <w:t>Deletion confirmation dialog box prevent user from accidently deleting a material.</w:t>
            </w:r>
          </w:p>
          <w:p w14:paraId="6CE6BCFE" w14:textId="42106B21" w:rsidR="004D4A3F" w:rsidRPr="00D332FF" w:rsidRDefault="004D4A3F" w:rsidP="004D4A3F">
            <w:pPr>
              <w:pStyle w:val="ListParagraph"/>
              <w:numPr>
                <w:ilvl w:val="0"/>
                <w:numId w:val="41"/>
              </w:numPr>
              <w:jc w:val="both"/>
            </w:pPr>
            <w:r>
              <w:t>Simple interface without irrelevant information or UI elements.</w:t>
            </w:r>
          </w:p>
        </w:tc>
      </w:tr>
      <w:tr w:rsidR="004D4A3F" w:rsidRPr="003012A0" w14:paraId="142B52D2" w14:textId="77777777" w:rsidTr="0067102E">
        <w:trPr>
          <w:trHeight w:hRule="exact" w:val="331"/>
        </w:trPr>
        <w:tc>
          <w:tcPr>
            <w:tcW w:w="1456" w:type="dxa"/>
            <w:vMerge/>
            <w:vAlign w:val="center"/>
          </w:tcPr>
          <w:p w14:paraId="2B165347" w14:textId="77777777" w:rsidR="004D4A3F" w:rsidRPr="00FC562A" w:rsidRDefault="004D4A3F" w:rsidP="004D4A3F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12859EA4" w14:textId="79079400" w:rsidR="004D4A3F" w:rsidRPr="00FC562A" w:rsidRDefault="004D4A3F" w:rsidP="004D4A3F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4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76FB5BC2" w14:textId="77777777" w:rsidR="004D4A3F" w:rsidRDefault="004D4A3F" w:rsidP="004D4A3F">
            <w:pPr>
              <w:pStyle w:val="ListParagraph"/>
              <w:ind w:left="76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  <w:p w14:paraId="2B23B6DF" w14:textId="5C1399AD" w:rsidR="00FA0F37" w:rsidRPr="003012A0" w:rsidRDefault="00FA0F37" w:rsidP="004D4A3F">
            <w:pPr>
              <w:pStyle w:val="ListParagraph"/>
              <w:ind w:left="76"/>
              <w:jc w:val="center"/>
            </w:pPr>
          </w:p>
        </w:tc>
      </w:tr>
      <w:tr w:rsidR="00FA0F37" w:rsidRPr="007474AF" w14:paraId="758678DD" w14:textId="77777777" w:rsidTr="00E36253">
        <w:trPr>
          <w:trHeight w:val="3095"/>
        </w:trPr>
        <w:tc>
          <w:tcPr>
            <w:tcW w:w="1456" w:type="dxa"/>
            <w:vMerge/>
            <w:vAlign w:val="center"/>
          </w:tcPr>
          <w:p w14:paraId="5D14F28B" w14:textId="77777777" w:rsidR="00FA0F37" w:rsidRPr="008731FB" w:rsidRDefault="00FA0F37" w:rsidP="00FA0F37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64198A35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273BF1E8" wp14:editId="41BC2A39">
                  <wp:extent cx="4388485" cy="3917950"/>
                  <wp:effectExtent l="0" t="0" r="0" b="6350"/>
                  <wp:docPr id="9" name="Picture 9" descr="Graphical user interface, application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Graphical user interface, application, table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1989" cy="3956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D7EE38" w14:textId="77777777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70DAA173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0E70A115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1E0501D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56E25D3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4DADFFD2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0236E78" w14:textId="615AEAD7" w:rsidR="00FA0F37" w:rsidRPr="008731FB" w:rsidRDefault="00FA0F37" w:rsidP="00FA0F37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</w:tcPr>
          <w:p w14:paraId="6AAC977C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7A3C5486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update</w:t>
            </w:r>
            <w:r w:rsidRPr="00F631EB">
              <w:t xml:space="preserve"> </w:t>
            </w:r>
            <w:r>
              <w:t>stock details.</w:t>
            </w:r>
          </w:p>
          <w:p w14:paraId="778388C5" w14:textId="77777777" w:rsidR="00FA0F37" w:rsidRDefault="00FA0F37" w:rsidP="00FA0F37">
            <w:pPr>
              <w:ind w:left="-90"/>
              <w:jc w:val="both"/>
            </w:pPr>
          </w:p>
          <w:p w14:paraId="0C22E395" w14:textId="77777777" w:rsidR="00FA0F37" w:rsidRDefault="00FA0F37" w:rsidP="00FA0F37">
            <w:pPr>
              <w:ind w:left="-90"/>
              <w:jc w:val="both"/>
            </w:pPr>
          </w:p>
          <w:p w14:paraId="318181E7" w14:textId="77777777" w:rsidR="00FA0F37" w:rsidRDefault="00FA0F37" w:rsidP="00FA0F37">
            <w:pPr>
              <w:ind w:left="-90"/>
              <w:jc w:val="both"/>
            </w:pPr>
          </w:p>
          <w:p w14:paraId="50614C4A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Staff member can edit the details of a specific searched item.</w:t>
            </w:r>
          </w:p>
          <w:p w14:paraId="3FB896C3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277C958D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71820C79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25257E63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2A6E5C54" w14:textId="77777777" w:rsidR="00FA0F37" w:rsidRDefault="00FA0F37" w:rsidP="00FA0F37">
            <w:pPr>
              <w:pStyle w:val="ListParagraph"/>
              <w:numPr>
                <w:ilvl w:val="0"/>
                <w:numId w:val="41"/>
              </w:numPr>
              <w:jc w:val="both"/>
            </w:pPr>
            <w:r w:rsidRPr="00DD27A7">
              <w:t xml:space="preserve">The interface is designed to focus on a specific task, namely updating </w:t>
            </w:r>
            <w:r>
              <w:t xml:space="preserve">stock </w:t>
            </w:r>
            <w:r w:rsidRPr="00DD27A7">
              <w:t>details.</w:t>
            </w:r>
          </w:p>
          <w:p w14:paraId="66D8DD7A" w14:textId="77777777" w:rsidR="00FA0F37" w:rsidRDefault="00FA0F37" w:rsidP="00FA0F37">
            <w:pPr>
              <w:pStyle w:val="ListParagraph"/>
              <w:numPr>
                <w:ilvl w:val="0"/>
                <w:numId w:val="41"/>
              </w:numPr>
              <w:jc w:val="both"/>
            </w:pPr>
            <w:r>
              <w:t>The use of letters is well regarded. Fonts of different sizes are used to improve clarity and readability.</w:t>
            </w:r>
          </w:p>
          <w:p w14:paraId="62731F59" w14:textId="28B57ECB" w:rsidR="00FA0F37" w:rsidRPr="007474AF" w:rsidRDefault="00FA0F37" w:rsidP="00FA0F37">
            <w:pPr>
              <w:pStyle w:val="ListParagraph"/>
              <w:numPr>
                <w:ilvl w:val="0"/>
                <w:numId w:val="38"/>
              </w:numPr>
            </w:pPr>
            <w:r>
              <w:t>The interface is kept simple and does not contain irrelevant information</w:t>
            </w:r>
          </w:p>
        </w:tc>
      </w:tr>
      <w:tr w:rsidR="00FA0F37" w:rsidRPr="007474AF" w14:paraId="1B3BCD72" w14:textId="77777777" w:rsidTr="00C3533C">
        <w:trPr>
          <w:trHeight w:hRule="exact" w:val="604"/>
        </w:trPr>
        <w:tc>
          <w:tcPr>
            <w:tcW w:w="1456" w:type="dxa"/>
            <w:vMerge/>
            <w:vAlign w:val="center"/>
          </w:tcPr>
          <w:p w14:paraId="42D7A6D4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6627E642" w14:textId="6DF69A2A" w:rsidR="00FA0F37" w:rsidRPr="00FC562A" w:rsidRDefault="00FA0F37" w:rsidP="00FA0F37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3B96A9D" w14:textId="7A203F1E" w:rsidR="00FA0F37" w:rsidRPr="007474AF" w:rsidRDefault="00FA0F37" w:rsidP="00FA0F37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FA0F37" w:rsidRPr="00C065BD" w14:paraId="24C45DFB" w14:textId="77777777" w:rsidTr="0067102E">
        <w:trPr>
          <w:trHeight w:val="3248"/>
        </w:trPr>
        <w:tc>
          <w:tcPr>
            <w:tcW w:w="1456" w:type="dxa"/>
            <w:vMerge/>
            <w:vAlign w:val="center"/>
          </w:tcPr>
          <w:p w14:paraId="60456208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vAlign w:val="center"/>
          </w:tcPr>
          <w:p w14:paraId="60CEC204" w14:textId="11838515" w:rsidR="00FA0F37" w:rsidRDefault="00FA0F37" w:rsidP="00FA0F37">
            <w:pPr>
              <w:jc w:val="both"/>
              <w:rPr>
                <w:spacing w:val="-4"/>
              </w:rPr>
            </w:pPr>
            <w:r>
              <w:rPr>
                <w:noProof/>
                <w:spacing w:val="-4"/>
              </w:rPr>
              <w:drawing>
                <wp:inline distT="0" distB="0" distL="0" distR="0" wp14:anchorId="7D9527A1" wp14:editId="210E3309">
                  <wp:extent cx="3763010" cy="2266950"/>
                  <wp:effectExtent l="0" t="0" r="8890" b="0"/>
                  <wp:docPr id="11" name="Picture 11" descr="Time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imeline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5702" cy="2274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F60FFB" w14:textId="77777777" w:rsidR="00FA0F37" w:rsidRPr="00FC562A" w:rsidRDefault="00FA0F37" w:rsidP="00FA0F37">
            <w:pPr>
              <w:jc w:val="both"/>
              <w:rPr>
                <w:spacing w:val="-4"/>
              </w:rPr>
            </w:pPr>
          </w:p>
        </w:tc>
        <w:tc>
          <w:tcPr>
            <w:tcW w:w="2664" w:type="dxa"/>
            <w:vAlign w:val="center"/>
          </w:tcPr>
          <w:p w14:paraId="58D00C0A" w14:textId="77F046CE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generate stock details report.</w:t>
            </w:r>
          </w:p>
          <w:p w14:paraId="406ABF36" w14:textId="77777777" w:rsidR="00FA0F37" w:rsidRDefault="00FA0F37" w:rsidP="00FA0F37">
            <w:pPr>
              <w:ind w:left="-90"/>
              <w:jc w:val="both"/>
            </w:pPr>
          </w:p>
          <w:p w14:paraId="5A3663D1" w14:textId="77777777" w:rsidR="00FA0F37" w:rsidRDefault="00FA0F37" w:rsidP="00FA0F37">
            <w:pPr>
              <w:ind w:left="-90"/>
              <w:jc w:val="both"/>
            </w:pPr>
          </w:p>
          <w:p w14:paraId="73A023A9" w14:textId="77777777" w:rsidR="00FA0F37" w:rsidRDefault="00FA0F37" w:rsidP="00FA0F37">
            <w:pPr>
              <w:ind w:left="-90"/>
              <w:jc w:val="both"/>
            </w:pPr>
          </w:p>
          <w:p w14:paraId="61850952" w14:textId="1D6E55E1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This specific lets a staff member to download a report as needed</w:t>
            </w:r>
          </w:p>
          <w:p w14:paraId="47C3839A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329C8B9B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3AA478EC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69BD3076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4F0D31A2" w14:textId="77777777" w:rsidR="00FA0F37" w:rsidRDefault="00FA0F37" w:rsidP="00FA0F37">
            <w:pPr>
              <w:ind w:left="-90"/>
              <w:jc w:val="both"/>
            </w:pPr>
            <w:r>
              <w:t>•</w:t>
            </w:r>
            <w:r>
              <w:tab/>
              <w:t xml:space="preserve">The interface was designed by focusing on </w:t>
            </w:r>
            <w:r>
              <w:lastRenderedPageBreak/>
              <w:t>one specific task, which is the report generation.</w:t>
            </w:r>
          </w:p>
          <w:p w14:paraId="2303B54F" w14:textId="77777777" w:rsidR="00FA0F37" w:rsidRDefault="00FA0F37" w:rsidP="00FA0F37">
            <w:pPr>
              <w:ind w:left="-90"/>
              <w:jc w:val="both"/>
            </w:pPr>
            <w:r>
              <w:t>•</w:t>
            </w:r>
            <w:r>
              <w:tab/>
              <w:t>Simple and straightforward UI.</w:t>
            </w:r>
          </w:p>
          <w:p w14:paraId="52BFD7BD" w14:textId="567BEEAB" w:rsidR="00FA0F37" w:rsidRPr="00C065BD" w:rsidRDefault="00FA0F37" w:rsidP="00FA0F37">
            <w:pPr>
              <w:ind w:left="-90"/>
              <w:jc w:val="both"/>
            </w:pPr>
            <w:r w:rsidRPr="008E6E32">
              <w:t>•There are no spelling mistakes, and every word</w:t>
            </w:r>
            <w:r w:rsidR="006D21B3">
              <w:t xml:space="preserve"> in a label</w:t>
            </w:r>
            <w:r w:rsidRPr="008E6E32">
              <w:t xml:space="preserve"> begins with a capital letter.</w:t>
            </w:r>
          </w:p>
        </w:tc>
      </w:tr>
      <w:tr w:rsidR="00FA0F37" w14:paraId="73B69C3F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3C7E6BDD" w14:textId="77777777" w:rsidR="00FA0F37" w:rsidRPr="00C165C0" w:rsidRDefault="00FA0F37" w:rsidP="00FA0F37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lastRenderedPageBreak/>
              <w:t>Registration No</w:t>
            </w:r>
          </w:p>
        </w:tc>
        <w:tc>
          <w:tcPr>
            <w:tcW w:w="9758" w:type="dxa"/>
            <w:gridSpan w:val="2"/>
            <w:vAlign w:val="center"/>
          </w:tcPr>
          <w:p w14:paraId="58FCC24B" w14:textId="30960043" w:rsidR="00FA0F37" w:rsidRDefault="00FA0F37" w:rsidP="00FA0F37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IT20235260</w:t>
            </w:r>
          </w:p>
        </w:tc>
      </w:tr>
      <w:tr w:rsidR="00FA0F37" w14:paraId="42A6CF1D" w14:textId="77777777" w:rsidTr="0067102E">
        <w:trPr>
          <w:trHeight w:hRule="exact" w:val="360"/>
        </w:trPr>
        <w:tc>
          <w:tcPr>
            <w:tcW w:w="1456" w:type="dxa"/>
            <w:vAlign w:val="center"/>
          </w:tcPr>
          <w:p w14:paraId="3F951765" w14:textId="77777777" w:rsidR="00FA0F37" w:rsidRPr="00C165C0" w:rsidRDefault="00FA0F37" w:rsidP="00FA0F37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758" w:type="dxa"/>
            <w:gridSpan w:val="2"/>
            <w:vAlign w:val="center"/>
          </w:tcPr>
          <w:p w14:paraId="55AF56EE" w14:textId="0467D598" w:rsidR="00FA0F37" w:rsidRDefault="00FA0F37" w:rsidP="00FA0F37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 w:rsidRPr="008E697D">
              <w:rPr>
                <w:b/>
                <w:sz w:val="21"/>
                <w:szCs w:val="21"/>
              </w:rPr>
              <w:t>D.R.N Samarawila</w:t>
            </w:r>
          </w:p>
        </w:tc>
      </w:tr>
      <w:tr w:rsidR="00FA0F37" w:rsidRPr="00B26A4B" w14:paraId="0D3A163F" w14:textId="77777777" w:rsidTr="0067102E">
        <w:trPr>
          <w:trHeight w:hRule="exact" w:val="3637"/>
        </w:trPr>
        <w:tc>
          <w:tcPr>
            <w:tcW w:w="1456" w:type="dxa"/>
            <w:vAlign w:val="center"/>
          </w:tcPr>
          <w:p w14:paraId="14645F88" w14:textId="77777777" w:rsidR="00FA0F37" w:rsidRPr="00C165C0" w:rsidRDefault="00FA0F37" w:rsidP="00FA0F37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69B1AFA2" w14:textId="77777777" w:rsidR="00FA0F37" w:rsidRPr="00B26A4B" w:rsidRDefault="00FA0F37" w:rsidP="00FA0F37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60ABC1C7" w14:textId="77777777" w:rsidR="00FA0F37" w:rsidRPr="00B26A4B" w:rsidRDefault="00FA0F37" w:rsidP="00FA0F37">
            <w:pPr>
              <w:spacing w:line="276" w:lineRule="auto"/>
              <w:ind w:left="-90" w:right="-23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Include the functions required to complete for </w:t>
            </w:r>
            <w:r w:rsidRPr="00B26A4B">
              <w:rPr>
                <w:b/>
                <w:spacing w:val="-3"/>
              </w:rPr>
              <w:t>sprint</w:t>
            </w:r>
            <w:r w:rsidRPr="00B26A4B">
              <w:rPr>
                <w:b/>
                <w:spacing w:val="-3"/>
                <w:sz w:val="20"/>
                <w:szCs w:val="20"/>
              </w:rPr>
              <w:t xml:space="preserve"> 1</w:t>
            </w:r>
            <w:r w:rsidRPr="00B26A4B">
              <w:rPr>
                <w:bCs/>
                <w:spacing w:val="-3"/>
              </w:rPr>
              <w:t xml:space="preserve"> &amp; </w:t>
            </w:r>
            <w:r w:rsidRPr="00B26A4B">
              <w:rPr>
                <w:b/>
                <w:spacing w:val="-3"/>
              </w:rPr>
              <w:t xml:space="preserve">sprint </w:t>
            </w:r>
            <w:r w:rsidRPr="00B26A4B">
              <w:rPr>
                <w:b/>
                <w:spacing w:val="-3"/>
                <w:sz w:val="20"/>
                <w:szCs w:val="20"/>
              </w:rPr>
              <w:t>2</w:t>
            </w:r>
          </w:p>
        </w:tc>
        <w:tc>
          <w:tcPr>
            <w:tcW w:w="9758" w:type="dxa"/>
            <w:gridSpan w:val="2"/>
          </w:tcPr>
          <w:p w14:paraId="4F7ACBB6" w14:textId="77777777" w:rsidR="00FA0F37" w:rsidRPr="00201427" w:rsidRDefault="00FA0F37" w:rsidP="00FA0F37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34E5D61E" w14:textId="12F8F72F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Insert new employee to system</w:t>
            </w:r>
          </w:p>
          <w:p w14:paraId="7053FDEF" w14:textId="77B5E5BF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Search employee details </w:t>
            </w:r>
          </w:p>
          <w:p w14:paraId="6141AD23" w14:textId="0A1D1A9F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View employee details</w:t>
            </w:r>
          </w:p>
          <w:p w14:paraId="1992EB27" w14:textId="4A34174F" w:rsidR="00FA0F37" w:rsidRPr="0050251A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Check validations of employee details</w:t>
            </w:r>
          </w:p>
          <w:p w14:paraId="2F9C0689" w14:textId="77777777" w:rsidR="00FA0F37" w:rsidRDefault="00FA0F37" w:rsidP="00FA0F37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0FB3820D" w14:textId="77777777" w:rsidR="00FA0F37" w:rsidRPr="00201427" w:rsidRDefault="00FA0F37" w:rsidP="00FA0F37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7490DCC0" w14:textId="181F9B6E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monthly registered employee</w:t>
            </w:r>
          </w:p>
          <w:p w14:paraId="74719C25" w14:textId="78C11119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employee details</w:t>
            </w:r>
          </w:p>
          <w:p w14:paraId="458034F2" w14:textId="083F0204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Update employee details</w:t>
            </w:r>
          </w:p>
          <w:p w14:paraId="6CC99A87" w14:textId="0DD8F2E0" w:rsidR="00FA0F37" w:rsidRPr="00B26A4B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elete employee details which are not exist in stock</w:t>
            </w:r>
          </w:p>
        </w:tc>
      </w:tr>
      <w:tr w:rsidR="00FA0F37" w:rsidRPr="00C065BD" w14:paraId="118551DA" w14:textId="77777777" w:rsidTr="00C3533C">
        <w:trPr>
          <w:trHeight w:hRule="exact" w:val="523"/>
        </w:trPr>
        <w:tc>
          <w:tcPr>
            <w:tcW w:w="1456" w:type="dxa"/>
            <w:vMerge w:val="restart"/>
            <w:vAlign w:val="center"/>
          </w:tcPr>
          <w:p w14:paraId="08742344" w14:textId="77777777" w:rsidR="00FA0F37" w:rsidRPr="00C165C0" w:rsidRDefault="00FA0F37" w:rsidP="00FA0F37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6A7999E7" w14:textId="77777777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56122795" w14:textId="77777777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FA0F37" w:rsidRPr="00D332FF" w14:paraId="359B0057" w14:textId="77777777" w:rsidTr="0067102E">
        <w:trPr>
          <w:trHeight w:val="2231"/>
        </w:trPr>
        <w:tc>
          <w:tcPr>
            <w:tcW w:w="1456" w:type="dxa"/>
            <w:vMerge/>
            <w:vAlign w:val="center"/>
          </w:tcPr>
          <w:p w14:paraId="42A1E00D" w14:textId="77777777" w:rsidR="00FA0F37" w:rsidRPr="007474AF" w:rsidRDefault="00FA0F37" w:rsidP="00FA0F37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571D33FA" w14:textId="77777777" w:rsidR="00FA0F37" w:rsidRDefault="00FA0F37" w:rsidP="00FA0F37">
            <w:pPr>
              <w:ind w:left="-219"/>
              <w:jc w:val="both"/>
              <w:rPr>
                <w:bCs/>
                <w:sz w:val="21"/>
                <w:szCs w:val="21"/>
              </w:rPr>
            </w:pPr>
          </w:p>
          <w:p w14:paraId="165FF52F" w14:textId="2B79E8BC" w:rsidR="00FA0F37" w:rsidRPr="007474AF" w:rsidRDefault="00FA0F37" w:rsidP="00FA0F37">
            <w:pPr>
              <w:ind w:left="-9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7EE23D80" wp14:editId="0FFF1CAB">
                  <wp:extent cx="4476750" cy="2559050"/>
                  <wp:effectExtent l="0" t="0" r="0" b="0"/>
                  <wp:docPr id="12" name="Picture 12" descr="Graphical user interface, tabl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, table, website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0658" cy="2578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</w:tcPr>
          <w:p w14:paraId="15168DDA" w14:textId="77777777" w:rsidR="00FA0F37" w:rsidRDefault="00FA0F37" w:rsidP="00FA0F37"/>
          <w:p w14:paraId="1D4CAB3B" w14:textId="14E441CA" w:rsidR="00FA0F37" w:rsidRDefault="00FA0F37" w:rsidP="00FA0F37">
            <w:pPr>
              <w:jc w:val="both"/>
            </w:pPr>
            <w:r w:rsidRPr="0054125D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add</w:t>
            </w:r>
            <w:r w:rsidRPr="00F631EB">
              <w:t xml:space="preserve"> new </w:t>
            </w:r>
            <w:r>
              <w:t xml:space="preserve">staff members </w:t>
            </w:r>
            <w:r w:rsidRPr="00F631EB">
              <w:t>to the system.</w:t>
            </w:r>
          </w:p>
          <w:p w14:paraId="2151B168" w14:textId="77777777" w:rsidR="00FA0F37" w:rsidRDefault="00FA0F37" w:rsidP="00FA0F37">
            <w:pPr>
              <w:ind w:left="-90"/>
              <w:jc w:val="both"/>
            </w:pPr>
          </w:p>
          <w:p w14:paraId="6FB37B92" w14:textId="067EEBE5" w:rsidR="00FA0F37" w:rsidRDefault="00FA0F37" w:rsidP="00FA0F37">
            <w:pPr>
              <w:ind w:left="-90"/>
              <w:jc w:val="both"/>
            </w:pPr>
            <w:r w:rsidRPr="0054125D">
              <w:rPr>
                <w:b/>
                <w:bCs/>
              </w:rPr>
              <w:t>Flow</w:t>
            </w:r>
            <w:r>
              <w:t>: This form can be used to insert new staff members to the staff.</w:t>
            </w:r>
          </w:p>
          <w:p w14:paraId="560F9462" w14:textId="53987C03" w:rsidR="00FA0F37" w:rsidRDefault="00FA0F37" w:rsidP="00FA0F37">
            <w:pPr>
              <w:jc w:val="both"/>
            </w:pPr>
          </w:p>
          <w:p w14:paraId="2EBC56E2" w14:textId="77777777" w:rsidR="00FA0F37" w:rsidRDefault="00FA0F37" w:rsidP="00FA0F37">
            <w:pPr>
              <w:ind w:left="-90"/>
              <w:jc w:val="both"/>
            </w:pPr>
          </w:p>
          <w:p w14:paraId="0A5DE96E" w14:textId="77777777" w:rsidR="00FA0F37" w:rsidRDefault="00FA0F37" w:rsidP="00FA0F37">
            <w:pPr>
              <w:jc w:val="both"/>
            </w:pPr>
            <w:r w:rsidRPr="0054125D">
              <w:rPr>
                <w:b/>
                <w:bCs/>
              </w:rPr>
              <w:t>Good practices</w:t>
            </w:r>
            <w:r>
              <w:t>:</w:t>
            </w:r>
          </w:p>
          <w:p w14:paraId="4FD0E5D2" w14:textId="77777777" w:rsidR="00FA0F37" w:rsidRDefault="00FA0F37" w:rsidP="00FA0F37">
            <w:pPr>
              <w:pStyle w:val="ListParagraph"/>
              <w:numPr>
                <w:ilvl w:val="0"/>
                <w:numId w:val="43"/>
              </w:numPr>
              <w:jc w:val="both"/>
            </w:pPr>
            <w:r>
              <w:t>The user interface has been created to be simple to use.</w:t>
            </w:r>
          </w:p>
          <w:p w14:paraId="1C0D805C" w14:textId="77777777" w:rsidR="00FA0F37" w:rsidRDefault="00FA0F37" w:rsidP="00FA0F37">
            <w:pPr>
              <w:pStyle w:val="ListParagraph"/>
              <w:numPr>
                <w:ilvl w:val="0"/>
                <w:numId w:val="43"/>
              </w:numPr>
              <w:jc w:val="both"/>
            </w:pPr>
            <w:r>
              <w:t>The interface has a meaningful title</w:t>
            </w:r>
          </w:p>
          <w:p w14:paraId="627174CE" w14:textId="25A5F56F" w:rsidR="00FA0F37" w:rsidRPr="00D332FF" w:rsidRDefault="00FA0F37" w:rsidP="00FA0F37">
            <w:pPr>
              <w:pStyle w:val="ListParagraph"/>
              <w:numPr>
                <w:ilvl w:val="0"/>
                <w:numId w:val="43"/>
              </w:numPr>
              <w:jc w:val="both"/>
            </w:pPr>
            <w:r>
              <w:lastRenderedPageBreak/>
              <w:t>It is designed to focus on a single activity, namely inserting staff details</w:t>
            </w:r>
          </w:p>
        </w:tc>
      </w:tr>
      <w:tr w:rsidR="00FA0F37" w:rsidRPr="003012A0" w14:paraId="29BC8694" w14:textId="77777777" w:rsidTr="0067102E">
        <w:trPr>
          <w:trHeight w:hRule="exact" w:val="331"/>
        </w:trPr>
        <w:tc>
          <w:tcPr>
            <w:tcW w:w="1456" w:type="dxa"/>
            <w:vMerge/>
            <w:vAlign w:val="center"/>
          </w:tcPr>
          <w:p w14:paraId="1668ECF7" w14:textId="77777777" w:rsidR="00FA0F37" w:rsidRPr="00FC562A" w:rsidRDefault="00FA0F37" w:rsidP="00FA0F37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52576DA9" w14:textId="77777777" w:rsidR="00FA0F37" w:rsidRPr="00FC562A" w:rsidRDefault="00FA0F37" w:rsidP="00FA0F37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7F16D37E" w14:textId="77777777" w:rsidR="00FA0F37" w:rsidRPr="003012A0" w:rsidRDefault="00FA0F37" w:rsidP="00FA0F37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FA0F37" w:rsidRPr="007474AF" w14:paraId="691575A0" w14:textId="77777777" w:rsidTr="00432BD0">
        <w:trPr>
          <w:trHeight w:val="6983"/>
        </w:trPr>
        <w:tc>
          <w:tcPr>
            <w:tcW w:w="1456" w:type="dxa"/>
            <w:vMerge/>
            <w:vAlign w:val="center"/>
          </w:tcPr>
          <w:p w14:paraId="4083B4B5" w14:textId="77777777" w:rsidR="00FA0F37" w:rsidRPr="008731FB" w:rsidRDefault="00FA0F37" w:rsidP="00FA0F37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17B84E89" w14:textId="3475C5EC" w:rsidR="00FA0F37" w:rsidRPr="007474AF" w:rsidRDefault="00FA0F37" w:rsidP="00FA0F37">
            <w:pPr>
              <w:ind w:left="-9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2536B984" wp14:editId="5EE3483B">
                  <wp:extent cx="4432300" cy="3365500"/>
                  <wp:effectExtent l="0" t="0" r="6350" b="6350"/>
                  <wp:docPr id="13" name="Picture 13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ext&#10;&#10;Description automatically generated with medium confidence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2819" cy="3373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A99BE3" w14:textId="77777777" w:rsidR="00FA0F37" w:rsidRPr="008731FB" w:rsidRDefault="00FA0F37" w:rsidP="00FA0F37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  <w:vAlign w:val="center"/>
          </w:tcPr>
          <w:p w14:paraId="5062C087" w14:textId="3D40FB98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</w:t>
            </w:r>
            <w:r>
              <w:t xml:space="preserve"> view staff details and</w:t>
            </w:r>
            <w:r w:rsidRPr="00F631EB">
              <w:t xml:space="preserve"> </w:t>
            </w:r>
            <w:r>
              <w:t>search specific staff member</w:t>
            </w:r>
            <w:r w:rsidRPr="00F631EB">
              <w:t>.</w:t>
            </w:r>
          </w:p>
          <w:p w14:paraId="7780CC43" w14:textId="77777777" w:rsidR="00FA0F37" w:rsidRDefault="00FA0F37" w:rsidP="00FA0F37">
            <w:pPr>
              <w:ind w:left="-90"/>
              <w:jc w:val="both"/>
            </w:pPr>
          </w:p>
          <w:p w14:paraId="232922A6" w14:textId="77777777" w:rsidR="00FA0F37" w:rsidRDefault="00FA0F37" w:rsidP="00FA0F37">
            <w:pPr>
              <w:ind w:left="-90"/>
              <w:jc w:val="both"/>
            </w:pPr>
          </w:p>
          <w:p w14:paraId="7C22FAF7" w14:textId="27BDAFAD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  <w:r w:rsidRPr="006046A2">
              <w:t xml:space="preserve"> Staff me</w:t>
            </w:r>
            <w:r>
              <w:t>mber in a higher level</w:t>
            </w:r>
            <w:r w:rsidRPr="006046A2">
              <w:t xml:space="preserve"> can search for a </w:t>
            </w:r>
            <w:r>
              <w:t xml:space="preserve">staff member </w:t>
            </w:r>
            <w:r w:rsidRPr="006046A2">
              <w:t xml:space="preserve">and </w:t>
            </w:r>
            <w:r w:rsidR="006D21B3" w:rsidRPr="006046A2">
              <w:t>view details</w:t>
            </w:r>
            <w:r w:rsidRPr="006046A2">
              <w:t xml:space="preserve"> in a table format.</w:t>
            </w:r>
            <w:r>
              <w:t xml:space="preserve"> </w:t>
            </w:r>
          </w:p>
          <w:p w14:paraId="170AE3F6" w14:textId="17D80825" w:rsidR="00FA0F37" w:rsidRDefault="00FA0F37" w:rsidP="00FA0F37">
            <w:pPr>
              <w:ind w:left="-90"/>
              <w:jc w:val="both"/>
            </w:pPr>
          </w:p>
          <w:p w14:paraId="55BD3A9F" w14:textId="577ED50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2CF503F0" w14:textId="68D3DB56" w:rsidR="00FA0F37" w:rsidRDefault="00FA0F37" w:rsidP="00FA0F37">
            <w:pPr>
              <w:pStyle w:val="ListParagraph"/>
              <w:numPr>
                <w:ilvl w:val="0"/>
                <w:numId w:val="44"/>
              </w:numPr>
              <w:spacing w:line="276" w:lineRule="auto"/>
            </w:pPr>
            <w:r w:rsidRPr="00693D2E">
              <w:t xml:space="preserve">Every word </w:t>
            </w:r>
            <w:r w:rsidR="006D21B3">
              <w:t xml:space="preserve">in a label </w:t>
            </w:r>
            <w:r w:rsidRPr="00693D2E">
              <w:t>starts with a capital letter and there are no spelling errors</w:t>
            </w:r>
          </w:p>
          <w:p w14:paraId="658CE40B" w14:textId="4EA4CBB4" w:rsidR="00FA0F37" w:rsidRPr="007474AF" w:rsidRDefault="00FA0F37" w:rsidP="00FA0F37">
            <w:pPr>
              <w:pStyle w:val="ListParagraph"/>
              <w:numPr>
                <w:ilvl w:val="0"/>
                <w:numId w:val="44"/>
              </w:numPr>
            </w:pPr>
            <w:r w:rsidRPr="00493B4C">
              <w:t>Keep the user interface as simple as possible. The best user interfaces are practically invisible</w:t>
            </w:r>
          </w:p>
        </w:tc>
      </w:tr>
      <w:tr w:rsidR="00FA0F37" w:rsidRPr="00C065BD" w14:paraId="09E4BB05" w14:textId="77777777" w:rsidTr="0067102E">
        <w:trPr>
          <w:trHeight w:hRule="exact" w:val="331"/>
        </w:trPr>
        <w:tc>
          <w:tcPr>
            <w:tcW w:w="1456" w:type="dxa"/>
            <w:vMerge w:val="restart"/>
            <w:vAlign w:val="center"/>
          </w:tcPr>
          <w:p w14:paraId="3BC5E9ED" w14:textId="2E50AA55" w:rsidR="00FA0F37" w:rsidRPr="00C165C0" w:rsidRDefault="00FA0F37" w:rsidP="00FA0F37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2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32AC0483" w14:textId="52EC92FA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3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0C35E026" w14:textId="77777777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FA0F37" w:rsidRPr="00D332FF" w14:paraId="1AD2F45E" w14:textId="77777777" w:rsidTr="00E92827">
        <w:trPr>
          <w:trHeight w:val="3347"/>
        </w:trPr>
        <w:tc>
          <w:tcPr>
            <w:tcW w:w="1456" w:type="dxa"/>
            <w:vMerge/>
            <w:vAlign w:val="center"/>
          </w:tcPr>
          <w:p w14:paraId="26E75E8C" w14:textId="77777777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1124382B" w14:textId="77777777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685888" behindDoc="1" locked="0" layoutInCell="1" allowOverlap="1" wp14:anchorId="358B72D5" wp14:editId="41C12B79">
                  <wp:simplePos x="0" y="0"/>
                  <wp:positionH relativeFrom="column">
                    <wp:posOffset>67945</wp:posOffset>
                  </wp:positionH>
                  <wp:positionV relativeFrom="paragraph">
                    <wp:posOffset>12065</wp:posOffset>
                  </wp:positionV>
                  <wp:extent cx="4216400" cy="2379345"/>
                  <wp:effectExtent l="0" t="0" r="0" b="190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1st.Staff delet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6400" cy="2379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493CCE" w14:textId="7CA083E3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2664" w:type="dxa"/>
            <w:vAlign w:val="center"/>
          </w:tcPr>
          <w:p w14:paraId="2AAD8F7C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delete staff details.</w:t>
            </w:r>
          </w:p>
          <w:p w14:paraId="5F66494F" w14:textId="77777777" w:rsidR="00FA0F37" w:rsidRDefault="00FA0F37" w:rsidP="00FA0F37">
            <w:pPr>
              <w:ind w:left="-90"/>
              <w:jc w:val="both"/>
            </w:pPr>
          </w:p>
          <w:p w14:paraId="72173D8E" w14:textId="77777777" w:rsidR="00FA0F37" w:rsidRDefault="00FA0F37" w:rsidP="00FA0F37">
            <w:pPr>
              <w:jc w:val="both"/>
            </w:pPr>
          </w:p>
          <w:p w14:paraId="00A152F9" w14:textId="77777777" w:rsidR="00FA0F37" w:rsidRDefault="00FA0F37" w:rsidP="00FA0F37">
            <w:r w:rsidRPr="00575964">
              <w:rPr>
                <w:b/>
                <w:bCs/>
              </w:rPr>
              <w:t>Flow</w:t>
            </w:r>
            <w:r>
              <w:t xml:space="preserve">: </w:t>
            </w:r>
            <w:r w:rsidRPr="006046A2">
              <w:t xml:space="preserve">This page can be used to navigate to update page or delete a searched </w:t>
            </w:r>
            <w:r>
              <w:t>staff member.</w:t>
            </w:r>
          </w:p>
          <w:p w14:paraId="47F8BA9A" w14:textId="77777777" w:rsidR="00FA0F37" w:rsidRDefault="00FA0F37" w:rsidP="00FA0F37">
            <w:pPr>
              <w:jc w:val="both"/>
              <w:rPr>
                <w:b/>
                <w:bCs/>
              </w:rPr>
            </w:pPr>
          </w:p>
          <w:p w14:paraId="2C1B7CDD" w14:textId="77777777" w:rsidR="00FA0F37" w:rsidRDefault="00FA0F37" w:rsidP="00FA0F37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35920433" w14:textId="77777777" w:rsidR="00FA0F37" w:rsidRDefault="00FA0F37" w:rsidP="00FA0F37">
            <w:pPr>
              <w:pStyle w:val="ListParagraph"/>
              <w:numPr>
                <w:ilvl w:val="0"/>
                <w:numId w:val="49"/>
              </w:numPr>
            </w:pPr>
            <w:r>
              <w:t>Convenient access to details able to delete individual material without a hassle</w:t>
            </w:r>
          </w:p>
          <w:p w14:paraId="3DB7F12B" w14:textId="77777777" w:rsidR="00FA0F37" w:rsidRDefault="00FA0F37" w:rsidP="00FA0F37">
            <w:pPr>
              <w:pStyle w:val="ListParagraph"/>
              <w:numPr>
                <w:ilvl w:val="0"/>
                <w:numId w:val="49"/>
              </w:numPr>
            </w:pPr>
            <w:r>
              <w:t>Deletion confirmation dialog box prevent user from accidently deleting a material.</w:t>
            </w:r>
          </w:p>
          <w:p w14:paraId="09624A8F" w14:textId="54ABD3E3" w:rsidR="00FA0F37" w:rsidRPr="00D332FF" w:rsidRDefault="00FA0F37" w:rsidP="00FA0F37">
            <w:pPr>
              <w:pStyle w:val="ListParagraph"/>
              <w:numPr>
                <w:ilvl w:val="0"/>
                <w:numId w:val="46"/>
              </w:numPr>
              <w:jc w:val="both"/>
            </w:pPr>
            <w:r>
              <w:t>Simple interface without irrelevant information or UI elements.</w:t>
            </w:r>
          </w:p>
        </w:tc>
      </w:tr>
      <w:tr w:rsidR="00FA0F37" w:rsidRPr="003012A0" w14:paraId="14D1DC85" w14:textId="77777777" w:rsidTr="0067102E">
        <w:trPr>
          <w:trHeight w:hRule="exact" w:val="331"/>
        </w:trPr>
        <w:tc>
          <w:tcPr>
            <w:tcW w:w="1456" w:type="dxa"/>
            <w:vMerge/>
            <w:vAlign w:val="center"/>
          </w:tcPr>
          <w:p w14:paraId="29F57844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4913926F" w14:textId="7C8DCABB" w:rsidR="00FA0F37" w:rsidRPr="00FC562A" w:rsidRDefault="00FA0F37" w:rsidP="00FA0F37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4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0EE57BFA" w14:textId="77777777" w:rsidR="00FA0F37" w:rsidRPr="003012A0" w:rsidRDefault="00FA0F37" w:rsidP="00FA0F37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</w:tc>
      </w:tr>
      <w:tr w:rsidR="00FA0F37" w:rsidRPr="007474AF" w14:paraId="526C92E2" w14:textId="77777777" w:rsidTr="00FC1724">
        <w:trPr>
          <w:trHeight w:val="3338"/>
        </w:trPr>
        <w:tc>
          <w:tcPr>
            <w:tcW w:w="1456" w:type="dxa"/>
            <w:vMerge/>
            <w:vAlign w:val="center"/>
          </w:tcPr>
          <w:p w14:paraId="5205A4B8" w14:textId="77777777" w:rsidR="00FA0F37" w:rsidRPr="008731FB" w:rsidRDefault="00FA0F37" w:rsidP="00FA0F37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7F8EE2EA" w14:textId="77777777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64D25B35" wp14:editId="7501EA80">
                  <wp:extent cx="4330700" cy="3917950"/>
                  <wp:effectExtent l="0" t="0" r="0" b="6350"/>
                  <wp:docPr id="14" name="Picture 14" descr="Graphical user interface, tabl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, table, website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4788" cy="393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A42D3C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06824F2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65E4310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393F8CE9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560DA727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77F52CD" w14:textId="56776FE2" w:rsidR="00FA0F37" w:rsidRPr="008731FB" w:rsidRDefault="00FA0F37" w:rsidP="00FA0F37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</w:tcPr>
          <w:p w14:paraId="658E2011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update</w:t>
            </w:r>
            <w:r w:rsidRPr="00F631EB">
              <w:t xml:space="preserve"> </w:t>
            </w:r>
            <w:r>
              <w:t>staff details.</w:t>
            </w:r>
          </w:p>
          <w:p w14:paraId="187117DA" w14:textId="77777777" w:rsidR="00FA0F37" w:rsidRDefault="00FA0F37" w:rsidP="00FA0F37">
            <w:pPr>
              <w:ind w:left="-90"/>
              <w:jc w:val="both"/>
            </w:pPr>
          </w:p>
          <w:p w14:paraId="45ACBA58" w14:textId="77777777" w:rsidR="00FA0F37" w:rsidRDefault="00FA0F37" w:rsidP="00FA0F37">
            <w:pPr>
              <w:ind w:left="-90"/>
              <w:jc w:val="both"/>
            </w:pPr>
          </w:p>
          <w:p w14:paraId="0E75ABFF" w14:textId="77777777" w:rsidR="00FA0F37" w:rsidRDefault="00FA0F37" w:rsidP="00FA0F37">
            <w:pPr>
              <w:ind w:left="-90"/>
              <w:jc w:val="both"/>
            </w:pPr>
          </w:p>
          <w:p w14:paraId="535409F0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Staff member can edit the details of a specific staff member using this page.</w:t>
            </w:r>
          </w:p>
          <w:p w14:paraId="5A0E0DC8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6833AA70" w14:textId="77777777" w:rsidR="00FA0F37" w:rsidRDefault="00FA0F37" w:rsidP="00FA0F37">
            <w:pPr>
              <w:ind w:left="-90"/>
              <w:jc w:val="both"/>
            </w:pPr>
          </w:p>
          <w:p w14:paraId="211E8366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2AA3AB6F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63F490D2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3864BDC7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0BD14DF1" w14:textId="77777777" w:rsidR="00FA0F37" w:rsidRDefault="00FA0F37" w:rsidP="00FA0F37">
            <w:pPr>
              <w:pStyle w:val="ListParagraph"/>
              <w:numPr>
                <w:ilvl w:val="0"/>
                <w:numId w:val="46"/>
              </w:numPr>
              <w:jc w:val="both"/>
            </w:pPr>
            <w:r w:rsidRPr="00DD27A7">
              <w:t xml:space="preserve">The interface is designed to focus on a specific task, namely updating </w:t>
            </w:r>
            <w:r>
              <w:t xml:space="preserve">stock </w:t>
            </w:r>
            <w:r w:rsidRPr="00DD27A7">
              <w:t>details.</w:t>
            </w:r>
          </w:p>
          <w:p w14:paraId="77A7D770" w14:textId="77777777" w:rsidR="00FA0F37" w:rsidRDefault="00FA0F37" w:rsidP="00FA0F37">
            <w:pPr>
              <w:pStyle w:val="ListParagraph"/>
              <w:numPr>
                <w:ilvl w:val="0"/>
                <w:numId w:val="46"/>
              </w:numPr>
              <w:jc w:val="both"/>
            </w:pPr>
            <w:r>
              <w:t>The use of letters is well regarded. Fonts of different sizes are used to improve clarity and readability.</w:t>
            </w:r>
          </w:p>
          <w:p w14:paraId="5335CFAA" w14:textId="7D00C910" w:rsidR="00FA0F37" w:rsidRPr="007474AF" w:rsidRDefault="00FA0F37" w:rsidP="00FA0F37">
            <w:pPr>
              <w:pStyle w:val="ListParagraph"/>
              <w:numPr>
                <w:ilvl w:val="0"/>
                <w:numId w:val="49"/>
              </w:numPr>
            </w:pPr>
            <w:r>
              <w:t>The interface is kept simple and does not contain irrelevant information</w:t>
            </w:r>
          </w:p>
        </w:tc>
      </w:tr>
      <w:tr w:rsidR="00FA0F37" w:rsidRPr="007474AF" w14:paraId="4BBFB91F" w14:textId="77777777" w:rsidTr="00C3533C">
        <w:trPr>
          <w:trHeight w:hRule="exact" w:val="532"/>
        </w:trPr>
        <w:tc>
          <w:tcPr>
            <w:tcW w:w="1456" w:type="dxa"/>
            <w:vMerge/>
            <w:vAlign w:val="center"/>
          </w:tcPr>
          <w:p w14:paraId="2A4BD80C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3AAC0612" w14:textId="6C5E7BF5" w:rsidR="00FA0F37" w:rsidRPr="00FC562A" w:rsidRDefault="00FA0F37" w:rsidP="00FA0F37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7471C5D7" w14:textId="4A7C16D9" w:rsidR="00FA0F37" w:rsidRPr="007474AF" w:rsidRDefault="00FA0F37" w:rsidP="00FA0F37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FA0F37" w:rsidRPr="00C065BD" w14:paraId="663885D6" w14:textId="77777777" w:rsidTr="0067102E">
        <w:trPr>
          <w:trHeight w:val="3464"/>
        </w:trPr>
        <w:tc>
          <w:tcPr>
            <w:tcW w:w="1456" w:type="dxa"/>
            <w:vMerge/>
            <w:vAlign w:val="center"/>
          </w:tcPr>
          <w:p w14:paraId="152DC962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vAlign w:val="center"/>
          </w:tcPr>
          <w:p w14:paraId="18937664" w14:textId="0D01D556" w:rsidR="00FA0F37" w:rsidRDefault="00FA0F37" w:rsidP="00FA0F37">
            <w:pPr>
              <w:jc w:val="both"/>
              <w:rPr>
                <w:spacing w:val="-4"/>
              </w:rPr>
            </w:pPr>
            <w:r>
              <w:rPr>
                <w:noProof/>
                <w:spacing w:val="-4"/>
              </w:rPr>
              <w:drawing>
                <wp:inline distT="0" distB="0" distL="0" distR="0" wp14:anchorId="1A62043C" wp14:editId="7202D2AC">
                  <wp:extent cx="4305300" cy="3435350"/>
                  <wp:effectExtent l="0" t="0" r="0" b="0"/>
                  <wp:docPr id="16" name="Picture 16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Graphical user interface&#10;&#10;Description automatically generated with medium confidence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265" cy="3446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31A03C" w14:textId="77777777" w:rsidR="00FA0F37" w:rsidRPr="00FC562A" w:rsidRDefault="00FA0F37" w:rsidP="00FA0F37">
            <w:pPr>
              <w:jc w:val="both"/>
              <w:rPr>
                <w:spacing w:val="-4"/>
              </w:rPr>
            </w:pPr>
          </w:p>
        </w:tc>
        <w:tc>
          <w:tcPr>
            <w:tcW w:w="2664" w:type="dxa"/>
            <w:vAlign w:val="center"/>
          </w:tcPr>
          <w:p w14:paraId="0CF483C3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70A7EABF" w14:textId="4F4D0A05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generate staff details report.</w:t>
            </w:r>
          </w:p>
          <w:p w14:paraId="74E58F01" w14:textId="77777777" w:rsidR="00FA0F37" w:rsidRDefault="00FA0F37" w:rsidP="00FA0F37">
            <w:pPr>
              <w:ind w:left="-90"/>
              <w:jc w:val="both"/>
            </w:pPr>
          </w:p>
          <w:p w14:paraId="25AC0FAD" w14:textId="77777777" w:rsidR="00FA0F37" w:rsidRDefault="00FA0F37" w:rsidP="00FA0F37">
            <w:pPr>
              <w:ind w:left="-90"/>
              <w:jc w:val="both"/>
            </w:pPr>
          </w:p>
          <w:p w14:paraId="54E2327E" w14:textId="77777777" w:rsidR="00FA0F37" w:rsidRDefault="00FA0F37" w:rsidP="00FA0F37">
            <w:pPr>
              <w:ind w:left="-90"/>
              <w:jc w:val="both"/>
            </w:pPr>
          </w:p>
          <w:p w14:paraId="02E089FB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This specific lets a staff member to download a report as needed</w:t>
            </w:r>
          </w:p>
          <w:p w14:paraId="4B1BC892" w14:textId="77777777" w:rsidR="00FA0F37" w:rsidRDefault="00FA0F37" w:rsidP="00FA0F37">
            <w:pPr>
              <w:jc w:val="both"/>
              <w:rPr>
                <w:b/>
                <w:bCs/>
              </w:rPr>
            </w:pPr>
          </w:p>
          <w:p w14:paraId="03EA73F7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546F85EC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55719B9B" w14:textId="21C9C007" w:rsidR="00FA0F37" w:rsidRDefault="00FA0F37" w:rsidP="00FA0F37">
            <w:pPr>
              <w:ind w:left="-90"/>
              <w:jc w:val="both"/>
            </w:pPr>
            <w:r>
              <w:t>•</w:t>
            </w:r>
            <w:r>
              <w:tab/>
              <w:t>The interface has designed to focusing on one specific task, which is the report generation.</w:t>
            </w:r>
          </w:p>
          <w:p w14:paraId="026B603B" w14:textId="77777777" w:rsidR="00FA0F37" w:rsidRDefault="00FA0F37" w:rsidP="00FA0F37">
            <w:pPr>
              <w:ind w:left="-90"/>
              <w:jc w:val="both"/>
            </w:pPr>
            <w:r>
              <w:t>•</w:t>
            </w:r>
            <w:r>
              <w:tab/>
              <w:t>Simple and straightforward UI.</w:t>
            </w:r>
          </w:p>
          <w:p w14:paraId="34135F37" w14:textId="4601E180" w:rsidR="00FA0F37" w:rsidRPr="00C065BD" w:rsidRDefault="00FA0F37" w:rsidP="00FA0F37">
            <w:pPr>
              <w:ind w:left="-90"/>
              <w:jc w:val="both"/>
            </w:pPr>
            <w:r w:rsidRPr="008E6E32">
              <w:t>•There are no spelling mistakes, and every word</w:t>
            </w:r>
            <w:r w:rsidR="006D21B3">
              <w:t xml:space="preserve"> in a label</w:t>
            </w:r>
            <w:r w:rsidRPr="008E6E32">
              <w:t xml:space="preserve"> begins with a capital letter.</w:t>
            </w:r>
          </w:p>
        </w:tc>
      </w:tr>
      <w:tr w:rsidR="00FA0F37" w14:paraId="06D555DB" w14:textId="77777777" w:rsidTr="0067102E">
        <w:trPr>
          <w:trHeight w:hRule="exact" w:val="433"/>
        </w:trPr>
        <w:tc>
          <w:tcPr>
            <w:tcW w:w="1456" w:type="dxa"/>
            <w:vAlign w:val="center"/>
          </w:tcPr>
          <w:p w14:paraId="3C41A951" w14:textId="77777777" w:rsidR="00FA0F37" w:rsidRPr="00C165C0" w:rsidRDefault="00FA0F37" w:rsidP="00FA0F37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Registration No</w:t>
            </w:r>
          </w:p>
        </w:tc>
        <w:tc>
          <w:tcPr>
            <w:tcW w:w="9758" w:type="dxa"/>
            <w:gridSpan w:val="2"/>
            <w:vAlign w:val="center"/>
          </w:tcPr>
          <w:p w14:paraId="3E095381" w14:textId="4E24CB0B" w:rsidR="00FA0F37" w:rsidRDefault="00FA0F37" w:rsidP="00FA0F37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IT20141356</w:t>
            </w:r>
          </w:p>
        </w:tc>
      </w:tr>
      <w:tr w:rsidR="00FA0F37" w14:paraId="3D412886" w14:textId="77777777" w:rsidTr="0067102E">
        <w:trPr>
          <w:trHeight w:hRule="exact" w:val="451"/>
        </w:trPr>
        <w:tc>
          <w:tcPr>
            <w:tcW w:w="1456" w:type="dxa"/>
            <w:vAlign w:val="center"/>
          </w:tcPr>
          <w:p w14:paraId="414B6BCE" w14:textId="77777777" w:rsidR="00FA0F37" w:rsidRPr="00C165C0" w:rsidRDefault="00FA0F37" w:rsidP="00FA0F37">
            <w:pPr>
              <w:ind w:left="-90" w:right="-204"/>
              <w:jc w:val="both"/>
              <w:rPr>
                <w:b/>
              </w:rPr>
            </w:pPr>
            <w:r w:rsidRPr="00C165C0">
              <w:rPr>
                <w:b/>
              </w:rPr>
              <w:t>Student Name</w:t>
            </w:r>
          </w:p>
        </w:tc>
        <w:tc>
          <w:tcPr>
            <w:tcW w:w="9758" w:type="dxa"/>
            <w:gridSpan w:val="2"/>
            <w:vAlign w:val="center"/>
          </w:tcPr>
          <w:p w14:paraId="05738EFD" w14:textId="748E3FA8" w:rsidR="00FA0F37" w:rsidRDefault="00FA0F37" w:rsidP="00FA0F37">
            <w:pPr>
              <w:ind w:left="-90" w:right="-113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Upathissa A.N</w:t>
            </w:r>
          </w:p>
        </w:tc>
      </w:tr>
      <w:tr w:rsidR="00FA0F37" w:rsidRPr="00B26A4B" w14:paraId="73044E19" w14:textId="77777777" w:rsidTr="0067102E">
        <w:trPr>
          <w:trHeight w:hRule="exact" w:val="4483"/>
        </w:trPr>
        <w:tc>
          <w:tcPr>
            <w:tcW w:w="1456" w:type="dxa"/>
            <w:vAlign w:val="center"/>
          </w:tcPr>
          <w:p w14:paraId="07BC6165" w14:textId="77777777" w:rsidR="00FA0F37" w:rsidRPr="00C165C0" w:rsidRDefault="00FA0F37" w:rsidP="00FA0F37">
            <w:pPr>
              <w:ind w:left="-90" w:right="-23"/>
              <w:jc w:val="both"/>
              <w:rPr>
                <w:b/>
                <w:spacing w:val="-2"/>
              </w:rPr>
            </w:pPr>
            <w:r w:rsidRPr="00C165C0">
              <w:rPr>
                <w:b/>
                <w:spacing w:val="-2"/>
              </w:rPr>
              <w:t>Function(s)</w:t>
            </w:r>
          </w:p>
          <w:p w14:paraId="60F10275" w14:textId="77777777" w:rsidR="00FA0F37" w:rsidRPr="00B26A4B" w:rsidRDefault="00FA0F37" w:rsidP="00FA0F37">
            <w:pPr>
              <w:ind w:left="-90" w:right="-23"/>
              <w:jc w:val="both"/>
              <w:rPr>
                <w:b/>
                <w:spacing w:val="-2"/>
              </w:rPr>
            </w:pPr>
          </w:p>
          <w:p w14:paraId="18F82723" w14:textId="77777777" w:rsidR="00FA0F37" w:rsidRPr="00B26A4B" w:rsidRDefault="00FA0F37" w:rsidP="00FA0F37">
            <w:pPr>
              <w:spacing w:line="276" w:lineRule="auto"/>
              <w:ind w:left="-90" w:right="-23"/>
              <w:jc w:val="both"/>
              <w:rPr>
                <w:bCs/>
              </w:rPr>
            </w:pPr>
            <w:r w:rsidRPr="00B26A4B">
              <w:rPr>
                <w:b/>
                <w:spacing w:val="-2"/>
              </w:rPr>
              <w:t>Note</w:t>
            </w:r>
            <w:r w:rsidRPr="00B26A4B">
              <w:rPr>
                <w:bCs/>
                <w:spacing w:val="-2"/>
              </w:rPr>
              <w:t xml:space="preserve">: Include the functions required to complete for </w:t>
            </w:r>
            <w:r w:rsidRPr="00B26A4B">
              <w:rPr>
                <w:b/>
                <w:spacing w:val="-3"/>
              </w:rPr>
              <w:t>sprint</w:t>
            </w:r>
            <w:r w:rsidRPr="00B26A4B">
              <w:rPr>
                <w:b/>
                <w:spacing w:val="-3"/>
                <w:sz w:val="20"/>
                <w:szCs w:val="20"/>
              </w:rPr>
              <w:t xml:space="preserve"> 1</w:t>
            </w:r>
            <w:r w:rsidRPr="00B26A4B">
              <w:rPr>
                <w:bCs/>
                <w:spacing w:val="-3"/>
              </w:rPr>
              <w:t xml:space="preserve"> &amp; </w:t>
            </w:r>
            <w:r w:rsidRPr="00B26A4B">
              <w:rPr>
                <w:b/>
                <w:spacing w:val="-3"/>
              </w:rPr>
              <w:t xml:space="preserve">sprint </w:t>
            </w:r>
            <w:r w:rsidRPr="00B26A4B">
              <w:rPr>
                <w:b/>
                <w:spacing w:val="-3"/>
                <w:sz w:val="20"/>
                <w:szCs w:val="20"/>
              </w:rPr>
              <w:t>2</w:t>
            </w:r>
          </w:p>
        </w:tc>
        <w:tc>
          <w:tcPr>
            <w:tcW w:w="9758" w:type="dxa"/>
            <w:gridSpan w:val="2"/>
          </w:tcPr>
          <w:p w14:paraId="102D07FF" w14:textId="77777777" w:rsidR="00FA0F37" w:rsidRPr="00201427" w:rsidRDefault="00FA0F37" w:rsidP="00FA0F37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>Sprint 1</w:t>
            </w:r>
          </w:p>
          <w:p w14:paraId="2A986DC5" w14:textId="77777777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Insert new suppliers to system</w:t>
            </w:r>
          </w:p>
          <w:p w14:paraId="34B7F7E2" w14:textId="77777777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Search supplier details </w:t>
            </w:r>
          </w:p>
          <w:p w14:paraId="10AD605D" w14:textId="77777777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View supplier details</w:t>
            </w:r>
          </w:p>
          <w:p w14:paraId="6656794B" w14:textId="77777777" w:rsidR="00FA0F37" w:rsidRPr="0050251A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Check validations supplier details</w:t>
            </w:r>
          </w:p>
          <w:p w14:paraId="1E782437" w14:textId="77777777" w:rsidR="00FA0F37" w:rsidRDefault="00FA0F37" w:rsidP="00FA0F37">
            <w:pPr>
              <w:pStyle w:val="ListParagraph"/>
              <w:spacing w:line="240" w:lineRule="exact"/>
              <w:ind w:left="245" w:right="-115"/>
              <w:jc w:val="both"/>
              <w:rPr>
                <w:bCs/>
                <w:sz w:val="21"/>
                <w:szCs w:val="21"/>
              </w:rPr>
            </w:pPr>
          </w:p>
          <w:p w14:paraId="02121006" w14:textId="77777777" w:rsidR="00FA0F37" w:rsidRPr="00201427" w:rsidRDefault="00FA0F37" w:rsidP="00FA0F37">
            <w:pPr>
              <w:spacing w:line="360" w:lineRule="auto"/>
              <w:ind w:left="-90" w:right="-115"/>
              <w:jc w:val="both"/>
              <w:rPr>
                <w:b/>
                <w:sz w:val="21"/>
                <w:szCs w:val="21"/>
                <w:u w:val="single"/>
              </w:rPr>
            </w:pPr>
            <w:r w:rsidRPr="00201427">
              <w:rPr>
                <w:b/>
                <w:sz w:val="21"/>
                <w:szCs w:val="21"/>
                <w:u w:val="single"/>
              </w:rPr>
              <w:t xml:space="preserve">Sprint </w:t>
            </w:r>
            <w:r>
              <w:rPr>
                <w:b/>
                <w:sz w:val="21"/>
                <w:szCs w:val="21"/>
                <w:u w:val="single"/>
              </w:rPr>
              <w:t>2</w:t>
            </w:r>
          </w:p>
          <w:p w14:paraId="09FD78F2" w14:textId="77777777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monthly supplies</w:t>
            </w:r>
          </w:p>
          <w:p w14:paraId="5C158952" w14:textId="77777777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Generate report on supplier details</w:t>
            </w:r>
          </w:p>
          <w:p w14:paraId="41420278" w14:textId="77777777" w:rsidR="00FA0F37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Update supplier details</w:t>
            </w:r>
          </w:p>
          <w:p w14:paraId="0712B05B" w14:textId="1C659189" w:rsidR="00FA0F37" w:rsidRPr="00B26A4B" w:rsidRDefault="00FA0F37" w:rsidP="00FA0F37">
            <w:pPr>
              <w:pStyle w:val="ListParagraph"/>
              <w:numPr>
                <w:ilvl w:val="0"/>
                <w:numId w:val="27"/>
              </w:numPr>
              <w:spacing w:line="240" w:lineRule="exact"/>
              <w:ind w:left="245" w:right="-115" w:hanging="18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elete supplier details which are not exist in stock</w:t>
            </w:r>
          </w:p>
        </w:tc>
      </w:tr>
      <w:tr w:rsidR="00FA0F37" w:rsidRPr="00C065BD" w14:paraId="388E65B5" w14:textId="77777777" w:rsidTr="0067102E">
        <w:trPr>
          <w:trHeight w:hRule="exact" w:val="331"/>
        </w:trPr>
        <w:tc>
          <w:tcPr>
            <w:tcW w:w="1456" w:type="dxa"/>
            <w:vMerge w:val="restart"/>
            <w:vAlign w:val="center"/>
          </w:tcPr>
          <w:p w14:paraId="07351A62" w14:textId="77777777" w:rsidR="00FA0F37" w:rsidRPr="00C165C0" w:rsidRDefault="00FA0F37" w:rsidP="00FA0F37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t>Sprint 1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1B41DA7A" w14:textId="77777777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1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486728A0" w14:textId="77777777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 1</w:t>
            </w:r>
          </w:p>
        </w:tc>
      </w:tr>
      <w:tr w:rsidR="00FA0F37" w:rsidRPr="00D332FF" w14:paraId="209A7EBA" w14:textId="77777777" w:rsidTr="0067102E">
        <w:trPr>
          <w:trHeight w:val="2131"/>
        </w:trPr>
        <w:tc>
          <w:tcPr>
            <w:tcW w:w="1456" w:type="dxa"/>
            <w:vMerge/>
            <w:vAlign w:val="center"/>
          </w:tcPr>
          <w:p w14:paraId="49E09397" w14:textId="77777777" w:rsidR="00FA0F37" w:rsidRPr="007474AF" w:rsidRDefault="00FA0F37" w:rsidP="00FA0F37">
            <w:pPr>
              <w:ind w:left="-90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478AE298" w14:textId="77777777" w:rsidR="00FA0F37" w:rsidRDefault="00FA0F37" w:rsidP="00FA0F37">
            <w:pPr>
              <w:ind w:left="-219"/>
              <w:jc w:val="both"/>
              <w:rPr>
                <w:bCs/>
                <w:sz w:val="21"/>
                <w:szCs w:val="21"/>
              </w:rPr>
            </w:pPr>
          </w:p>
          <w:p w14:paraId="3623B9C9" w14:textId="3F1BC838" w:rsidR="00FA0F37" w:rsidRPr="007474AF" w:rsidRDefault="00FA0F37" w:rsidP="00FA0F37">
            <w:pPr>
              <w:ind w:left="-9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27DCE955" wp14:editId="15FF8D36">
                  <wp:extent cx="4518660" cy="3213100"/>
                  <wp:effectExtent l="0" t="0" r="0" b="6350"/>
                  <wp:docPr id="22" name="Picture 22" descr="Graphical user interface, application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Graphical user interface, application, table&#10;&#10;Description automatically generated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5296" cy="3217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4" w:type="dxa"/>
          </w:tcPr>
          <w:p w14:paraId="139B2253" w14:textId="77777777" w:rsidR="00FA0F37" w:rsidRDefault="00FA0F37" w:rsidP="00FA0F37">
            <w:pPr>
              <w:ind w:left="-90"/>
            </w:pPr>
          </w:p>
          <w:p w14:paraId="170DFBBF" w14:textId="77777777" w:rsidR="00FA0F37" w:rsidRDefault="00FA0F37" w:rsidP="00FA0F37">
            <w:pPr>
              <w:ind w:left="-90"/>
            </w:pPr>
          </w:p>
          <w:p w14:paraId="0E7F82FD" w14:textId="20EC0895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add</w:t>
            </w:r>
            <w:r w:rsidRPr="00F631EB">
              <w:t xml:space="preserve"> new </w:t>
            </w:r>
            <w:r>
              <w:t xml:space="preserve">supplier </w:t>
            </w:r>
            <w:r w:rsidRPr="00F631EB">
              <w:t>to the system.</w:t>
            </w:r>
          </w:p>
          <w:p w14:paraId="4CD0EB04" w14:textId="77777777" w:rsidR="00FA0F37" w:rsidRDefault="00FA0F37" w:rsidP="00FA0F37">
            <w:pPr>
              <w:ind w:left="-90"/>
              <w:jc w:val="both"/>
            </w:pPr>
          </w:p>
          <w:p w14:paraId="2A010DD5" w14:textId="19A3D6C5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This form can be used to insert new suppliers to the system</w:t>
            </w:r>
          </w:p>
          <w:p w14:paraId="05D4E0C2" w14:textId="057C638C" w:rsidR="00FA0F37" w:rsidRDefault="00FA0F37" w:rsidP="00FA0F37">
            <w:pPr>
              <w:ind w:left="-90"/>
              <w:jc w:val="both"/>
            </w:pPr>
          </w:p>
          <w:p w14:paraId="52BF1FF5" w14:textId="77777777" w:rsidR="00FA0F37" w:rsidRDefault="00FA0F37" w:rsidP="00FA0F37">
            <w:pPr>
              <w:ind w:left="-90"/>
              <w:jc w:val="both"/>
            </w:pPr>
          </w:p>
          <w:p w14:paraId="0939DDAA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0BF96634" w14:textId="77777777" w:rsidR="00FA0F37" w:rsidRDefault="00FA0F37" w:rsidP="00FA0F37">
            <w:pPr>
              <w:pStyle w:val="ListParagraph"/>
              <w:numPr>
                <w:ilvl w:val="0"/>
                <w:numId w:val="42"/>
              </w:numPr>
              <w:jc w:val="both"/>
            </w:pPr>
            <w:r>
              <w:t>The user interface has been created to be simple to use.</w:t>
            </w:r>
          </w:p>
          <w:p w14:paraId="79D28924" w14:textId="77777777" w:rsidR="00FA0F37" w:rsidRDefault="00FA0F37" w:rsidP="00FA0F37">
            <w:pPr>
              <w:pStyle w:val="ListParagraph"/>
              <w:numPr>
                <w:ilvl w:val="0"/>
                <w:numId w:val="42"/>
              </w:numPr>
              <w:jc w:val="both"/>
            </w:pPr>
            <w:r>
              <w:t>The interface has a meaningful title</w:t>
            </w:r>
          </w:p>
          <w:p w14:paraId="73BC79D3" w14:textId="0B4C7972" w:rsidR="00FA0F37" w:rsidRPr="00D332FF" w:rsidRDefault="00FA0F37" w:rsidP="00FA0F37">
            <w:pPr>
              <w:pStyle w:val="ListParagraph"/>
              <w:numPr>
                <w:ilvl w:val="0"/>
                <w:numId w:val="42"/>
              </w:numPr>
              <w:jc w:val="both"/>
            </w:pPr>
            <w:r>
              <w:t>It is designed to focus on a single activity, namely inserting supplier details</w:t>
            </w:r>
          </w:p>
        </w:tc>
      </w:tr>
      <w:tr w:rsidR="00FA0F37" w:rsidRPr="003012A0" w14:paraId="170333A4" w14:textId="77777777" w:rsidTr="00C3533C">
        <w:trPr>
          <w:trHeight w:hRule="exact" w:val="532"/>
        </w:trPr>
        <w:tc>
          <w:tcPr>
            <w:tcW w:w="1456" w:type="dxa"/>
            <w:vMerge/>
            <w:vAlign w:val="center"/>
          </w:tcPr>
          <w:p w14:paraId="61FC6EC6" w14:textId="77777777" w:rsidR="00FA0F37" w:rsidRPr="00FC562A" w:rsidRDefault="00FA0F37" w:rsidP="00FA0F37">
            <w:pPr>
              <w:ind w:left="-90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2C328D87" w14:textId="77777777" w:rsidR="00FA0F37" w:rsidRPr="00FC562A" w:rsidRDefault="00FA0F37" w:rsidP="00FA0F37">
            <w:pPr>
              <w:ind w:left="-90"/>
              <w:jc w:val="center"/>
              <w:rPr>
                <w:spacing w:val="-4"/>
              </w:rPr>
            </w:pPr>
            <w:r>
              <w:rPr>
                <w:b/>
                <w:spacing w:val="-4"/>
                <w:sz w:val="21"/>
                <w:szCs w:val="21"/>
              </w:rPr>
              <w:t>Picture of interface 2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A6C4797" w14:textId="77777777" w:rsidR="00FA0F37" w:rsidRPr="003012A0" w:rsidRDefault="00FA0F37" w:rsidP="00FA0F37">
            <w:pPr>
              <w:pStyle w:val="ListParagraph"/>
              <w:ind w:left="-90"/>
              <w:jc w:val="center"/>
            </w:pPr>
            <w:r>
              <w:rPr>
                <w:b/>
                <w:sz w:val="21"/>
                <w:szCs w:val="21"/>
              </w:rPr>
              <w:t>Brief description of interface 2</w:t>
            </w:r>
          </w:p>
        </w:tc>
      </w:tr>
      <w:tr w:rsidR="00FA0F37" w:rsidRPr="007474AF" w14:paraId="37003AD0" w14:textId="77777777" w:rsidTr="0067102E">
        <w:trPr>
          <w:trHeight w:val="2131"/>
        </w:trPr>
        <w:tc>
          <w:tcPr>
            <w:tcW w:w="1456" w:type="dxa"/>
            <w:vMerge/>
            <w:vAlign w:val="center"/>
          </w:tcPr>
          <w:p w14:paraId="70E0CE80" w14:textId="77777777" w:rsidR="00FA0F37" w:rsidRPr="008731FB" w:rsidRDefault="00FA0F37" w:rsidP="00FA0F37">
            <w:pPr>
              <w:ind w:left="-90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7B5EFFFB" w14:textId="0971AEB2" w:rsidR="00FA0F37" w:rsidRPr="007474AF" w:rsidRDefault="00FA0F37" w:rsidP="00FA0F37">
            <w:pPr>
              <w:ind w:left="-90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69478FFE" wp14:editId="32C17A6F">
                  <wp:extent cx="4349750" cy="3670300"/>
                  <wp:effectExtent l="0" t="0" r="0" b="6350"/>
                  <wp:docPr id="23" name="Picture 23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Graphical user interface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2487" cy="3681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8F2737" w14:textId="77777777" w:rsidR="00FA0F37" w:rsidRPr="008731FB" w:rsidRDefault="00FA0F37" w:rsidP="00FA0F37">
            <w:pPr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  <w:vAlign w:val="center"/>
          </w:tcPr>
          <w:p w14:paraId="735A1D58" w14:textId="1B0EFE81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</w:t>
            </w:r>
            <w:r>
              <w:t xml:space="preserve"> view supplier details and</w:t>
            </w:r>
            <w:r w:rsidRPr="00F631EB">
              <w:t xml:space="preserve"> </w:t>
            </w:r>
            <w:r>
              <w:t>search specific supplier</w:t>
            </w:r>
            <w:r w:rsidRPr="00F631EB">
              <w:t>.</w:t>
            </w:r>
          </w:p>
          <w:p w14:paraId="6324BD37" w14:textId="77777777" w:rsidR="00FA0F37" w:rsidRDefault="00FA0F37" w:rsidP="00FA0F37">
            <w:pPr>
              <w:ind w:left="-90"/>
              <w:jc w:val="both"/>
            </w:pPr>
          </w:p>
          <w:p w14:paraId="137BD7C0" w14:textId="77777777" w:rsidR="00FA0F37" w:rsidRDefault="00FA0F37" w:rsidP="00FA0F37">
            <w:pPr>
              <w:ind w:left="-90"/>
              <w:jc w:val="both"/>
            </w:pPr>
          </w:p>
          <w:p w14:paraId="1110A264" w14:textId="6E5B851B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  <w:r w:rsidRPr="006046A2">
              <w:t>Staff me</w:t>
            </w:r>
            <w:r>
              <w:t xml:space="preserve">mber </w:t>
            </w:r>
            <w:r w:rsidRPr="006046A2">
              <w:t xml:space="preserve">can search for a </w:t>
            </w:r>
            <w:r>
              <w:t xml:space="preserve">supplier </w:t>
            </w:r>
            <w:r w:rsidRPr="006046A2">
              <w:t xml:space="preserve">and </w:t>
            </w:r>
            <w:r w:rsidR="006D21B3" w:rsidRPr="006046A2">
              <w:t>view details</w:t>
            </w:r>
            <w:r w:rsidRPr="006046A2">
              <w:t xml:space="preserve"> in a table format</w:t>
            </w:r>
          </w:p>
          <w:p w14:paraId="46328E4D" w14:textId="77777777" w:rsidR="00FA0F37" w:rsidRDefault="00FA0F37" w:rsidP="00FA0F37">
            <w:pPr>
              <w:ind w:left="-90"/>
              <w:jc w:val="both"/>
            </w:pPr>
          </w:p>
          <w:p w14:paraId="1C89EDC0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7272A70E" w14:textId="273FB9BC" w:rsidR="00FA0F37" w:rsidRDefault="00FA0F37" w:rsidP="00FA0F37">
            <w:pPr>
              <w:pStyle w:val="ListParagraph"/>
              <w:numPr>
                <w:ilvl w:val="0"/>
                <w:numId w:val="45"/>
              </w:numPr>
              <w:spacing w:line="276" w:lineRule="auto"/>
            </w:pPr>
            <w:r w:rsidRPr="00693D2E">
              <w:t>Every word</w:t>
            </w:r>
            <w:r w:rsidR="006D21B3">
              <w:t xml:space="preserve"> in a label</w:t>
            </w:r>
            <w:r w:rsidRPr="00693D2E">
              <w:t xml:space="preserve"> starts with a capital letter and there are no spelling errors</w:t>
            </w:r>
          </w:p>
          <w:p w14:paraId="09F92B56" w14:textId="337FA8CA" w:rsidR="00FA0F37" w:rsidRPr="007474AF" w:rsidRDefault="00FA0F37" w:rsidP="00FA0F37">
            <w:pPr>
              <w:pStyle w:val="ListParagraph"/>
              <w:numPr>
                <w:ilvl w:val="0"/>
                <w:numId w:val="45"/>
              </w:numPr>
            </w:pPr>
            <w:r w:rsidRPr="00493B4C">
              <w:t xml:space="preserve">Keep the user interface as simple as possible. The best </w:t>
            </w:r>
            <w:r w:rsidRPr="00493B4C">
              <w:lastRenderedPageBreak/>
              <w:t>user interfaces are practically invisible</w:t>
            </w:r>
          </w:p>
        </w:tc>
      </w:tr>
      <w:tr w:rsidR="00FA0F37" w:rsidRPr="00C065BD" w14:paraId="261CD8FA" w14:textId="77777777" w:rsidTr="0067102E">
        <w:trPr>
          <w:trHeight w:hRule="exact" w:val="331"/>
        </w:trPr>
        <w:tc>
          <w:tcPr>
            <w:tcW w:w="1456" w:type="dxa"/>
            <w:vMerge w:val="restart"/>
            <w:vAlign w:val="center"/>
          </w:tcPr>
          <w:p w14:paraId="38E97054" w14:textId="77777777" w:rsidR="00FA0F37" w:rsidRPr="00C165C0" w:rsidRDefault="00FA0F37" w:rsidP="00FA0F37">
            <w:pPr>
              <w:ind w:left="-90"/>
              <w:jc w:val="center"/>
              <w:rPr>
                <w:b/>
                <w:spacing w:val="-4"/>
                <w:sz w:val="36"/>
                <w:szCs w:val="36"/>
              </w:rPr>
            </w:pPr>
            <w:r w:rsidRPr="00C165C0">
              <w:rPr>
                <w:b/>
                <w:spacing w:val="-4"/>
                <w:sz w:val="36"/>
                <w:szCs w:val="36"/>
              </w:rPr>
              <w:lastRenderedPageBreak/>
              <w:t>Sprint 2</w:t>
            </w: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6E87278C" w14:textId="00723039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pacing w:val="-4"/>
                <w:sz w:val="21"/>
                <w:szCs w:val="21"/>
              </w:rPr>
              <w:t>P</w:t>
            </w:r>
            <w:r w:rsidRPr="00C065BD">
              <w:rPr>
                <w:b/>
                <w:spacing w:val="-4"/>
                <w:sz w:val="21"/>
                <w:szCs w:val="21"/>
              </w:rPr>
              <w:t>icture of the interface_</w:t>
            </w:r>
            <w:r>
              <w:rPr>
                <w:b/>
                <w:spacing w:val="-4"/>
                <w:sz w:val="21"/>
                <w:szCs w:val="21"/>
              </w:rPr>
              <w:t>3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52050850" w14:textId="77777777" w:rsidR="00FA0F37" w:rsidRPr="00C065BD" w:rsidRDefault="00FA0F37" w:rsidP="00FA0F37">
            <w:pPr>
              <w:ind w:left="-90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5</w:t>
            </w:r>
          </w:p>
        </w:tc>
      </w:tr>
      <w:tr w:rsidR="00FA0F37" w:rsidRPr="00D332FF" w14:paraId="5EBD66EB" w14:textId="77777777" w:rsidTr="00DA6A46">
        <w:trPr>
          <w:trHeight w:val="2131"/>
        </w:trPr>
        <w:tc>
          <w:tcPr>
            <w:tcW w:w="1456" w:type="dxa"/>
            <w:vMerge/>
            <w:vAlign w:val="center"/>
          </w:tcPr>
          <w:p w14:paraId="3BBCC896" w14:textId="77777777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5BD63393" w14:textId="77777777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1CC91D59" w14:textId="43856339" w:rsidR="00FA0F37" w:rsidRPr="007474AF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anchor distT="0" distB="0" distL="114300" distR="114300" simplePos="0" relativeHeight="251687936" behindDoc="1" locked="0" layoutInCell="1" allowOverlap="1" wp14:anchorId="6F3C4CDC" wp14:editId="775D74E0">
                  <wp:simplePos x="0" y="0"/>
                  <wp:positionH relativeFrom="column">
                    <wp:posOffset>-40005</wp:posOffset>
                  </wp:positionH>
                  <wp:positionV relativeFrom="paragraph">
                    <wp:posOffset>240665</wp:posOffset>
                  </wp:positionV>
                  <wp:extent cx="4367530" cy="4041775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Supplier delet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7530" cy="4041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664" w:type="dxa"/>
            <w:vAlign w:val="center"/>
          </w:tcPr>
          <w:p w14:paraId="5759B760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delete</w:t>
            </w:r>
            <w:r w:rsidRPr="00F631EB">
              <w:t xml:space="preserve"> </w:t>
            </w:r>
            <w:r>
              <w:t>supplier details.</w:t>
            </w:r>
          </w:p>
          <w:p w14:paraId="27DCBD69" w14:textId="77777777" w:rsidR="00FA0F37" w:rsidRDefault="00FA0F37" w:rsidP="00FA0F37">
            <w:pPr>
              <w:ind w:left="-90"/>
              <w:jc w:val="both"/>
            </w:pPr>
          </w:p>
          <w:p w14:paraId="5A5B2F52" w14:textId="77777777" w:rsidR="00FA0F37" w:rsidRDefault="00FA0F37" w:rsidP="00FA0F37">
            <w:pPr>
              <w:jc w:val="both"/>
            </w:pPr>
          </w:p>
          <w:p w14:paraId="7733563F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 xml:space="preserve">: </w:t>
            </w:r>
            <w:r w:rsidRPr="006046A2">
              <w:t xml:space="preserve">This page can be used to navigate to update page or delete a searched </w:t>
            </w:r>
            <w:r>
              <w:t>supplier.</w:t>
            </w:r>
          </w:p>
          <w:p w14:paraId="07809997" w14:textId="77777777" w:rsidR="00FA0F37" w:rsidRDefault="00FA0F37" w:rsidP="00FA0F37">
            <w:pPr>
              <w:jc w:val="both"/>
              <w:rPr>
                <w:b/>
                <w:bCs/>
              </w:rPr>
            </w:pPr>
          </w:p>
          <w:p w14:paraId="6B90DC24" w14:textId="77777777" w:rsidR="00FA0F37" w:rsidRDefault="00FA0F37" w:rsidP="00FA0F37">
            <w:pPr>
              <w:ind w:left="-104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2F5A4A50" w14:textId="77777777" w:rsidR="00FA0F37" w:rsidRDefault="00FA0F37" w:rsidP="00FA0F37">
            <w:pPr>
              <w:pStyle w:val="ListParagraph"/>
              <w:numPr>
                <w:ilvl w:val="0"/>
                <w:numId w:val="48"/>
              </w:numPr>
            </w:pPr>
            <w:r>
              <w:t>Convenient access to details able to delete individual material without a hassle</w:t>
            </w:r>
          </w:p>
          <w:p w14:paraId="35E1B502" w14:textId="77777777" w:rsidR="00FA0F37" w:rsidRDefault="00FA0F37" w:rsidP="00FA0F37">
            <w:pPr>
              <w:pStyle w:val="ListParagraph"/>
              <w:numPr>
                <w:ilvl w:val="0"/>
                <w:numId w:val="48"/>
              </w:numPr>
            </w:pPr>
            <w:r>
              <w:t>Deletion confirmation dialog box prevent user from accidently deleting a material.</w:t>
            </w:r>
          </w:p>
          <w:p w14:paraId="0065DC34" w14:textId="2EE9CE51" w:rsidR="00FA0F37" w:rsidRPr="00D332FF" w:rsidRDefault="00FA0F37" w:rsidP="00FA0F37">
            <w:pPr>
              <w:pStyle w:val="ListParagraph"/>
              <w:numPr>
                <w:ilvl w:val="0"/>
                <w:numId w:val="47"/>
              </w:numPr>
              <w:jc w:val="both"/>
            </w:pPr>
            <w:r>
              <w:t>Simple interface without irrelevant information or UI elements.</w:t>
            </w:r>
          </w:p>
        </w:tc>
      </w:tr>
      <w:tr w:rsidR="00FA0F37" w:rsidRPr="003012A0" w14:paraId="7D6CAF9F" w14:textId="77777777" w:rsidTr="0067102E">
        <w:trPr>
          <w:trHeight w:hRule="exact" w:val="331"/>
        </w:trPr>
        <w:tc>
          <w:tcPr>
            <w:tcW w:w="1456" w:type="dxa"/>
            <w:vMerge/>
            <w:vAlign w:val="center"/>
          </w:tcPr>
          <w:p w14:paraId="23222FC6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718F7E17" w14:textId="12085C61" w:rsidR="00FA0F37" w:rsidRPr="00FC562A" w:rsidRDefault="00FA0F37" w:rsidP="00FA0F37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4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28E53D48" w14:textId="77777777" w:rsidR="00FA0F37" w:rsidRPr="003012A0" w:rsidRDefault="00FA0F37" w:rsidP="00FA0F37">
            <w:pPr>
              <w:pStyle w:val="ListParagraph"/>
              <w:ind w:left="76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6</w:t>
            </w:r>
          </w:p>
        </w:tc>
      </w:tr>
      <w:tr w:rsidR="00FA0F37" w:rsidRPr="007474AF" w14:paraId="42B4625D" w14:textId="77777777" w:rsidTr="003F7732">
        <w:trPr>
          <w:trHeight w:val="3338"/>
        </w:trPr>
        <w:tc>
          <w:tcPr>
            <w:tcW w:w="1456" w:type="dxa"/>
            <w:vMerge/>
            <w:vAlign w:val="center"/>
          </w:tcPr>
          <w:p w14:paraId="4D9A5701" w14:textId="77777777" w:rsidR="00FA0F37" w:rsidRPr="008731FB" w:rsidRDefault="00FA0F37" w:rsidP="00FA0F37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7094" w:type="dxa"/>
            <w:vAlign w:val="center"/>
          </w:tcPr>
          <w:p w14:paraId="0B33A516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  <w:r>
              <w:rPr>
                <w:bCs/>
                <w:noProof/>
                <w:sz w:val="21"/>
                <w:szCs w:val="21"/>
              </w:rPr>
              <w:drawing>
                <wp:inline distT="0" distB="0" distL="0" distR="0" wp14:anchorId="730922A9" wp14:editId="4083A49B">
                  <wp:extent cx="4366709" cy="3168650"/>
                  <wp:effectExtent l="0" t="0" r="0" b="0"/>
                  <wp:docPr id="24" name="Picture 24" descr="Graphical user interface, application, tabl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Graphical user interface, application, table, website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8075" cy="3176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5103F3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5A115BA4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66F57EAA" w14:textId="77777777" w:rsidR="00FA0F37" w:rsidRDefault="00FA0F37" w:rsidP="00FA0F37">
            <w:pPr>
              <w:ind w:left="-14"/>
              <w:jc w:val="both"/>
              <w:rPr>
                <w:bCs/>
                <w:sz w:val="21"/>
                <w:szCs w:val="21"/>
              </w:rPr>
            </w:pPr>
          </w:p>
          <w:p w14:paraId="26CC64D7" w14:textId="3A0D0D14" w:rsidR="00FA0F37" w:rsidRPr="008731FB" w:rsidRDefault="00FA0F37" w:rsidP="00FA0F37">
            <w:pPr>
              <w:ind w:left="-14"/>
              <w:jc w:val="both"/>
              <w:rPr>
                <w:b/>
                <w:spacing w:val="-6"/>
                <w:sz w:val="21"/>
                <w:szCs w:val="21"/>
              </w:rPr>
            </w:pPr>
          </w:p>
        </w:tc>
        <w:tc>
          <w:tcPr>
            <w:tcW w:w="2664" w:type="dxa"/>
          </w:tcPr>
          <w:p w14:paraId="154EA7DA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update</w:t>
            </w:r>
            <w:r w:rsidRPr="00F631EB">
              <w:t xml:space="preserve"> </w:t>
            </w:r>
            <w:r>
              <w:t>supplier details.</w:t>
            </w:r>
          </w:p>
          <w:p w14:paraId="058A0BFF" w14:textId="77777777" w:rsidR="00FA0F37" w:rsidRDefault="00FA0F37" w:rsidP="00FA0F37">
            <w:pPr>
              <w:ind w:left="-90"/>
              <w:jc w:val="both"/>
            </w:pPr>
          </w:p>
          <w:p w14:paraId="1BFAF926" w14:textId="77777777" w:rsidR="00FA0F37" w:rsidRDefault="00FA0F37" w:rsidP="00FA0F37">
            <w:pPr>
              <w:ind w:left="-90"/>
              <w:jc w:val="both"/>
            </w:pPr>
          </w:p>
          <w:p w14:paraId="0634F389" w14:textId="77777777" w:rsidR="00FA0F37" w:rsidRDefault="00FA0F37" w:rsidP="00FA0F37">
            <w:pPr>
              <w:ind w:left="-90"/>
              <w:jc w:val="both"/>
            </w:pPr>
          </w:p>
          <w:p w14:paraId="386F823F" w14:textId="77777777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Staff member can edit the details of a specific supplier using this page</w:t>
            </w:r>
          </w:p>
          <w:p w14:paraId="28E47C8F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608B5356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5C08FED4" w14:textId="77777777" w:rsidR="00FA0F37" w:rsidRDefault="00FA0F37" w:rsidP="00FA0F37">
            <w:pPr>
              <w:ind w:left="-90"/>
              <w:jc w:val="both"/>
              <w:rPr>
                <w:b/>
                <w:bCs/>
              </w:rPr>
            </w:pPr>
          </w:p>
          <w:p w14:paraId="6024FD21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060FCD55" w14:textId="77777777" w:rsidR="00FA0F37" w:rsidRDefault="00FA0F37" w:rsidP="00FA0F37">
            <w:pPr>
              <w:pStyle w:val="ListParagraph"/>
              <w:numPr>
                <w:ilvl w:val="0"/>
                <w:numId w:val="47"/>
              </w:numPr>
              <w:jc w:val="both"/>
            </w:pPr>
            <w:r w:rsidRPr="00DD27A7">
              <w:t xml:space="preserve">The interface is designed to focus on a specific task, namely updating </w:t>
            </w:r>
            <w:r>
              <w:t xml:space="preserve">stock </w:t>
            </w:r>
            <w:r w:rsidRPr="00DD27A7">
              <w:t>details.</w:t>
            </w:r>
          </w:p>
          <w:p w14:paraId="2744F066" w14:textId="77777777" w:rsidR="00FA0F37" w:rsidRDefault="00FA0F37" w:rsidP="00FA0F37">
            <w:pPr>
              <w:pStyle w:val="ListParagraph"/>
              <w:numPr>
                <w:ilvl w:val="0"/>
                <w:numId w:val="47"/>
              </w:numPr>
              <w:jc w:val="both"/>
            </w:pPr>
            <w:r>
              <w:t>The use of letters is well regarded. Fonts of different sizes are used to improve clarity and readability.</w:t>
            </w:r>
          </w:p>
          <w:p w14:paraId="11CB637D" w14:textId="1AC74D94" w:rsidR="00FA0F37" w:rsidRPr="007474AF" w:rsidRDefault="00FA0F37" w:rsidP="00FA0F37">
            <w:pPr>
              <w:pStyle w:val="ListParagraph"/>
              <w:numPr>
                <w:ilvl w:val="0"/>
                <w:numId w:val="48"/>
              </w:numPr>
            </w:pPr>
            <w:r>
              <w:t>The interface is kept simple and does not contain irrelevant information contain irrelevant information</w:t>
            </w:r>
          </w:p>
        </w:tc>
      </w:tr>
      <w:tr w:rsidR="00FA0F37" w:rsidRPr="007474AF" w14:paraId="68F247AD" w14:textId="77777777" w:rsidTr="0067102E">
        <w:trPr>
          <w:trHeight w:hRule="exact" w:val="331"/>
        </w:trPr>
        <w:tc>
          <w:tcPr>
            <w:tcW w:w="1456" w:type="dxa"/>
            <w:vMerge/>
            <w:vAlign w:val="center"/>
          </w:tcPr>
          <w:p w14:paraId="1D2E6D38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shd w:val="clear" w:color="auto" w:fill="E7E6E6" w:themeFill="background2"/>
            <w:vAlign w:val="center"/>
          </w:tcPr>
          <w:p w14:paraId="1920B23F" w14:textId="75BC59CF" w:rsidR="00FA0F37" w:rsidRPr="00FC562A" w:rsidRDefault="00FA0F37" w:rsidP="00FA0F37">
            <w:pPr>
              <w:ind w:left="-14"/>
              <w:jc w:val="center"/>
              <w:rPr>
                <w:spacing w:val="-4"/>
              </w:rPr>
            </w:pPr>
            <w:r w:rsidRPr="00C065BD">
              <w:rPr>
                <w:b/>
                <w:spacing w:val="-4"/>
                <w:sz w:val="21"/>
                <w:szCs w:val="21"/>
              </w:rPr>
              <w:t>Picture of the interface_</w:t>
            </w:r>
            <w:r>
              <w:rPr>
                <w:b/>
                <w:spacing w:val="-4"/>
                <w:sz w:val="21"/>
                <w:szCs w:val="21"/>
              </w:rPr>
              <w:t>5</w:t>
            </w:r>
          </w:p>
        </w:tc>
        <w:tc>
          <w:tcPr>
            <w:tcW w:w="2664" w:type="dxa"/>
            <w:shd w:val="clear" w:color="auto" w:fill="E7E6E6" w:themeFill="background2"/>
            <w:vAlign w:val="center"/>
          </w:tcPr>
          <w:p w14:paraId="1662D782" w14:textId="77777777" w:rsidR="00FA0F37" w:rsidRPr="007474AF" w:rsidRDefault="00FA0F37" w:rsidP="00FA0F37">
            <w:pPr>
              <w:ind w:left="-104"/>
              <w:jc w:val="center"/>
            </w:pPr>
            <w:r>
              <w:rPr>
                <w:b/>
                <w:sz w:val="21"/>
                <w:szCs w:val="21"/>
              </w:rPr>
              <w:t>Brief description of interface</w:t>
            </w:r>
            <w:r w:rsidRPr="00C065BD">
              <w:rPr>
                <w:b/>
                <w:sz w:val="21"/>
                <w:szCs w:val="21"/>
              </w:rPr>
              <w:t>_</w:t>
            </w:r>
            <w:r>
              <w:rPr>
                <w:b/>
                <w:sz w:val="21"/>
                <w:szCs w:val="21"/>
              </w:rPr>
              <w:t>7</w:t>
            </w:r>
          </w:p>
        </w:tc>
      </w:tr>
      <w:tr w:rsidR="00FA0F37" w:rsidRPr="00C065BD" w14:paraId="0ACB4F9E" w14:textId="77777777" w:rsidTr="0067102E">
        <w:trPr>
          <w:trHeight w:val="3248"/>
        </w:trPr>
        <w:tc>
          <w:tcPr>
            <w:tcW w:w="1456" w:type="dxa"/>
            <w:vMerge/>
            <w:vAlign w:val="center"/>
          </w:tcPr>
          <w:p w14:paraId="31B4B38E" w14:textId="77777777" w:rsidR="00FA0F37" w:rsidRPr="00FC562A" w:rsidRDefault="00FA0F37" w:rsidP="00FA0F37">
            <w:pPr>
              <w:ind w:left="-14"/>
              <w:jc w:val="both"/>
              <w:rPr>
                <w:spacing w:val="-4"/>
              </w:rPr>
            </w:pPr>
          </w:p>
        </w:tc>
        <w:tc>
          <w:tcPr>
            <w:tcW w:w="7094" w:type="dxa"/>
            <w:vAlign w:val="center"/>
          </w:tcPr>
          <w:p w14:paraId="7C592427" w14:textId="6480E06D" w:rsidR="00FA0F37" w:rsidRDefault="00FA0F37" w:rsidP="00FA0F37">
            <w:pPr>
              <w:jc w:val="both"/>
              <w:rPr>
                <w:spacing w:val="-4"/>
              </w:rPr>
            </w:pPr>
            <w:r>
              <w:rPr>
                <w:noProof/>
                <w:spacing w:val="-4"/>
              </w:rPr>
              <w:drawing>
                <wp:inline distT="0" distB="0" distL="0" distR="0" wp14:anchorId="3F2EACE2" wp14:editId="143FEEBB">
                  <wp:extent cx="4367530" cy="3314700"/>
                  <wp:effectExtent l="0" t="0" r="0" b="0"/>
                  <wp:docPr id="26" name="Picture 2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Graphical user interface, text&#10;&#10;Description automatically generated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2536" cy="33184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CCD6A5" w14:textId="77777777" w:rsidR="00FA0F37" w:rsidRPr="00FC562A" w:rsidRDefault="00FA0F37" w:rsidP="00FA0F37">
            <w:pPr>
              <w:jc w:val="both"/>
              <w:rPr>
                <w:spacing w:val="-4"/>
              </w:rPr>
            </w:pPr>
          </w:p>
        </w:tc>
        <w:tc>
          <w:tcPr>
            <w:tcW w:w="2664" w:type="dxa"/>
            <w:vAlign w:val="center"/>
          </w:tcPr>
          <w:p w14:paraId="5BB033A3" w14:textId="63DCDE22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Purpose</w:t>
            </w:r>
            <w:r>
              <w:t xml:space="preserve"> :</w:t>
            </w:r>
            <w:r w:rsidRPr="00F631EB">
              <w:t xml:space="preserve"> This interface will be used to </w:t>
            </w:r>
            <w:r>
              <w:t>generate supplier details report.</w:t>
            </w:r>
          </w:p>
          <w:p w14:paraId="11B9DB78" w14:textId="77777777" w:rsidR="00FA0F37" w:rsidRDefault="00FA0F37" w:rsidP="00FA0F37">
            <w:pPr>
              <w:ind w:left="-90"/>
              <w:jc w:val="both"/>
            </w:pPr>
          </w:p>
          <w:p w14:paraId="222557FF" w14:textId="77777777" w:rsidR="00FA0F37" w:rsidRDefault="00FA0F37" w:rsidP="00FA0F37">
            <w:pPr>
              <w:ind w:left="-90"/>
              <w:jc w:val="both"/>
            </w:pPr>
          </w:p>
          <w:p w14:paraId="0DAD9D78" w14:textId="77777777" w:rsidR="00FA0F37" w:rsidRDefault="00FA0F37" w:rsidP="00FA0F37">
            <w:pPr>
              <w:ind w:left="-90"/>
              <w:jc w:val="both"/>
            </w:pPr>
          </w:p>
          <w:p w14:paraId="113891D9" w14:textId="3ABEC886" w:rsidR="00FA0F37" w:rsidRDefault="00FA0F37" w:rsidP="00FA0F37">
            <w:pPr>
              <w:ind w:left="-90"/>
              <w:jc w:val="both"/>
            </w:pPr>
            <w:r w:rsidRPr="00575964">
              <w:rPr>
                <w:b/>
                <w:bCs/>
              </w:rPr>
              <w:t>Flow</w:t>
            </w:r>
            <w:r>
              <w:t>: This specific lets a staff member to download a report of suppliers registered in the company</w:t>
            </w:r>
          </w:p>
          <w:p w14:paraId="6FDE114B" w14:textId="77777777" w:rsidR="00FA0F37" w:rsidRDefault="00FA0F37" w:rsidP="00FA0F37">
            <w:pPr>
              <w:jc w:val="both"/>
              <w:rPr>
                <w:b/>
                <w:bCs/>
              </w:rPr>
            </w:pPr>
          </w:p>
          <w:p w14:paraId="354A6D72" w14:textId="77777777" w:rsidR="00FA0F37" w:rsidRDefault="00FA0F37" w:rsidP="00FA0F37">
            <w:pPr>
              <w:ind w:left="-90"/>
              <w:jc w:val="both"/>
            </w:pPr>
            <w:r>
              <w:rPr>
                <w:b/>
                <w:bCs/>
              </w:rPr>
              <w:t>Good practices</w:t>
            </w:r>
            <w:r>
              <w:t>:</w:t>
            </w:r>
          </w:p>
          <w:p w14:paraId="03558A5B" w14:textId="77777777" w:rsidR="00FA0F37" w:rsidRDefault="00FA0F37" w:rsidP="00FA0F37">
            <w:pPr>
              <w:ind w:left="-90"/>
              <w:jc w:val="both"/>
            </w:pPr>
            <w:r>
              <w:t>•</w:t>
            </w:r>
            <w:r>
              <w:tab/>
              <w:t>The interface was designed by focusing on one specific task, which is the report generation.</w:t>
            </w:r>
          </w:p>
          <w:p w14:paraId="03A973AB" w14:textId="77777777" w:rsidR="00FA0F37" w:rsidRDefault="00FA0F37" w:rsidP="00FA0F37">
            <w:pPr>
              <w:ind w:left="-90"/>
              <w:jc w:val="both"/>
            </w:pPr>
            <w:r>
              <w:t>•</w:t>
            </w:r>
            <w:r>
              <w:tab/>
              <w:t>Simple and straightforward UI.</w:t>
            </w:r>
          </w:p>
          <w:p w14:paraId="1BA457DC" w14:textId="635D33FC" w:rsidR="00FA0F37" w:rsidRPr="00C065BD" w:rsidRDefault="00FA0F37" w:rsidP="00FA0F37">
            <w:pPr>
              <w:ind w:left="-90"/>
              <w:jc w:val="both"/>
            </w:pPr>
            <w:r w:rsidRPr="008E6E32">
              <w:t>•There are no spelling mistakes, and every word</w:t>
            </w:r>
            <w:r w:rsidR="006D21B3">
              <w:t xml:space="preserve"> in a label</w:t>
            </w:r>
            <w:r w:rsidRPr="008E6E32">
              <w:t xml:space="preserve"> begins with a capital letter.</w:t>
            </w:r>
          </w:p>
        </w:tc>
      </w:tr>
    </w:tbl>
    <w:p w14:paraId="3DFBD51D" w14:textId="50EFE819" w:rsidR="00E5151C" w:rsidRDefault="00E5151C" w:rsidP="0065497A"/>
    <w:p w14:paraId="1EA7DD54" w14:textId="28E2959E" w:rsidR="00BB5DAC" w:rsidRDefault="00BB5DAC" w:rsidP="0065497A"/>
    <w:p w14:paraId="1792876C" w14:textId="6B61F679" w:rsidR="00BB5DAC" w:rsidRDefault="00BB5DAC" w:rsidP="0065497A"/>
    <w:p w14:paraId="283981A9" w14:textId="77777777" w:rsidR="00BB5DAC" w:rsidRDefault="00BB5DAC" w:rsidP="0065497A"/>
    <w:sectPr w:rsidR="00BB5DAC" w:rsidSect="00AF57E9">
      <w:headerReference w:type="default" r:id="rId31"/>
      <w:footerReference w:type="even" r:id="rId32"/>
      <w:footerReference w:type="default" r:id="rId33"/>
      <w:pgSz w:w="11907" w:h="16839" w:code="9"/>
      <w:pgMar w:top="1440" w:right="297" w:bottom="540" w:left="810" w:header="68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9595C" w14:textId="77777777" w:rsidR="00097B77" w:rsidRDefault="00097B77" w:rsidP="00563E00">
      <w:r>
        <w:separator/>
      </w:r>
    </w:p>
  </w:endnote>
  <w:endnote w:type="continuationSeparator" w:id="0">
    <w:p w14:paraId="0CFE04AF" w14:textId="77777777" w:rsidR="00097B77" w:rsidRDefault="00097B77" w:rsidP="00563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5374AA" w:rsidRDefault="005374A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19D3E59F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</w:p>
  <w:p w14:paraId="48CD3451" w14:textId="3E499430" w:rsidR="005374AA" w:rsidRDefault="005374AA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4A2536A5">
          <wp:simplePos x="0" y="0"/>
          <wp:positionH relativeFrom="page">
            <wp:posOffset>-382905</wp:posOffset>
          </wp:positionH>
          <wp:positionV relativeFrom="paragraph">
            <wp:posOffset>210243</wp:posOffset>
          </wp:positionV>
          <wp:extent cx="7938135" cy="250190"/>
          <wp:effectExtent l="0" t="0" r="5715" b="0"/>
          <wp:wrapTight wrapText="bothSides">
            <wp:wrapPolygon edited="0">
              <wp:start x="20216" y="0"/>
              <wp:lineTo x="0" y="9868"/>
              <wp:lineTo x="0" y="19736"/>
              <wp:lineTo x="21564" y="19736"/>
              <wp:lineTo x="21564" y="0"/>
              <wp:lineTo x="20216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938135" cy="250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0" name="Picture 2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1" name="Picture 2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17A4C" w14:textId="77777777" w:rsidR="00097B77" w:rsidRDefault="00097B77" w:rsidP="00563E00">
      <w:r>
        <w:separator/>
      </w:r>
    </w:p>
  </w:footnote>
  <w:footnote w:type="continuationSeparator" w:id="0">
    <w:p w14:paraId="5089DC3D" w14:textId="77777777" w:rsidR="00097B77" w:rsidRDefault="00097B77" w:rsidP="00563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57233A70" w:rsidR="005374AA" w:rsidRDefault="00AF57E9" w:rsidP="00533EF7">
    <w:pPr>
      <w:pStyle w:val="Header"/>
      <w:rPr>
        <w:b/>
        <w:sz w:val="32"/>
      </w:rPr>
    </w:pPr>
    <w:r>
      <w:rPr>
        <w:noProof/>
      </w:rPr>
      <w:drawing>
        <wp:anchor distT="0" distB="0" distL="114300" distR="114300" simplePos="0" relativeHeight="251655680" behindDoc="1" locked="0" layoutInCell="1" allowOverlap="1" wp14:anchorId="3133D446" wp14:editId="19AA95C0">
          <wp:simplePos x="0" y="0"/>
          <wp:positionH relativeFrom="column">
            <wp:posOffset>-286449</wp:posOffset>
          </wp:positionH>
          <wp:positionV relativeFrom="paragraph">
            <wp:posOffset>-184150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74AA">
      <w:rPr>
        <w:noProof/>
      </w:rPr>
      <w:drawing>
        <wp:anchor distT="0" distB="0" distL="114300" distR="114300" simplePos="0" relativeHeight="251670016" behindDoc="1" locked="0" layoutInCell="1" allowOverlap="1" wp14:anchorId="2ED32C10" wp14:editId="484AB568">
          <wp:simplePos x="0" y="0"/>
          <wp:positionH relativeFrom="page">
            <wp:align>right</wp:align>
          </wp:positionH>
          <wp:positionV relativeFrom="paragraph">
            <wp:posOffset>-423545</wp:posOffset>
          </wp:positionV>
          <wp:extent cx="7946390" cy="250825"/>
          <wp:effectExtent l="0" t="0" r="0" b="0"/>
          <wp:wrapTight wrapText="bothSides">
            <wp:wrapPolygon edited="0">
              <wp:start x="21600" y="21600"/>
              <wp:lineTo x="21600" y="1914"/>
              <wp:lineTo x="20202" y="1914"/>
              <wp:lineTo x="59" y="11757"/>
              <wp:lineTo x="59" y="21600"/>
              <wp:lineTo x="21600" y="2160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946390" cy="2508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74AA">
      <w:rPr>
        <w:b/>
        <w:sz w:val="32"/>
      </w:rPr>
      <w:t xml:space="preserve">       </w:t>
    </w:r>
    <w:r>
      <w:rPr>
        <w:b/>
        <w:sz w:val="32"/>
      </w:rPr>
      <w:t xml:space="preserve">      </w:t>
    </w:r>
    <w:r w:rsidR="005374AA">
      <w:rPr>
        <w:b/>
        <w:sz w:val="32"/>
      </w:rPr>
      <w:t xml:space="preserve"> BSc (Hons) in Information Technology</w:t>
    </w:r>
  </w:p>
  <w:p w14:paraId="1410D79A" w14:textId="5E4FB07D" w:rsidR="005374AA" w:rsidRDefault="005374AA" w:rsidP="00533EF7">
    <w:pPr>
      <w:pStyle w:val="Header"/>
      <w:rPr>
        <w:noProof/>
      </w:rPr>
    </w:pPr>
    <w:r>
      <w:rPr>
        <w:b/>
        <w:sz w:val="32"/>
      </w:rPr>
      <w:t xml:space="preserve">                          </w:t>
    </w:r>
    <w:r w:rsidR="00AF57E9">
      <w:rPr>
        <w:b/>
        <w:sz w:val="32"/>
      </w:rPr>
      <w:t xml:space="preserve">      </w:t>
    </w:r>
    <w:r>
      <w:rPr>
        <w:b/>
        <w:sz w:val="32"/>
      </w:rPr>
      <w:t xml:space="preserve">       Year 3</w:t>
    </w:r>
  </w:p>
  <w:p w14:paraId="4BEE6F4D" w14:textId="77777777" w:rsidR="005374AA" w:rsidRDefault="005374AA" w:rsidP="00563E00">
    <w:pPr>
      <w:pStyle w:val="Header"/>
      <w:jc w:val="center"/>
      <w:rPr>
        <w:b/>
      </w:rPr>
    </w:pPr>
    <w:bookmarkStart w:id="0" w:name="_Hlk13167873"/>
  </w:p>
  <w:p w14:paraId="36F13286" w14:textId="7FADF739" w:rsidR="005374AA" w:rsidRPr="002259E9" w:rsidRDefault="005374AA" w:rsidP="00533EF7">
    <w:pPr>
      <w:pStyle w:val="Header"/>
      <w:ind w:left="-90"/>
      <w:jc w:val="center"/>
      <w:rPr>
        <w:rFonts w:ascii="Cambria" w:hAnsi="Cambria"/>
        <w:b/>
        <w:sz w:val="32"/>
      </w:rPr>
    </w:pPr>
    <w:r>
      <w:rPr>
        <w:rFonts w:ascii="Cambria" w:hAnsi="Cambria"/>
        <w:b/>
        <w:sz w:val="32"/>
      </w:rPr>
      <w:t xml:space="preserve">  </w:t>
    </w:r>
    <w:r w:rsidR="003668AB">
      <w:rPr>
        <w:rFonts w:ascii="Cambria" w:hAnsi="Cambria"/>
        <w:b/>
        <w:sz w:val="32"/>
      </w:rPr>
      <w:t>Assignment 1</w:t>
    </w:r>
  </w:p>
  <w:p w14:paraId="3B8EB963" w14:textId="0870ACB9" w:rsidR="005374AA" w:rsidRDefault="005374AA" w:rsidP="0046595A">
    <w:pPr>
      <w:pStyle w:val="Header"/>
      <w:rPr>
        <w:noProof/>
      </w:rPr>
    </w:pPr>
  </w:p>
  <w:p w14:paraId="6251BB9C" w14:textId="6BD7AF60" w:rsidR="005374AA" w:rsidRDefault="00AF57E9" w:rsidP="00AF57E9">
    <w:pPr>
      <w:pStyle w:val="Header"/>
      <w:tabs>
        <w:tab w:val="clear" w:pos="9360"/>
        <w:tab w:val="right" w:pos="10800"/>
      </w:tabs>
      <w:ind w:left="-450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92A4953" wp14:editId="681DF85A">
              <wp:simplePos x="0" y="0"/>
              <wp:positionH relativeFrom="margin">
                <wp:posOffset>-299149</wp:posOffset>
              </wp:positionH>
              <wp:positionV relativeFrom="paragraph">
                <wp:posOffset>225425</wp:posOffset>
              </wp:positionV>
              <wp:extent cx="7161519" cy="7685"/>
              <wp:effectExtent l="0" t="0" r="20955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61519" cy="7685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3E7FD7" id="Straight Connector 6" o:spid="_x0000_s1026" style="position:absolute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55pt,17.75pt" to="540.3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" strokecolor="#242d66" strokeweight="1pt">
              <v:stroke joinstyle="miter"/>
              <w10:wrap anchorx="margin"/>
            </v:line>
          </w:pict>
        </mc:Fallback>
      </mc:AlternateContent>
    </w:r>
    <w:r w:rsidR="004F7DA5">
      <w:rPr>
        <w:b/>
        <w:sz w:val="28"/>
      </w:rPr>
      <w:t>IT</w:t>
    </w:r>
    <w:r w:rsidR="005374AA">
      <w:rPr>
        <w:b/>
        <w:sz w:val="28"/>
      </w:rPr>
      <w:t>30</w:t>
    </w:r>
    <w:r w:rsidR="004F7DA5">
      <w:rPr>
        <w:b/>
        <w:sz w:val="28"/>
      </w:rPr>
      <w:t>4</w:t>
    </w:r>
    <w:r w:rsidR="005374AA">
      <w:rPr>
        <w:b/>
        <w:sz w:val="28"/>
      </w:rPr>
      <w:t xml:space="preserve">0 – </w:t>
    </w:r>
    <w:r w:rsidR="004F7DA5">
      <w:rPr>
        <w:b/>
        <w:sz w:val="28"/>
      </w:rPr>
      <w:t>IT</w:t>
    </w:r>
    <w:r w:rsidR="005374AA">
      <w:rPr>
        <w:b/>
        <w:sz w:val="28"/>
      </w:rPr>
      <w:t>PM</w:t>
    </w:r>
    <w:r w:rsidR="005374AA">
      <w:rPr>
        <w:b/>
      </w:rPr>
      <w:tab/>
    </w:r>
    <w:r w:rsidR="005374AA">
      <w:rPr>
        <w:b/>
      </w:rPr>
      <w:tab/>
      <w:t xml:space="preserve">                 </w:t>
    </w:r>
    <w:r w:rsidR="00E83DD7">
      <w:rPr>
        <w:b/>
      </w:rPr>
      <w:t xml:space="preserve">                                                        </w:t>
    </w:r>
    <w:r w:rsidR="004E2E6D">
      <w:rPr>
        <w:b/>
      </w:rPr>
      <w:t xml:space="preserve">   </w:t>
    </w:r>
    <w:r>
      <w:rPr>
        <w:b/>
      </w:rPr>
      <w:t xml:space="preserve">   </w:t>
    </w:r>
    <w:r w:rsidR="005374AA">
      <w:rPr>
        <w:b/>
        <w:sz w:val="28"/>
      </w:rPr>
      <w:t xml:space="preserve">Semester </w:t>
    </w:r>
    <w:r w:rsidR="004F7DA5">
      <w:rPr>
        <w:b/>
        <w:sz w:val="28"/>
      </w:rPr>
      <w:t>1</w:t>
    </w:r>
  </w:p>
  <w:bookmarkEnd w:id="0"/>
  <w:p w14:paraId="74972935" w14:textId="609C8F62" w:rsidR="005374AA" w:rsidRDefault="00537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4A59"/>
    <w:multiLevelType w:val="hybridMultilevel"/>
    <w:tmpl w:val="D4AED0E4"/>
    <w:lvl w:ilvl="0" w:tplc="55B09D34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6307E45"/>
    <w:multiLevelType w:val="hybridMultilevel"/>
    <w:tmpl w:val="030C1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E736D"/>
    <w:multiLevelType w:val="hybridMultilevel"/>
    <w:tmpl w:val="2CFAE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C76FA"/>
    <w:multiLevelType w:val="hybridMultilevel"/>
    <w:tmpl w:val="6B38D3BA"/>
    <w:lvl w:ilvl="0" w:tplc="296469B2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F25A9E"/>
    <w:multiLevelType w:val="hybridMultilevel"/>
    <w:tmpl w:val="C708F4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31518"/>
    <w:multiLevelType w:val="hybridMultilevel"/>
    <w:tmpl w:val="0CF69D48"/>
    <w:lvl w:ilvl="0" w:tplc="24B229E8">
      <w:numFmt w:val="bullet"/>
      <w:lvlText w:val="•"/>
      <w:lvlJc w:val="left"/>
      <w:pPr>
        <w:ind w:left="25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16" w:hanging="360"/>
      </w:pPr>
      <w:rPr>
        <w:rFonts w:ascii="Wingdings" w:hAnsi="Wingdings" w:hint="default"/>
      </w:rPr>
    </w:lvl>
  </w:abstractNum>
  <w:abstractNum w:abstractNumId="6" w15:restartNumberingAfterBreak="0">
    <w:nsid w:val="0E534625"/>
    <w:multiLevelType w:val="hybridMultilevel"/>
    <w:tmpl w:val="6548D9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39B"/>
    <w:multiLevelType w:val="hybridMultilevel"/>
    <w:tmpl w:val="9EA4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FF0228"/>
    <w:multiLevelType w:val="hybridMultilevel"/>
    <w:tmpl w:val="A94E9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40149"/>
    <w:multiLevelType w:val="hybridMultilevel"/>
    <w:tmpl w:val="F7EA7194"/>
    <w:lvl w:ilvl="0" w:tplc="04090001">
      <w:start w:val="1"/>
      <w:numFmt w:val="bullet"/>
      <w:lvlText w:val=""/>
      <w:lvlJc w:val="left"/>
      <w:pPr>
        <w:ind w:left="6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10" w15:restartNumberingAfterBreak="0">
    <w:nsid w:val="150A5F4E"/>
    <w:multiLevelType w:val="hybridMultilevel"/>
    <w:tmpl w:val="174C1B7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155E6DC4"/>
    <w:multiLevelType w:val="hybridMultilevel"/>
    <w:tmpl w:val="6A0E2B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6B2701B"/>
    <w:multiLevelType w:val="hybridMultilevel"/>
    <w:tmpl w:val="1ED2D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D40708"/>
    <w:multiLevelType w:val="hybridMultilevel"/>
    <w:tmpl w:val="0E2E6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924DCA"/>
    <w:multiLevelType w:val="hybridMultilevel"/>
    <w:tmpl w:val="10EA2E0C"/>
    <w:lvl w:ilvl="0" w:tplc="24B229E8">
      <w:numFmt w:val="bullet"/>
      <w:lvlText w:val="•"/>
      <w:lvlJc w:val="left"/>
      <w:pPr>
        <w:ind w:left="256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106C3E"/>
    <w:multiLevelType w:val="hybridMultilevel"/>
    <w:tmpl w:val="9668A9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2740DC"/>
    <w:multiLevelType w:val="hybridMultilevel"/>
    <w:tmpl w:val="CF802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C6A5A"/>
    <w:multiLevelType w:val="hybridMultilevel"/>
    <w:tmpl w:val="1390E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801314"/>
    <w:multiLevelType w:val="hybridMultilevel"/>
    <w:tmpl w:val="4AB46DFA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9" w15:restartNumberingAfterBreak="0">
    <w:nsid w:val="2B9B0BF2"/>
    <w:multiLevelType w:val="hybridMultilevel"/>
    <w:tmpl w:val="CB2A9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C273E7"/>
    <w:multiLevelType w:val="hybridMultilevel"/>
    <w:tmpl w:val="C340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0B0857"/>
    <w:multiLevelType w:val="hybridMultilevel"/>
    <w:tmpl w:val="63E25464"/>
    <w:lvl w:ilvl="0" w:tplc="04090001">
      <w:start w:val="1"/>
      <w:numFmt w:val="bullet"/>
      <w:lvlText w:val=""/>
      <w:lvlJc w:val="left"/>
      <w:pPr>
        <w:ind w:left="6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6" w:hanging="360"/>
      </w:pPr>
      <w:rPr>
        <w:rFonts w:ascii="Wingdings" w:hAnsi="Wingdings" w:hint="default"/>
      </w:rPr>
    </w:lvl>
  </w:abstractNum>
  <w:abstractNum w:abstractNumId="22" w15:restartNumberingAfterBreak="0">
    <w:nsid w:val="2E662CAD"/>
    <w:multiLevelType w:val="hybridMultilevel"/>
    <w:tmpl w:val="12603CB0"/>
    <w:lvl w:ilvl="0" w:tplc="C54C95D2">
      <w:numFmt w:val="bullet"/>
      <w:lvlText w:val="•"/>
      <w:lvlJc w:val="left"/>
      <w:pPr>
        <w:ind w:left="25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16" w:hanging="360"/>
      </w:pPr>
      <w:rPr>
        <w:rFonts w:ascii="Wingdings" w:hAnsi="Wingdings" w:hint="default"/>
      </w:rPr>
    </w:lvl>
  </w:abstractNum>
  <w:abstractNum w:abstractNumId="23" w15:restartNumberingAfterBreak="0">
    <w:nsid w:val="2F70182C"/>
    <w:multiLevelType w:val="hybridMultilevel"/>
    <w:tmpl w:val="18D634EE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2FA8727E"/>
    <w:multiLevelType w:val="hybridMultilevel"/>
    <w:tmpl w:val="3D52B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D771B8"/>
    <w:multiLevelType w:val="hybridMultilevel"/>
    <w:tmpl w:val="064E5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E06652"/>
    <w:multiLevelType w:val="hybridMultilevel"/>
    <w:tmpl w:val="5120BB1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7" w15:restartNumberingAfterBreak="0">
    <w:nsid w:val="3D3A1C79"/>
    <w:multiLevelType w:val="hybridMultilevel"/>
    <w:tmpl w:val="4DCC0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8B3D7B"/>
    <w:multiLevelType w:val="hybridMultilevel"/>
    <w:tmpl w:val="B6F2D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D00963"/>
    <w:multiLevelType w:val="hybridMultilevel"/>
    <w:tmpl w:val="4130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502031"/>
    <w:multiLevelType w:val="hybridMultilevel"/>
    <w:tmpl w:val="50B495A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1" w15:restartNumberingAfterBreak="0">
    <w:nsid w:val="40AD6C8D"/>
    <w:multiLevelType w:val="hybridMultilevel"/>
    <w:tmpl w:val="45D21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0DE5674"/>
    <w:multiLevelType w:val="hybridMultilevel"/>
    <w:tmpl w:val="FBE087C6"/>
    <w:lvl w:ilvl="0" w:tplc="55B09D34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3" w15:restartNumberingAfterBreak="0">
    <w:nsid w:val="51CD6363"/>
    <w:multiLevelType w:val="hybridMultilevel"/>
    <w:tmpl w:val="17B87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97323D"/>
    <w:multiLevelType w:val="hybridMultilevel"/>
    <w:tmpl w:val="1B12F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057C3"/>
    <w:multiLevelType w:val="hybridMultilevel"/>
    <w:tmpl w:val="42C63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3B1103"/>
    <w:multiLevelType w:val="hybridMultilevel"/>
    <w:tmpl w:val="829E71F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7" w15:restartNumberingAfterBreak="0">
    <w:nsid w:val="54A91038"/>
    <w:multiLevelType w:val="hybridMultilevel"/>
    <w:tmpl w:val="87AEAD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6D73CF5"/>
    <w:multiLevelType w:val="hybridMultilevel"/>
    <w:tmpl w:val="84C03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8F610F9"/>
    <w:multiLevelType w:val="hybridMultilevel"/>
    <w:tmpl w:val="3F8E9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95851A8"/>
    <w:multiLevelType w:val="hybridMultilevel"/>
    <w:tmpl w:val="AFEEC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876675"/>
    <w:multiLevelType w:val="hybridMultilevel"/>
    <w:tmpl w:val="E21E2C3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2" w15:restartNumberingAfterBreak="0">
    <w:nsid w:val="6AC376F5"/>
    <w:multiLevelType w:val="hybridMultilevel"/>
    <w:tmpl w:val="E1726A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3" w15:restartNumberingAfterBreak="0">
    <w:nsid w:val="6C804655"/>
    <w:multiLevelType w:val="hybridMultilevel"/>
    <w:tmpl w:val="7688BA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03497C"/>
    <w:multiLevelType w:val="hybridMultilevel"/>
    <w:tmpl w:val="BA08471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5" w15:restartNumberingAfterBreak="0">
    <w:nsid w:val="6FF017B0"/>
    <w:multiLevelType w:val="hybridMultilevel"/>
    <w:tmpl w:val="D506D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13409E"/>
    <w:multiLevelType w:val="hybridMultilevel"/>
    <w:tmpl w:val="4F68C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7D2C70"/>
    <w:multiLevelType w:val="hybridMultilevel"/>
    <w:tmpl w:val="67DAB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7347A8"/>
    <w:multiLevelType w:val="hybridMultilevel"/>
    <w:tmpl w:val="20384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2"/>
  </w:num>
  <w:num w:numId="3">
    <w:abstractNumId w:val="39"/>
  </w:num>
  <w:num w:numId="4">
    <w:abstractNumId w:val="40"/>
  </w:num>
  <w:num w:numId="5">
    <w:abstractNumId w:val="20"/>
  </w:num>
  <w:num w:numId="6">
    <w:abstractNumId w:val="48"/>
  </w:num>
  <w:num w:numId="7">
    <w:abstractNumId w:val="27"/>
  </w:num>
  <w:num w:numId="8">
    <w:abstractNumId w:val="15"/>
  </w:num>
  <w:num w:numId="9">
    <w:abstractNumId w:val="6"/>
  </w:num>
  <w:num w:numId="10">
    <w:abstractNumId w:val="37"/>
  </w:num>
  <w:num w:numId="11">
    <w:abstractNumId w:val="4"/>
  </w:num>
  <w:num w:numId="12">
    <w:abstractNumId w:val="43"/>
  </w:num>
  <w:num w:numId="13">
    <w:abstractNumId w:val="11"/>
  </w:num>
  <w:num w:numId="14">
    <w:abstractNumId w:val="29"/>
  </w:num>
  <w:num w:numId="15">
    <w:abstractNumId w:val="17"/>
  </w:num>
  <w:num w:numId="16">
    <w:abstractNumId w:val="12"/>
  </w:num>
  <w:num w:numId="17">
    <w:abstractNumId w:val="35"/>
  </w:num>
  <w:num w:numId="18">
    <w:abstractNumId w:val="47"/>
  </w:num>
  <w:num w:numId="19">
    <w:abstractNumId w:val="10"/>
  </w:num>
  <w:num w:numId="20">
    <w:abstractNumId w:val="13"/>
  </w:num>
  <w:num w:numId="21">
    <w:abstractNumId w:val="3"/>
  </w:num>
  <w:num w:numId="22">
    <w:abstractNumId w:val="19"/>
  </w:num>
  <w:num w:numId="23">
    <w:abstractNumId w:val="23"/>
  </w:num>
  <w:num w:numId="24">
    <w:abstractNumId w:val="18"/>
  </w:num>
  <w:num w:numId="25">
    <w:abstractNumId w:val="32"/>
  </w:num>
  <w:num w:numId="26">
    <w:abstractNumId w:val="0"/>
  </w:num>
  <w:num w:numId="27">
    <w:abstractNumId w:val="44"/>
  </w:num>
  <w:num w:numId="28">
    <w:abstractNumId w:val="26"/>
  </w:num>
  <w:num w:numId="29">
    <w:abstractNumId w:val="30"/>
  </w:num>
  <w:num w:numId="30">
    <w:abstractNumId w:val="42"/>
  </w:num>
  <w:num w:numId="31">
    <w:abstractNumId w:val="41"/>
  </w:num>
  <w:num w:numId="32">
    <w:abstractNumId w:val="21"/>
  </w:num>
  <w:num w:numId="33">
    <w:abstractNumId w:val="22"/>
  </w:num>
  <w:num w:numId="34">
    <w:abstractNumId w:val="9"/>
  </w:num>
  <w:num w:numId="35">
    <w:abstractNumId w:val="5"/>
  </w:num>
  <w:num w:numId="36">
    <w:abstractNumId w:val="14"/>
  </w:num>
  <w:num w:numId="37">
    <w:abstractNumId w:val="36"/>
  </w:num>
  <w:num w:numId="38">
    <w:abstractNumId w:val="33"/>
  </w:num>
  <w:num w:numId="39">
    <w:abstractNumId w:val="45"/>
  </w:num>
  <w:num w:numId="40">
    <w:abstractNumId w:val="25"/>
  </w:num>
  <w:num w:numId="41">
    <w:abstractNumId w:val="1"/>
  </w:num>
  <w:num w:numId="42">
    <w:abstractNumId w:val="46"/>
  </w:num>
  <w:num w:numId="43">
    <w:abstractNumId w:val="31"/>
  </w:num>
  <w:num w:numId="44">
    <w:abstractNumId w:val="16"/>
  </w:num>
  <w:num w:numId="45">
    <w:abstractNumId w:val="24"/>
  </w:num>
  <w:num w:numId="46">
    <w:abstractNumId w:val="28"/>
  </w:num>
  <w:num w:numId="47">
    <w:abstractNumId w:val="8"/>
  </w:num>
  <w:num w:numId="48">
    <w:abstractNumId w:val="34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bQ0MzM0srS0MDBQ0lEKTi0uzszPAykwNKwFAAjIDPktAAAA"/>
  </w:docVars>
  <w:rsids>
    <w:rsidRoot w:val="00563E00"/>
    <w:rsid w:val="00004361"/>
    <w:rsid w:val="000051D6"/>
    <w:rsid w:val="00005399"/>
    <w:rsid w:val="000164FF"/>
    <w:rsid w:val="00026EA9"/>
    <w:rsid w:val="00027869"/>
    <w:rsid w:val="0003435E"/>
    <w:rsid w:val="00045D1A"/>
    <w:rsid w:val="00052AF3"/>
    <w:rsid w:val="0006422E"/>
    <w:rsid w:val="00064CB2"/>
    <w:rsid w:val="0007231A"/>
    <w:rsid w:val="000871CF"/>
    <w:rsid w:val="00091D1D"/>
    <w:rsid w:val="00097B77"/>
    <w:rsid w:val="000A7A19"/>
    <w:rsid w:val="000B2866"/>
    <w:rsid w:val="000C4EFD"/>
    <w:rsid w:val="000C69B7"/>
    <w:rsid w:val="00102B19"/>
    <w:rsid w:val="00102D9B"/>
    <w:rsid w:val="00107088"/>
    <w:rsid w:val="00110937"/>
    <w:rsid w:val="00130D73"/>
    <w:rsid w:val="001315BF"/>
    <w:rsid w:val="001317EE"/>
    <w:rsid w:val="00133CC1"/>
    <w:rsid w:val="0014302F"/>
    <w:rsid w:val="00153A82"/>
    <w:rsid w:val="00176D00"/>
    <w:rsid w:val="00180596"/>
    <w:rsid w:val="00183741"/>
    <w:rsid w:val="001852E8"/>
    <w:rsid w:val="00194DFE"/>
    <w:rsid w:val="001973BD"/>
    <w:rsid w:val="001B36CE"/>
    <w:rsid w:val="001C4B61"/>
    <w:rsid w:val="001C5E77"/>
    <w:rsid w:val="001C6630"/>
    <w:rsid w:val="001C6BD1"/>
    <w:rsid w:val="001D4D13"/>
    <w:rsid w:val="001E0583"/>
    <w:rsid w:val="001E0606"/>
    <w:rsid w:val="001E0D0B"/>
    <w:rsid w:val="001E76E9"/>
    <w:rsid w:val="00200F56"/>
    <w:rsid w:val="0021573C"/>
    <w:rsid w:val="00227E57"/>
    <w:rsid w:val="0023080A"/>
    <w:rsid w:val="00234F29"/>
    <w:rsid w:val="00250046"/>
    <w:rsid w:val="002518B7"/>
    <w:rsid w:val="00252F4F"/>
    <w:rsid w:val="00256180"/>
    <w:rsid w:val="0026409D"/>
    <w:rsid w:val="0029532A"/>
    <w:rsid w:val="002B2921"/>
    <w:rsid w:val="002B5C87"/>
    <w:rsid w:val="002D5929"/>
    <w:rsid w:val="002E2815"/>
    <w:rsid w:val="002E2B6D"/>
    <w:rsid w:val="002E35E0"/>
    <w:rsid w:val="002F25E9"/>
    <w:rsid w:val="002F7AD8"/>
    <w:rsid w:val="003142CC"/>
    <w:rsid w:val="003165E1"/>
    <w:rsid w:val="00321B75"/>
    <w:rsid w:val="00340DCA"/>
    <w:rsid w:val="0034109E"/>
    <w:rsid w:val="00346AE3"/>
    <w:rsid w:val="00362BB5"/>
    <w:rsid w:val="003642AC"/>
    <w:rsid w:val="003668AB"/>
    <w:rsid w:val="00370907"/>
    <w:rsid w:val="00374E80"/>
    <w:rsid w:val="00376110"/>
    <w:rsid w:val="003766AC"/>
    <w:rsid w:val="00377275"/>
    <w:rsid w:val="003902C0"/>
    <w:rsid w:val="00392AA0"/>
    <w:rsid w:val="003A390D"/>
    <w:rsid w:val="003B202C"/>
    <w:rsid w:val="003B5F95"/>
    <w:rsid w:val="003D036A"/>
    <w:rsid w:val="003D117A"/>
    <w:rsid w:val="003D55B2"/>
    <w:rsid w:val="003F224C"/>
    <w:rsid w:val="003F348C"/>
    <w:rsid w:val="00400FFC"/>
    <w:rsid w:val="00411211"/>
    <w:rsid w:val="00413188"/>
    <w:rsid w:val="00417736"/>
    <w:rsid w:val="00420F1A"/>
    <w:rsid w:val="00421E10"/>
    <w:rsid w:val="00432BD0"/>
    <w:rsid w:val="00435030"/>
    <w:rsid w:val="00441A4A"/>
    <w:rsid w:val="00446697"/>
    <w:rsid w:val="00452CF7"/>
    <w:rsid w:val="0046595A"/>
    <w:rsid w:val="004843F7"/>
    <w:rsid w:val="004935A2"/>
    <w:rsid w:val="00493B4C"/>
    <w:rsid w:val="004A356C"/>
    <w:rsid w:val="004C68FC"/>
    <w:rsid w:val="004C6960"/>
    <w:rsid w:val="004C74BA"/>
    <w:rsid w:val="004D4A3F"/>
    <w:rsid w:val="004E2E6D"/>
    <w:rsid w:val="004F4B1F"/>
    <w:rsid w:val="004F7DA5"/>
    <w:rsid w:val="0050251A"/>
    <w:rsid w:val="00506808"/>
    <w:rsid w:val="005119D1"/>
    <w:rsid w:val="00520C9C"/>
    <w:rsid w:val="00525976"/>
    <w:rsid w:val="00533EF7"/>
    <w:rsid w:val="005374AA"/>
    <w:rsid w:val="0054125D"/>
    <w:rsid w:val="00563E00"/>
    <w:rsid w:val="005740F0"/>
    <w:rsid w:val="0057487B"/>
    <w:rsid w:val="00595164"/>
    <w:rsid w:val="00595A05"/>
    <w:rsid w:val="005A738C"/>
    <w:rsid w:val="005C442E"/>
    <w:rsid w:val="005C4EB6"/>
    <w:rsid w:val="005F5F69"/>
    <w:rsid w:val="006023F3"/>
    <w:rsid w:val="006046A2"/>
    <w:rsid w:val="0060707D"/>
    <w:rsid w:val="00611988"/>
    <w:rsid w:val="006362D1"/>
    <w:rsid w:val="006367A6"/>
    <w:rsid w:val="00642576"/>
    <w:rsid w:val="006452CA"/>
    <w:rsid w:val="0065497A"/>
    <w:rsid w:val="00655634"/>
    <w:rsid w:val="00655D23"/>
    <w:rsid w:val="00671004"/>
    <w:rsid w:val="0067102E"/>
    <w:rsid w:val="006715D1"/>
    <w:rsid w:val="006759A7"/>
    <w:rsid w:val="0068276D"/>
    <w:rsid w:val="00693D2E"/>
    <w:rsid w:val="00694352"/>
    <w:rsid w:val="006A3FB1"/>
    <w:rsid w:val="006B11ED"/>
    <w:rsid w:val="006B7EFD"/>
    <w:rsid w:val="006C0F6D"/>
    <w:rsid w:val="006C3C8E"/>
    <w:rsid w:val="006C6C6E"/>
    <w:rsid w:val="006D1900"/>
    <w:rsid w:val="006D21B3"/>
    <w:rsid w:val="006D44CC"/>
    <w:rsid w:val="006F6893"/>
    <w:rsid w:val="00701032"/>
    <w:rsid w:val="00730008"/>
    <w:rsid w:val="00730CB9"/>
    <w:rsid w:val="00733DEF"/>
    <w:rsid w:val="007602C6"/>
    <w:rsid w:val="00787058"/>
    <w:rsid w:val="0079052F"/>
    <w:rsid w:val="007B35B1"/>
    <w:rsid w:val="007B4F6D"/>
    <w:rsid w:val="007B73C6"/>
    <w:rsid w:val="007C50B2"/>
    <w:rsid w:val="007D0F19"/>
    <w:rsid w:val="007D2C93"/>
    <w:rsid w:val="007F4F77"/>
    <w:rsid w:val="00805B29"/>
    <w:rsid w:val="00813B3A"/>
    <w:rsid w:val="00820060"/>
    <w:rsid w:val="008257FE"/>
    <w:rsid w:val="00852E5A"/>
    <w:rsid w:val="00862876"/>
    <w:rsid w:val="00882851"/>
    <w:rsid w:val="008855DB"/>
    <w:rsid w:val="008A2206"/>
    <w:rsid w:val="008B4CD8"/>
    <w:rsid w:val="008D57BE"/>
    <w:rsid w:val="008E526C"/>
    <w:rsid w:val="008E697D"/>
    <w:rsid w:val="008E6E32"/>
    <w:rsid w:val="00900807"/>
    <w:rsid w:val="00905D7B"/>
    <w:rsid w:val="00912FD9"/>
    <w:rsid w:val="00913C69"/>
    <w:rsid w:val="00925126"/>
    <w:rsid w:val="00925402"/>
    <w:rsid w:val="0093099E"/>
    <w:rsid w:val="0094713D"/>
    <w:rsid w:val="00951069"/>
    <w:rsid w:val="00964662"/>
    <w:rsid w:val="00990A5B"/>
    <w:rsid w:val="009920FF"/>
    <w:rsid w:val="00995B2F"/>
    <w:rsid w:val="009B4F6A"/>
    <w:rsid w:val="009C2943"/>
    <w:rsid w:val="009C6BC1"/>
    <w:rsid w:val="009D2BDB"/>
    <w:rsid w:val="009D2F13"/>
    <w:rsid w:val="009D75DD"/>
    <w:rsid w:val="009F0471"/>
    <w:rsid w:val="00A01C40"/>
    <w:rsid w:val="00A02021"/>
    <w:rsid w:val="00A0764D"/>
    <w:rsid w:val="00A132EB"/>
    <w:rsid w:val="00A42C7D"/>
    <w:rsid w:val="00A50711"/>
    <w:rsid w:val="00A50721"/>
    <w:rsid w:val="00A60F06"/>
    <w:rsid w:val="00AA14C5"/>
    <w:rsid w:val="00AB0B5C"/>
    <w:rsid w:val="00AE7622"/>
    <w:rsid w:val="00AF0C04"/>
    <w:rsid w:val="00AF57E9"/>
    <w:rsid w:val="00B02AFC"/>
    <w:rsid w:val="00B16121"/>
    <w:rsid w:val="00B325CE"/>
    <w:rsid w:val="00B4085E"/>
    <w:rsid w:val="00B75856"/>
    <w:rsid w:val="00B93817"/>
    <w:rsid w:val="00B93C71"/>
    <w:rsid w:val="00BA659A"/>
    <w:rsid w:val="00BB5DAC"/>
    <w:rsid w:val="00BD0EBB"/>
    <w:rsid w:val="00BE2802"/>
    <w:rsid w:val="00BF30C3"/>
    <w:rsid w:val="00BF49D0"/>
    <w:rsid w:val="00C04B4E"/>
    <w:rsid w:val="00C20C9D"/>
    <w:rsid w:val="00C3533C"/>
    <w:rsid w:val="00C76747"/>
    <w:rsid w:val="00C84691"/>
    <w:rsid w:val="00CA5DF0"/>
    <w:rsid w:val="00CC08A3"/>
    <w:rsid w:val="00CD02B9"/>
    <w:rsid w:val="00CD67E5"/>
    <w:rsid w:val="00CF01FA"/>
    <w:rsid w:val="00D015DB"/>
    <w:rsid w:val="00D07557"/>
    <w:rsid w:val="00D11D7C"/>
    <w:rsid w:val="00D13E08"/>
    <w:rsid w:val="00D16C3C"/>
    <w:rsid w:val="00D375F0"/>
    <w:rsid w:val="00D4237E"/>
    <w:rsid w:val="00D55F13"/>
    <w:rsid w:val="00D64055"/>
    <w:rsid w:val="00D818D7"/>
    <w:rsid w:val="00D83C37"/>
    <w:rsid w:val="00D845D6"/>
    <w:rsid w:val="00D93B65"/>
    <w:rsid w:val="00DA7308"/>
    <w:rsid w:val="00DD024B"/>
    <w:rsid w:val="00DD27A7"/>
    <w:rsid w:val="00DD3F12"/>
    <w:rsid w:val="00DD4AFC"/>
    <w:rsid w:val="00DD5534"/>
    <w:rsid w:val="00DE333F"/>
    <w:rsid w:val="00DF3B0F"/>
    <w:rsid w:val="00DF7B36"/>
    <w:rsid w:val="00E1390C"/>
    <w:rsid w:val="00E2656C"/>
    <w:rsid w:val="00E269A0"/>
    <w:rsid w:val="00E30485"/>
    <w:rsid w:val="00E30950"/>
    <w:rsid w:val="00E409B4"/>
    <w:rsid w:val="00E5151C"/>
    <w:rsid w:val="00E6765E"/>
    <w:rsid w:val="00E70445"/>
    <w:rsid w:val="00E73A37"/>
    <w:rsid w:val="00E83DD7"/>
    <w:rsid w:val="00E84810"/>
    <w:rsid w:val="00E9580B"/>
    <w:rsid w:val="00ED2EEB"/>
    <w:rsid w:val="00ED6E2A"/>
    <w:rsid w:val="00EF1ECE"/>
    <w:rsid w:val="00F109E6"/>
    <w:rsid w:val="00F125EA"/>
    <w:rsid w:val="00F1594C"/>
    <w:rsid w:val="00F344AD"/>
    <w:rsid w:val="00F42C08"/>
    <w:rsid w:val="00F43448"/>
    <w:rsid w:val="00F6125B"/>
    <w:rsid w:val="00F631EB"/>
    <w:rsid w:val="00F73564"/>
    <w:rsid w:val="00F73BC6"/>
    <w:rsid w:val="00F74D12"/>
    <w:rsid w:val="00F81D1A"/>
    <w:rsid w:val="00F83892"/>
    <w:rsid w:val="00F934F7"/>
    <w:rsid w:val="00FA0F37"/>
    <w:rsid w:val="00FA1411"/>
    <w:rsid w:val="00FB78A8"/>
    <w:rsid w:val="00FD0EDF"/>
    <w:rsid w:val="00FD30C7"/>
    <w:rsid w:val="00FE2405"/>
    <w:rsid w:val="00FE2ABA"/>
    <w:rsid w:val="00FF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64FD5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25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14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14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styleId="ListParagraph">
    <w:name w:val="List Paragraph"/>
    <w:basedOn w:val="Normal"/>
    <w:uiPriority w:val="34"/>
    <w:qFormat/>
    <w:rsid w:val="003165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3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3B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A14C5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14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AA14C5"/>
    <w:rPr>
      <w:b/>
      <w:bCs/>
    </w:rPr>
  </w:style>
  <w:style w:type="character" w:styleId="Hyperlink">
    <w:name w:val="Hyperlink"/>
    <w:basedOn w:val="DefaultParagraphFont"/>
    <w:uiPriority w:val="99"/>
    <w:unhideWhenUsed/>
    <w:rsid w:val="003642A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2A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C5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0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0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0B2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9580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nhideWhenUsed/>
    <w:rsid w:val="00392AA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346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46A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Emphasis">
    <w:name w:val="Emphasis"/>
    <w:uiPriority w:val="20"/>
    <w:qFormat/>
    <w:rsid w:val="0093099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B98668DA89044D87FAB29FB2A71AD0" ma:contentTypeVersion="11" ma:contentTypeDescription="Create a new document." ma:contentTypeScope="" ma:versionID="1e7bd714abddecba2f96370b1ebf78c0">
  <xsd:schema xmlns:xsd="http://www.w3.org/2001/XMLSchema" xmlns:xs="http://www.w3.org/2001/XMLSchema" xmlns:p="http://schemas.microsoft.com/office/2006/metadata/properties" xmlns:ns2="e2a76c9f-bcd1-4354-9f5a-9dd8a581041f" xmlns:ns3="0d30ca09-d62d-4755-9393-5ab26ab55eed" targetNamespace="http://schemas.microsoft.com/office/2006/metadata/properties" ma:root="true" ma:fieldsID="f66ee0c82d91295191860e2dd42ca332" ns2:_="" ns3:_="">
    <xsd:import namespace="e2a76c9f-bcd1-4354-9f5a-9dd8a581041f"/>
    <xsd:import namespace="0d30ca09-d62d-4755-9393-5ab26ab55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76c9f-bcd1-4354-9f5a-9dd8a5810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ca09-d62d-4755-9393-5ab26ab55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CD8C5A-AE9F-439F-B5A9-897B4EE066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BF11114-E135-4764-ABE4-107B40E26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C9951CD-BA04-4A82-BCBB-BCC848D83E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E3F549-AEFD-4EDE-AC8C-B93D7FAB9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76c9f-bcd1-4354-9f5a-9dd8a581041f"/>
    <ds:schemaRef ds:uri="0d30ca09-d62d-4755-9393-5ab26ab55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750</Words>
  <Characters>997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Amarasinghe A.M.K.A.P it20257040</cp:lastModifiedBy>
  <cp:revision>2</cp:revision>
  <cp:lastPrinted>2020-02-18T10:41:00Z</cp:lastPrinted>
  <dcterms:created xsi:type="dcterms:W3CDTF">2022-03-13T07:15:00Z</dcterms:created>
  <dcterms:modified xsi:type="dcterms:W3CDTF">2022-03-13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B98668DA89044D87FAB29FB2A71AD0</vt:lpwstr>
  </property>
</Properties>
</file>